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2E26D" w14:textId="00C50BED" w:rsidR="00503A5A" w:rsidRDefault="00503A5A">
      <w:r>
        <w:t>Mantel test results</w:t>
      </w:r>
    </w:p>
    <w:p w14:paraId="226730F5" w14:textId="77777777" w:rsidR="001E5B8A" w:rsidRDefault="001E5B8A"/>
    <w:p w14:paraId="2C35D284" w14:textId="20B05034" w:rsidR="007A5384" w:rsidRDefault="008A6403">
      <w:r>
        <w:t>X</w:t>
      </w:r>
      <w:r>
        <w:tab/>
      </w:r>
      <w:r>
        <w:tab/>
      </w:r>
      <w:r>
        <w:tab/>
        <w:t>Y</w:t>
      </w:r>
    </w:p>
    <w:p w14:paraId="6161555D" w14:textId="270191E4" w:rsidR="008A6403" w:rsidRDefault="008A6403">
      <w:r>
        <w:t>Law dataset</w:t>
      </w:r>
      <w:r>
        <w:tab/>
      </w:r>
      <w:r>
        <w:tab/>
        <w:t>Nonlaw dataset</w:t>
      </w:r>
    </w:p>
    <w:p w14:paraId="24FA04C8" w14:textId="4DBE1DB4" w:rsidR="008A6403" w:rsidRDefault="008A6403">
      <w:r>
        <w:t xml:space="preserve">Covid science </w:t>
      </w:r>
      <w:r>
        <w:tab/>
      </w:r>
      <w:r>
        <w:tab/>
        <w:t>Psychology (40 articles)</w:t>
      </w:r>
    </w:p>
    <w:p w14:paraId="6A0C9721" w14:textId="77777777" w:rsidR="008A6403" w:rsidRDefault="008A6403" w:rsidP="008A6403">
      <w:r>
        <w:t xml:space="preserve">Covid science </w:t>
      </w:r>
      <w:r>
        <w:tab/>
      </w:r>
      <w:r>
        <w:tab/>
        <w:t>Psychology (10 articles)</w:t>
      </w:r>
    </w:p>
    <w:p w14:paraId="1186636D" w14:textId="11297C66" w:rsidR="008A6403" w:rsidRDefault="008A6403" w:rsidP="008A6403">
      <w:r>
        <w:t xml:space="preserve">Covid science </w:t>
      </w:r>
      <w:r>
        <w:tab/>
      </w:r>
      <w:r>
        <w:tab/>
        <w:t>Psychology (20 articles)</w:t>
      </w:r>
    </w:p>
    <w:p w14:paraId="7F96000F" w14:textId="388D49B1" w:rsidR="008A6403" w:rsidRDefault="008A6403" w:rsidP="008A6403"/>
    <w:p w14:paraId="1F50EA16" w14:textId="74C6B5F7" w:rsidR="008A6403" w:rsidRDefault="008A6403" w:rsidP="008A6403">
      <w:r>
        <w:t>mantel (X</w:t>
      </w:r>
      <w:r w:rsidR="008A252C">
        <w:t>’,</w:t>
      </w:r>
      <w:r>
        <w:t xml:space="preserve"> Y</w:t>
      </w:r>
      <w:r w:rsidR="00871D30">
        <w:t>’)</w:t>
      </w:r>
    </w:p>
    <w:p w14:paraId="1E3EA623" w14:textId="0F39F0D5" w:rsidR="008A6403" w:rsidRDefault="008A6403" w:rsidP="008A6403">
      <w:r>
        <w:tab/>
        <w:t>where X’, Y’ are pairwise distances between top words respectively.</w:t>
      </w:r>
    </w:p>
    <w:p w14:paraId="7DBD810C" w14:textId="77777777" w:rsidR="008A6403" w:rsidRDefault="008A6403"/>
    <w:p w14:paraId="54A0C3C0" w14:textId="4287EA92" w:rsidR="00503A5A" w:rsidRDefault="00503A5A" w:rsidP="00503A5A">
      <w:pPr>
        <w:rPr>
          <w:u w:val="single"/>
        </w:rPr>
      </w:pPr>
      <w:r w:rsidRPr="0020418C">
        <w:rPr>
          <w:u w:val="single"/>
        </w:rPr>
        <w:t>Results generated from mantel test with 10 words network</w:t>
      </w:r>
      <w:r w:rsidR="00ED165A">
        <w:rPr>
          <w:u w:val="single"/>
        </w:rPr>
        <w:t xml:space="preserve"> and </w:t>
      </w:r>
      <w:r w:rsidR="00584F9F">
        <w:rPr>
          <w:u w:val="single"/>
        </w:rPr>
        <w:t>20-word</w:t>
      </w:r>
      <w:r w:rsidR="00ED165A">
        <w:rPr>
          <w:u w:val="single"/>
        </w:rPr>
        <w:t xml:space="preserve"> network</w:t>
      </w:r>
    </w:p>
    <w:p w14:paraId="733EC318" w14:textId="77777777" w:rsidR="001E5B8A" w:rsidRDefault="001E5B8A" w:rsidP="00503A5A">
      <w:pPr>
        <w:rPr>
          <w:u w:val="single"/>
        </w:rPr>
      </w:pPr>
    </w:p>
    <w:p w14:paraId="49C8E50E" w14:textId="3B082533" w:rsidR="001E5B8A" w:rsidRDefault="00ED165A" w:rsidP="00503A5A">
      <w:r w:rsidRPr="00ED165A">
        <w:t>10-word network: By comparing Top 5 words from each dataset</w:t>
      </w:r>
    </w:p>
    <w:p w14:paraId="4F87D730" w14:textId="49CF6AAD" w:rsidR="001E5B8A" w:rsidRDefault="00ED165A" w:rsidP="00503A5A">
      <w:r>
        <w:t>2</w:t>
      </w:r>
      <w:r w:rsidRPr="00ED165A">
        <w:t xml:space="preserve">0-word network: By comparing Top </w:t>
      </w:r>
      <w:r>
        <w:t>10</w:t>
      </w:r>
      <w:r w:rsidRPr="00ED165A">
        <w:t xml:space="preserve"> words from each datase</w:t>
      </w:r>
      <w:r w:rsidR="00F20452">
        <w:t>t</w:t>
      </w:r>
    </w:p>
    <w:p w14:paraId="353C4B89" w14:textId="652A94B1" w:rsidR="001E5B8A" w:rsidRDefault="001E5B8A" w:rsidP="00503A5A"/>
    <w:p w14:paraId="2D9746E8" w14:textId="77777777" w:rsidR="001E5B8A" w:rsidRPr="00ED165A" w:rsidRDefault="001E5B8A" w:rsidP="00503A5A"/>
    <w:p w14:paraId="12F1D058" w14:textId="4405A3D0" w:rsidR="00503A5A" w:rsidRPr="00503A5A" w:rsidRDefault="00503A5A" w:rsidP="00503A5A">
      <w:r>
        <w:t>Mantel-Test for Law and Non-Law datasets (4 articles</w:t>
      </w:r>
      <w:r w:rsidR="00140F94">
        <w:t xml:space="preserve"> dataset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503A5A" w14:paraId="4E93A063" w14:textId="77777777" w:rsidTr="009A7E62">
        <w:tc>
          <w:tcPr>
            <w:tcW w:w="1288" w:type="dxa"/>
            <w:vMerge w:val="restart"/>
          </w:tcPr>
          <w:p w14:paraId="2BD37AD3" w14:textId="31EDCA30" w:rsidR="00503A5A" w:rsidRDefault="00503A5A">
            <w:r>
              <w:t>Mantel Test</w:t>
            </w:r>
          </w:p>
        </w:tc>
        <w:tc>
          <w:tcPr>
            <w:tcW w:w="3864" w:type="dxa"/>
            <w:gridSpan w:val="3"/>
          </w:tcPr>
          <w:p w14:paraId="7772E3C2" w14:textId="3C058C0A" w:rsidR="00503A5A" w:rsidRDefault="00503A5A" w:rsidP="00503A5A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09E919E8" w14:textId="40E856B4" w:rsidR="00503A5A" w:rsidRDefault="00503A5A" w:rsidP="00503A5A">
            <w:pPr>
              <w:jc w:val="center"/>
            </w:pPr>
            <w:r>
              <w:t>20-word network</w:t>
            </w:r>
          </w:p>
        </w:tc>
      </w:tr>
      <w:tr w:rsidR="00503A5A" w14:paraId="34220956" w14:textId="77777777" w:rsidTr="00503A5A">
        <w:tc>
          <w:tcPr>
            <w:tcW w:w="1288" w:type="dxa"/>
            <w:vMerge/>
          </w:tcPr>
          <w:p w14:paraId="107CDE45" w14:textId="77777777" w:rsidR="00503A5A" w:rsidRDefault="00503A5A"/>
        </w:tc>
        <w:tc>
          <w:tcPr>
            <w:tcW w:w="1288" w:type="dxa"/>
          </w:tcPr>
          <w:p w14:paraId="2167AA8D" w14:textId="2C530DDC" w:rsidR="00503A5A" w:rsidRDefault="00503A5A">
            <w:r>
              <w:t>r</w:t>
            </w:r>
          </w:p>
        </w:tc>
        <w:tc>
          <w:tcPr>
            <w:tcW w:w="1288" w:type="dxa"/>
          </w:tcPr>
          <w:p w14:paraId="2106A084" w14:textId="5A5D3A7C" w:rsidR="00503A5A" w:rsidRDefault="00503A5A">
            <w:r>
              <w:t>p-value</w:t>
            </w:r>
          </w:p>
        </w:tc>
        <w:tc>
          <w:tcPr>
            <w:tcW w:w="1288" w:type="dxa"/>
          </w:tcPr>
          <w:p w14:paraId="1648B1C3" w14:textId="0D77BF83" w:rsidR="00503A5A" w:rsidRDefault="00503A5A">
            <w:r>
              <w:t>Z-score</w:t>
            </w:r>
          </w:p>
        </w:tc>
        <w:tc>
          <w:tcPr>
            <w:tcW w:w="1288" w:type="dxa"/>
          </w:tcPr>
          <w:p w14:paraId="7DD83617" w14:textId="45FAC4BA" w:rsidR="00503A5A" w:rsidRDefault="00503A5A">
            <w:r>
              <w:t>r</w:t>
            </w:r>
          </w:p>
        </w:tc>
        <w:tc>
          <w:tcPr>
            <w:tcW w:w="1288" w:type="dxa"/>
          </w:tcPr>
          <w:p w14:paraId="6AA00FA8" w14:textId="4527ADF4" w:rsidR="00503A5A" w:rsidRDefault="00503A5A">
            <w:r>
              <w:t>p-value</w:t>
            </w:r>
          </w:p>
        </w:tc>
        <w:tc>
          <w:tcPr>
            <w:tcW w:w="1288" w:type="dxa"/>
          </w:tcPr>
          <w:p w14:paraId="19859140" w14:textId="5429EE9C" w:rsidR="00503A5A" w:rsidRDefault="00503A5A">
            <w:r>
              <w:t>z-score</w:t>
            </w:r>
          </w:p>
        </w:tc>
      </w:tr>
      <w:tr w:rsidR="00503A5A" w14:paraId="635D72E4" w14:textId="77777777" w:rsidTr="00503A5A">
        <w:tc>
          <w:tcPr>
            <w:tcW w:w="1288" w:type="dxa"/>
          </w:tcPr>
          <w:p w14:paraId="18CCEDDA" w14:textId="7E208B1A" w:rsidR="00503A5A" w:rsidRDefault="00503A5A" w:rsidP="00503A5A">
            <w:r>
              <w:t>Article Level</w:t>
            </w:r>
          </w:p>
        </w:tc>
        <w:tc>
          <w:tcPr>
            <w:tcW w:w="1288" w:type="dxa"/>
          </w:tcPr>
          <w:p w14:paraId="62C6D221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5342</w:t>
            </w:r>
          </w:p>
          <w:p w14:paraId="08CD9439" w14:textId="77777777" w:rsidR="00503A5A" w:rsidRDefault="00503A5A" w:rsidP="00503A5A"/>
        </w:tc>
        <w:tc>
          <w:tcPr>
            <w:tcW w:w="1288" w:type="dxa"/>
          </w:tcPr>
          <w:p w14:paraId="00781DC6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27</w:t>
            </w:r>
          </w:p>
          <w:p w14:paraId="51BC01E2" w14:textId="77777777" w:rsidR="00503A5A" w:rsidRDefault="00503A5A" w:rsidP="00503A5A"/>
        </w:tc>
        <w:tc>
          <w:tcPr>
            <w:tcW w:w="1288" w:type="dxa"/>
          </w:tcPr>
          <w:p w14:paraId="1B1AE9FB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935799</w:t>
            </w:r>
          </w:p>
          <w:p w14:paraId="34A11744" w14:textId="77777777" w:rsidR="00503A5A" w:rsidRDefault="00503A5A" w:rsidP="00503A5A"/>
        </w:tc>
        <w:tc>
          <w:tcPr>
            <w:tcW w:w="1288" w:type="dxa"/>
          </w:tcPr>
          <w:p w14:paraId="18D62C0F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2178</w:t>
            </w:r>
          </w:p>
          <w:p w14:paraId="23064F37" w14:textId="77777777" w:rsidR="00503A5A" w:rsidRDefault="00503A5A" w:rsidP="00503A5A"/>
        </w:tc>
        <w:tc>
          <w:tcPr>
            <w:tcW w:w="1288" w:type="dxa"/>
          </w:tcPr>
          <w:p w14:paraId="6B64EBA0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489</w:t>
            </w:r>
          </w:p>
          <w:p w14:paraId="4419BDB5" w14:textId="77777777" w:rsidR="00503A5A" w:rsidRDefault="00503A5A" w:rsidP="00503A5A"/>
        </w:tc>
        <w:tc>
          <w:tcPr>
            <w:tcW w:w="1288" w:type="dxa"/>
          </w:tcPr>
          <w:p w14:paraId="19B05176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6275</w:t>
            </w:r>
          </w:p>
          <w:p w14:paraId="2A8FA298" w14:textId="77777777" w:rsidR="00503A5A" w:rsidRDefault="00503A5A" w:rsidP="00503A5A"/>
        </w:tc>
      </w:tr>
      <w:tr w:rsidR="00503A5A" w14:paraId="0552F8E6" w14:textId="77777777" w:rsidTr="00503A5A">
        <w:tc>
          <w:tcPr>
            <w:tcW w:w="1288" w:type="dxa"/>
          </w:tcPr>
          <w:p w14:paraId="130D6E38" w14:textId="2A18E2E4" w:rsidR="00503A5A" w:rsidRDefault="00503A5A" w:rsidP="00503A5A">
            <w:r>
              <w:t>2-3 Paragraphs</w:t>
            </w:r>
          </w:p>
        </w:tc>
        <w:tc>
          <w:tcPr>
            <w:tcW w:w="1288" w:type="dxa"/>
          </w:tcPr>
          <w:p w14:paraId="728F0CBC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1510</w:t>
            </w:r>
          </w:p>
          <w:p w14:paraId="054A2893" w14:textId="77777777" w:rsidR="00503A5A" w:rsidRDefault="00503A5A" w:rsidP="00503A5A"/>
        </w:tc>
        <w:tc>
          <w:tcPr>
            <w:tcW w:w="1288" w:type="dxa"/>
          </w:tcPr>
          <w:p w14:paraId="74E889BC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4285</w:t>
            </w:r>
          </w:p>
          <w:p w14:paraId="090334CC" w14:textId="77777777" w:rsidR="00503A5A" w:rsidRDefault="00503A5A" w:rsidP="00503A5A"/>
        </w:tc>
        <w:tc>
          <w:tcPr>
            <w:tcW w:w="1288" w:type="dxa"/>
          </w:tcPr>
          <w:p w14:paraId="17F8D614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8497</w:t>
            </w:r>
          </w:p>
          <w:p w14:paraId="5B0D1BB9" w14:textId="77777777" w:rsidR="00503A5A" w:rsidRDefault="00503A5A" w:rsidP="00503A5A"/>
        </w:tc>
        <w:tc>
          <w:tcPr>
            <w:tcW w:w="1288" w:type="dxa"/>
          </w:tcPr>
          <w:p w14:paraId="1C31EAEB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6725</w:t>
            </w:r>
          </w:p>
          <w:p w14:paraId="20ED6917" w14:textId="77777777" w:rsidR="00503A5A" w:rsidRDefault="00503A5A" w:rsidP="00503A5A"/>
        </w:tc>
        <w:tc>
          <w:tcPr>
            <w:tcW w:w="1288" w:type="dxa"/>
          </w:tcPr>
          <w:p w14:paraId="420E050D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282</w:t>
            </w:r>
          </w:p>
          <w:p w14:paraId="4EE56BE0" w14:textId="77777777" w:rsidR="00503A5A" w:rsidRDefault="00503A5A" w:rsidP="00503A5A"/>
        </w:tc>
        <w:tc>
          <w:tcPr>
            <w:tcW w:w="1288" w:type="dxa"/>
          </w:tcPr>
          <w:p w14:paraId="2EE488BC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0405</w:t>
            </w:r>
          </w:p>
          <w:p w14:paraId="52684604" w14:textId="77777777" w:rsidR="00503A5A" w:rsidRDefault="00503A5A" w:rsidP="00503A5A"/>
        </w:tc>
      </w:tr>
      <w:tr w:rsidR="00503A5A" w14:paraId="2190A67B" w14:textId="77777777" w:rsidTr="00503A5A">
        <w:tc>
          <w:tcPr>
            <w:tcW w:w="1288" w:type="dxa"/>
          </w:tcPr>
          <w:p w14:paraId="5B23432E" w14:textId="65D51199" w:rsidR="00503A5A" w:rsidRDefault="00503A5A" w:rsidP="00503A5A">
            <w:r>
              <w:t>Paragraph level</w:t>
            </w:r>
          </w:p>
        </w:tc>
        <w:tc>
          <w:tcPr>
            <w:tcW w:w="1288" w:type="dxa"/>
          </w:tcPr>
          <w:p w14:paraId="40397C95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385</w:t>
            </w:r>
          </w:p>
          <w:p w14:paraId="72D51B51" w14:textId="77777777" w:rsidR="00503A5A" w:rsidRDefault="00503A5A" w:rsidP="00503A5A"/>
        </w:tc>
        <w:tc>
          <w:tcPr>
            <w:tcW w:w="1288" w:type="dxa"/>
          </w:tcPr>
          <w:p w14:paraId="786D2642" w14:textId="77777777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</w:t>
            </w:r>
          </w:p>
          <w:p w14:paraId="7485E9EF" w14:textId="77777777" w:rsidR="00503A5A" w:rsidRDefault="00503A5A" w:rsidP="00503A5A"/>
        </w:tc>
        <w:tc>
          <w:tcPr>
            <w:tcW w:w="1288" w:type="dxa"/>
          </w:tcPr>
          <w:p w14:paraId="0E61B2C8" w14:textId="55145F6C" w:rsidR="00503A5A" w:rsidRPr="00EE0A2E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2018</w:t>
            </w:r>
          </w:p>
          <w:p w14:paraId="506C6B3C" w14:textId="77777777" w:rsidR="00503A5A" w:rsidRDefault="00503A5A" w:rsidP="00503A5A"/>
        </w:tc>
        <w:tc>
          <w:tcPr>
            <w:tcW w:w="1288" w:type="dxa"/>
          </w:tcPr>
          <w:p w14:paraId="105E52F1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1741</w:t>
            </w:r>
          </w:p>
          <w:p w14:paraId="6A5ACEE9" w14:textId="77777777" w:rsidR="00503A5A" w:rsidRDefault="00503A5A" w:rsidP="00503A5A"/>
        </w:tc>
        <w:tc>
          <w:tcPr>
            <w:tcW w:w="1288" w:type="dxa"/>
          </w:tcPr>
          <w:p w14:paraId="0DA09556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493</w:t>
            </w:r>
          </w:p>
          <w:p w14:paraId="38C0B2FC" w14:textId="77777777" w:rsidR="00503A5A" w:rsidRDefault="00503A5A" w:rsidP="00503A5A"/>
        </w:tc>
        <w:tc>
          <w:tcPr>
            <w:tcW w:w="1288" w:type="dxa"/>
          </w:tcPr>
          <w:p w14:paraId="648DB70B" w14:textId="77777777" w:rsidR="00503A5A" w:rsidRPr="00B45ECB" w:rsidRDefault="00503A5A" w:rsidP="00503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71181</w:t>
            </w:r>
          </w:p>
          <w:p w14:paraId="539F4E6E" w14:textId="77777777" w:rsidR="00503A5A" w:rsidRDefault="00503A5A" w:rsidP="00503A5A"/>
        </w:tc>
      </w:tr>
    </w:tbl>
    <w:p w14:paraId="6B95F7DF" w14:textId="5DD5C7FA" w:rsidR="00503A5A" w:rsidRDefault="00503A5A"/>
    <w:p w14:paraId="6D65B20F" w14:textId="579D4F65" w:rsidR="00503A5A" w:rsidRDefault="00503A5A"/>
    <w:p w14:paraId="7D2D47AF" w14:textId="5E4FAD13" w:rsidR="00503A5A" w:rsidRDefault="00503A5A" w:rsidP="00503A5A">
      <w:r>
        <w:t>Mantel test for science – psychology (</w:t>
      </w:r>
      <w:r w:rsidR="00140F94">
        <w:t>1</w:t>
      </w:r>
      <w:r>
        <w:t>0 articles</w:t>
      </w:r>
      <w:r w:rsidR="00140F94">
        <w:t xml:space="preserve"> dataset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140F94" w14:paraId="2FE850A0" w14:textId="77777777" w:rsidTr="00F327D7">
        <w:tc>
          <w:tcPr>
            <w:tcW w:w="1288" w:type="dxa"/>
            <w:vMerge w:val="restart"/>
          </w:tcPr>
          <w:p w14:paraId="7E5BAE64" w14:textId="77777777" w:rsidR="00140F94" w:rsidRDefault="00140F94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1E3E3B60" w14:textId="77777777" w:rsidR="00140F94" w:rsidRDefault="00140F94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54788DE4" w14:textId="77777777" w:rsidR="00140F94" w:rsidRDefault="00140F94" w:rsidP="00F327D7">
            <w:pPr>
              <w:jc w:val="center"/>
            </w:pPr>
            <w:r>
              <w:t>20-word network</w:t>
            </w:r>
          </w:p>
        </w:tc>
      </w:tr>
      <w:tr w:rsidR="00140F94" w14:paraId="4D3075A1" w14:textId="77777777" w:rsidTr="00F327D7">
        <w:tc>
          <w:tcPr>
            <w:tcW w:w="1288" w:type="dxa"/>
            <w:vMerge/>
          </w:tcPr>
          <w:p w14:paraId="7E69DA12" w14:textId="77777777" w:rsidR="00140F94" w:rsidRDefault="00140F94" w:rsidP="00F327D7"/>
        </w:tc>
        <w:tc>
          <w:tcPr>
            <w:tcW w:w="1288" w:type="dxa"/>
          </w:tcPr>
          <w:p w14:paraId="3DDFDD79" w14:textId="77777777" w:rsidR="00140F94" w:rsidRDefault="00140F94" w:rsidP="00F327D7">
            <w:r>
              <w:t>r</w:t>
            </w:r>
          </w:p>
        </w:tc>
        <w:tc>
          <w:tcPr>
            <w:tcW w:w="1288" w:type="dxa"/>
          </w:tcPr>
          <w:p w14:paraId="50404B64" w14:textId="77777777" w:rsidR="00140F94" w:rsidRDefault="00140F94" w:rsidP="00F327D7">
            <w:r>
              <w:t>p-value</w:t>
            </w:r>
          </w:p>
        </w:tc>
        <w:tc>
          <w:tcPr>
            <w:tcW w:w="1288" w:type="dxa"/>
          </w:tcPr>
          <w:p w14:paraId="4D990C66" w14:textId="77777777" w:rsidR="00140F94" w:rsidRDefault="00140F94" w:rsidP="00F327D7">
            <w:r>
              <w:t>Z-score</w:t>
            </w:r>
          </w:p>
        </w:tc>
        <w:tc>
          <w:tcPr>
            <w:tcW w:w="1288" w:type="dxa"/>
          </w:tcPr>
          <w:p w14:paraId="037D936E" w14:textId="77777777" w:rsidR="00140F94" w:rsidRDefault="00140F94" w:rsidP="00F327D7">
            <w:r>
              <w:t>r</w:t>
            </w:r>
          </w:p>
        </w:tc>
        <w:tc>
          <w:tcPr>
            <w:tcW w:w="1288" w:type="dxa"/>
          </w:tcPr>
          <w:p w14:paraId="038D856F" w14:textId="77777777" w:rsidR="00140F94" w:rsidRDefault="00140F94" w:rsidP="00F327D7">
            <w:r>
              <w:t>p-value</w:t>
            </w:r>
          </w:p>
        </w:tc>
        <w:tc>
          <w:tcPr>
            <w:tcW w:w="1288" w:type="dxa"/>
          </w:tcPr>
          <w:p w14:paraId="674495B7" w14:textId="77777777" w:rsidR="00140F94" w:rsidRDefault="00140F94" w:rsidP="00F327D7">
            <w:r>
              <w:t>z-score</w:t>
            </w:r>
          </w:p>
        </w:tc>
      </w:tr>
      <w:tr w:rsidR="00140F94" w14:paraId="050323CE" w14:textId="77777777" w:rsidTr="00F327D7">
        <w:tc>
          <w:tcPr>
            <w:tcW w:w="1288" w:type="dxa"/>
          </w:tcPr>
          <w:p w14:paraId="571D8DC2" w14:textId="77777777" w:rsidR="00140F94" w:rsidRDefault="00140F94" w:rsidP="00140F94">
            <w:r>
              <w:t>Article Level</w:t>
            </w:r>
          </w:p>
        </w:tc>
        <w:tc>
          <w:tcPr>
            <w:tcW w:w="1288" w:type="dxa"/>
          </w:tcPr>
          <w:p w14:paraId="1F5D26EF" w14:textId="310D2051" w:rsidR="00140F94" w:rsidRDefault="00140F94" w:rsidP="00140F94"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1881</w:t>
            </w:r>
          </w:p>
        </w:tc>
        <w:tc>
          <w:tcPr>
            <w:tcW w:w="1288" w:type="dxa"/>
          </w:tcPr>
          <w:p w14:paraId="6F13BF0C" w14:textId="5F9D93F9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64</w:t>
            </w:r>
          </w:p>
        </w:tc>
        <w:tc>
          <w:tcPr>
            <w:tcW w:w="1288" w:type="dxa"/>
          </w:tcPr>
          <w:p w14:paraId="6A7CF971" w14:textId="3B429B69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0322</w:t>
            </w:r>
          </w:p>
        </w:tc>
        <w:tc>
          <w:tcPr>
            <w:tcW w:w="1288" w:type="dxa"/>
          </w:tcPr>
          <w:p w14:paraId="577A6261" w14:textId="0A34F3B3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7001</w:t>
            </w:r>
          </w:p>
        </w:tc>
        <w:tc>
          <w:tcPr>
            <w:tcW w:w="1288" w:type="dxa"/>
          </w:tcPr>
          <w:p w14:paraId="0D1D0686" w14:textId="3C1219CA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258</w:t>
            </w:r>
          </w:p>
        </w:tc>
        <w:tc>
          <w:tcPr>
            <w:tcW w:w="1288" w:type="dxa"/>
          </w:tcPr>
          <w:p w14:paraId="2D8FE9A5" w14:textId="0CD66DF6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69272</w:t>
            </w:r>
          </w:p>
        </w:tc>
      </w:tr>
      <w:tr w:rsidR="00140F94" w14:paraId="54C692AD" w14:textId="77777777" w:rsidTr="00F327D7">
        <w:tc>
          <w:tcPr>
            <w:tcW w:w="1288" w:type="dxa"/>
          </w:tcPr>
          <w:p w14:paraId="6481468A" w14:textId="77777777" w:rsidR="00140F94" w:rsidRDefault="00140F94" w:rsidP="00140F94">
            <w:r>
              <w:t>2-3 Paragraphs</w:t>
            </w:r>
          </w:p>
        </w:tc>
        <w:tc>
          <w:tcPr>
            <w:tcW w:w="1288" w:type="dxa"/>
          </w:tcPr>
          <w:p w14:paraId="04F9DEBC" w14:textId="0550F0D3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</w:tc>
        <w:tc>
          <w:tcPr>
            <w:tcW w:w="1288" w:type="dxa"/>
          </w:tcPr>
          <w:p w14:paraId="0F21385C" w14:textId="0D3394CA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625</w:t>
            </w:r>
          </w:p>
        </w:tc>
        <w:tc>
          <w:tcPr>
            <w:tcW w:w="1288" w:type="dxa"/>
          </w:tcPr>
          <w:p w14:paraId="149476D9" w14:textId="2880BD43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2720</w:t>
            </w:r>
          </w:p>
        </w:tc>
        <w:tc>
          <w:tcPr>
            <w:tcW w:w="1288" w:type="dxa"/>
          </w:tcPr>
          <w:p w14:paraId="1EA01EF7" w14:textId="0EECE36D" w:rsidR="00140F94" w:rsidRDefault="00140F94" w:rsidP="00140F94">
            <w:r w:rsidRPr="00633107">
              <w:t>-0.16750</w:t>
            </w:r>
          </w:p>
        </w:tc>
        <w:tc>
          <w:tcPr>
            <w:tcW w:w="1288" w:type="dxa"/>
          </w:tcPr>
          <w:p w14:paraId="7FD0A76E" w14:textId="3E16B899" w:rsidR="00140F94" w:rsidRDefault="00140F94" w:rsidP="00140F94">
            <w:r w:rsidRPr="00633107">
              <w:t>0.88753</w:t>
            </w:r>
          </w:p>
        </w:tc>
        <w:tc>
          <w:tcPr>
            <w:tcW w:w="1288" w:type="dxa"/>
          </w:tcPr>
          <w:p w14:paraId="02B42A47" w14:textId="14A82029" w:rsidR="00140F94" w:rsidRDefault="00140F94" w:rsidP="00140F94">
            <w:r w:rsidRPr="00633107">
              <w:t>-1.14787</w:t>
            </w:r>
          </w:p>
        </w:tc>
      </w:tr>
      <w:tr w:rsidR="00140F94" w14:paraId="076825A2" w14:textId="77777777" w:rsidTr="00F327D7">
        <w:tc>
          <w:tcPr>
            <w:tcW w:w="1288" w:type="dxa"/>
          </w:tcPr>
          <w:p w14:paraId="60F5C91F" w14:textId="77777777" w:rsidR="00140F94" w:rsidRDefault="00140F94" w:rsidP="00140F94">
            <w:r>
              <w:t>Paragraph level</w:t>
            </w:r>
          </w:p>
        </w:tc>
        <w:tc>
          <w:tcPr>
            <w:tcW w:w="1288" w:type="dxa"/>
          </w:tcPr>
          <w:p w14:paraId="16E20867" w14:textId="3874148F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2813</w:t>
            </w:r>
          </w:p>
        </w:tc>
        <w:tc>
          <w:tcPr>
            <w:tcW w:w="1288" w:type="dxa"/>
          </w:tcPr>
          <w:p w14:paraId="7509B45D" w14:textId="584590BB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417</w:t>
            </w:r>
          </w:p>
        </w:tc>
        <w:tc>
          <w:tcPr>
            <w:tcW w:w="1288" w:type="dxa"/>
          </w:tcPr>
          <w:p w14:paraId="4C48B60E" w14:textId="7FCE4D84" w:rsidR="00140F94" w:rsidRDefault="00140F94" w:rsidP="00140F94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0066</w:t>
            </w:r>
          </w:p>
        </w:tc>
        <w:tc>
          <w:tcPr>
            <w:tcW w:w="1288" w:type="dxa"/>
          </w:tcPr>
          <w:p w14:paraId="1C7D1BCB" w14:textId="73E9CE96" w:rsidR="00140F94" w:rsidRDefault="00140F94" w:rsidP="00140F94">
            <w:r w:rsidRPr="00633107">
              <w:t>-0.07063</w:t>
            </w:r>
          </w:p>
        </w:tc>
        <w:tc>
          <w:tcPr>
            <w:tcW w:w="1288" w:type="dxa"/>
          </w:tcPr>
          <w:p w14:paraId="069FF305" w14:textId="0CA47047" w:rsidR="00140F94" w:rsidRDefault="00140F94" w:rsidP="00140F94">
            <w:r w:rsidRPr="00633107">
              <w:t>0.61801</w:t>
            </w:r>
          </w:p>
        </w:tc>
        <w:tc>
          <w:tcPr>
            <w:tcW w:w="1288" w:type="dxa"/>
          </w:tcPr>
          <w:p w14:paraId="413ACA1A" w14:textId="50BD0BE8" w:rsidR="00140F94" w:rsidRDefault="00140F94" w:rsidP="00140F94">
            <w:r w:rsidRPr="00633107">
              <w:t>-0.32868</w:t>
            </w:r>
          </w:p>
        </w:tc>
      </w:tr>
    </w:tbl>
    <w:p w14:paraId="3BD85FC7" w14:textId="2D2A9685" w:rsidR="00253499" w:rsidRDefault="00253499" w:rsidP="00253499">
      <w:r>
        <w:lastRenderedPageBreak/>
        <w:t>Mantel test for science – psychology (</w:t>
      </w:r>
      <w:r>
        <w:t>15</w:t>
      </w:r>
      <w:r>
        <w:t xml:space="preserve"> articles datase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253499" w14:paraId="64037E86" w14:textId="77777777" w:rsidTr="005A7E3D">
        <w:tc>
          <w:tcPr>
            <w:tcW w:w="1288" w:type="dxa"/>
            <w:vMerge w:val="restart"/>
          </w:tcPr>
          <w:p w14:paraId="76DF25FD" w14:textId="77777777" w:rsidR="00253499" w:rsidRDefault="00253499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69C14CCD" w14:textId="77777777" w:rsidR="00253499" w:rsidRDefault="00253499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37AC31E9" w14:textId="77777777" w:rsidR="00253499" w:rsidRDefault="00253499" w:rsidP="005A7E3D">
            <w:pPr>
              <w:jc w:val="center"/>
            </w:pPr>
            <w:r>
              <w:t>20-word network</w:t>
            </w:r>
          </w:p>
        </w:tc>
      </w:tr>
      <w:tr w:rsidR="00253499" w14:paraId="61F79FED" w14:textId="77777777" w:rsidTr="005A7E3D">
        <w:tc>
          <w:tcPr>
            <w:tcW w:w="1288" w:type="dxa"/>
            <w:vMerge/>
          </w:tcPr>
          <w:p w14:paraId="7519D46F" w14:textId="77777777" w:rsidR="00253499" w:rsidRDefault="00253499" w:rsidP="005A7E3D"/>
        </w:tc>
        <w:tc>
          <w:tcPr>
            <w:tcW w:w="1288" w:type="dxa"/>
          </w:tcPr>
          <w:p w14:paraId="7AF7ACE4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0AB0AFBA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375220A7" w14:textId="77777777" w:rsidR="00253499" w:rsidRDefault="00253499" w:rsidP="005A7E3D">
            <w:r>
              <w:t>Z-score</w:t>
            </w:r>
          </w:p>
        </w:tc>
        <w:tc>
          <w:tcPr>
            <w:tcW w:w="1288" w:type="dxa"/>
          </w:tcPr>
          <w:p w14:paraId="64BB7557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0691802C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16EECB3D" w14:textId="77777777" w:rsidR="00253499" w:rsidRDefault="00253499" w:rsidP="005A7E3D">
            <w:r>
              <w:t>z-score</w:t>
            </w:r>
          </w:p>
        </w:tc>
      </w:tr>
      <w:tr w:rsidR="00253499" w14:paraId="520CCB0C" w14:textId="77777777" w:rsidTr="005A7E3D">
        <w:tc>
          <w:tcPr>
            <w:tcW w:w="1288" w:type="dxa"/>
          </w:tcPr>
          <w:p w14:paraId="73BF2CD9" w14:textId="77777777" w:rsidR="00253499" w:rsidRDefault="00253499" w:rsidP="005A7E3D">
            <w:r>
              <w:t>Article Level</w:t>
            </w:r>
          </w:p>
        </w:tc>
        <w:tc>
          <w:tcPr>
            <w:tcW w:w="1288" w:type="dxa"/>
          </w:tcPr>
          <w:p w14:paraId="50D288A0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5832</w:t>
            </w:r>
          </w:p>
          <w:p w14:paraId="13025E01" w14:textId="77777777" w:rsidR="00253499" w:rsidRDefault="00253499" w:rsidP="005A7E3D"/>
        </w:tc>
        <w:tc>
          <w:tcPr>
            <w:tcW w:w="1288" w:type="dxa"/>
          </w:tcPr>
          <w:p w14:paraId="2EE0EE3B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722</w:t>
            </w:r>
          </w:p>
          <w:p w14:paraId="27CAF033" w14:textId="77777777" w:rsidR="00253499" w:rsidRDefault="00253499" w:rsidP="005A7E3D"/>
        </w:tc>
        <w:tc>
          <w:tcPr>
            <w:tcW w:w="1288" w:type="dxa"/>
          </w:tcPr>
          <w:p w14:paraId="5421D0FE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76688</w:t>
            </w:r>
          </w:p>
          <w:p w14:paraId="19746F9D" w14:textId="77777777" w:rsidR="00253499" w:rsidRDefault="00253499" w:rsidP="005A7E3D"/>
        </w:tc>
        <w:tc>
          <w:tcPr>
            <w:tcW w:w="1288" w:type="dxa"/>
          </w:tcPr>
          <w:p w14:paraId="771723A8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1870</w:t>
            </w:r>
          </w:p>
          <w:p w14:paraId="22EA9AC6" w14:textId="2B870D54" w:rsidR="00253499" w:rsidRDefault="00253499" w:rsidP="005A7E3D"/>
        </w:tc>
        <w:tc>
          <w:tcPr>
            <w:tcW w:w="1288" w:type="dxa"/>
          </w:tcPr>
          <w:p w14:paraId="4D3ED687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848</w:t>
            </w:r>
          </w:p>
          <w:p w14:paraId="1D407560" w14:textId="220FA522" w:rsidR="00253499" w:rsidRDefault="00253499" w:rsidP="005A7E3D"/>
        </w:tc>
        <w:tc>
          <w:tcPr>
            <w:tcW w:w="1288" w:type="dxa"/>
          </w:tcPr>
          <w:p w14:paraId="7C5BC76B" w14:textId="21795F69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9122</w:t>
            </w:r>
            <w:r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</w:t>
            </w:r>
          </w:p>
          <w:p w14:paraId="4CE39660" w14:textId="23512DEE" w:rsidR="00253499" w:rsidRDefault="00253499" w:rsidP="005A7E3D"/>
        </w:tc>
      </w:tr>
      <w:tr w:rsidR="00253499" w14:paraId="698D0DCF" w14:textId="77777777" w:rsidTr="005A7E3D">
        <w:tc>
          <w:tcPr>
            <w:tcW w:w="1288" w:type="dxa"/>
          </w:tcPr>
          <w:p w14:paraId="4FD673F5" w14:textId="77777777" w:rsidR="00253499" w:rsidRDefault="00253499" w:rsidP="005A7E3D">
            <w:r>
              <w:t>2-3 Paragraphs</w:t>
            </w:r>
          </w:p>
        </w:tc>
        <w:tc>
          <w:tcPr>
            <w:tcW w:w="1288" w:type="dxa"/>
          </w:tcPr>
          <w:p w14:paraId="15824D59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  <w:p w14:paraId="2A1D2561" w14:textId="77777777" w:rsidR="00253499" w:rsidRDefault="00253499" w:rsidP="005A7E3D"/>
        </w:tc>
        <w:tc>
          <w:tcPr>
            <w:tcW w:w="1288" w:type="dxa"/>
          </w:tcPr>
          <w:p w14:paraId="2FECDE76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49</w:t>
            </w:r>
          </w:p>
          <w:p w14:paraId="32BFEDC5" w14:textId="77777777" w:rsidR="00253499" w:rsidRDefault="00253499" w:rsidP="005A7E3D"/>
        </w:tc>
        <w:tc>
          <w:tcPr>
            <w:tcW w:w="1288" w:type="dxa"/>
          </w:tcPr>
          <w:p w14:paraId="0B53EB13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1143</w:t>
            </w:r>
          </w:p>
          <w:p w14:paraId="1F0BD910" w14:textId="77777777" w:rsidR="00253499" w:rsidRDefault="00253499" w:rsidP="005A7E3D"/>
        </w:tc>
        <w:tc>
          <w:tcPr>
            <w:tcW w:w="1288" w:type="dxa"/>
          </w:tcPr>
          <w:p w14:paraId="668539ED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5851</w:t>
            </w:r>
          </w:p>
          <w:p w14:paraId="2492F82E" w14:textId="26820EF9" w:rsidR="00253499" w:rsidRDefault="00253499" w:rsidP="005A7E3D"/>
        </w:tc>
        <w:tc>
          <w:tcPr>
            <w:tcW w:w="1288" w:type="dxa"/>
          </w:tcPr>
          <w:p w14:paraId="47817D2D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535</w:t>
            </w:r>
          </w:p>
          <w:p w14:paraId="3547CD7C" w14:textId="0CAC428B" w:rsidR="00253499" w:rsidRDefault="00253499" w:rsidP="005A7E3D"/>
        </w:tc>
        <w:tc>
          <w:tcPr>
            <w:tcW w:w="1288" w:type="dxa"/>
          </w:tcPr>
          <w:p w14:paraId="484072C1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4880</w:t>
            </w:r>
          </w:p>
          <w:p w14:paraId="1EA2E08C" w14:textId="0E3FFFAE" w:rsidR="00253499" w:rsidRDefault="00253499" w:rsidP="005A7E3D"/>
        </w:tc>
      </w:tr>
      <w:tr w:rsidR="00253499" w14:paraId="19C5EE91" w14:textId="77777777" w:rsidTr="005A7E3D">
        <w:tc>
          <w:tcPr>
            <w:tcW w:w="1288" w:type="dxa"/>
          </w:tcPr>
          <w:p w14:paraId="6357ABD1" w14:textId="77777777" w:rsidR="00253499" w:rsidRDefault="00253499" w:rsidP="005A7E3D">
            <w:r>
              <w:t>Paragraph level</w:t>
            </w:r>
          </w:p>
        </w:tc>
        <w:tc>
          <w:tcPr>
            <w:tcW w:w="1288" w:type="dxa"/>
          </w:tcPr>
          <w:p w14:paraId="6BD98D44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6722</w:t>
            </w:r>
          </w:p>
          <w:p w14:paraId="5AED81DC" w14:textId="77777777" w:rsidR="00253499" w:rsidRDefault="00253499" w:rsidP="005A7E3D"/>
        </w:tc>
        <w:tc>
          <w:tcPr>
            <w:tcW w:w="1288" w:type="dxa"/>
          </w:tcPr>
          <w:p w14:paraId="72B049B5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156</w:t>
            </w:r>
          </w:p>
          <w:p w14:paraId="45218E47" w14:textId="77777777" w:rsidR="00253499" w:rsidRDefault="00253499" w:rsidP="005A7E3D"/>
        </w:tc>
        <w:tc>
          <w:tcPr>
            <w:tcW w:w="1288" w:type="dxa"/>
          </w:tcPr>
          <w:p w14:paraId="029AB0C8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9169</w:t>
            </w:r>
          </w:p>
          <w:p w14:paraId="6D8129FF" w14:textId="77777777" w:rsidR="00253499" w:rsidRDefault="00253499" w:rsidP="005A7E3D"/>
        </w:tc>
        <w:tc>
          <w:tcPr>
            <w:tcW w:w="1288" w:type="dxa"/>
          </w:tcPr>
          <w:p w14:paraId="03E7D970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7758</w:t>
            </w:r>
          </w:p>
          <w:p w14:paraId="0F350FEE" w14:textId="7F232FA5" w:rsidR="00253499" w:rsidRDefault="00253499" w:rsidP="005A7E3D"/>
        </w:tc>
        <w:tc>
          <w:tcPr>
            <w:tcW w:w="1288" w:type="dxa"/>
          </w:tcPr>
          <w:p w14:paraId="556FF2ED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934</w:t>
            </w:r>
          </w:p>
          <w:p w14:paraId="01B0CD58" w14:textId="0AED8765" w:rsidR="00253499" w:rsidRDefault="00253499" w:rsidP="005A7E3D"/>
        </w:tc>
        <w:tc>
          <w:tcPr>
            <w:tcW w:w="1288" w:type="dxa"/>
          </w:tcPr>
          <w:p w14:paraId="5BE951E9" w14:textId="77777777" w:rsidR="00571BEA" w:rsidRPr="00571BEA" w:rsidRDefault="00571BEA" w:rsidP="00571B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571BE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2.17452</w:t>
            </w:r>
          </w:p>
          <w:p w14:paraId="76C25F10" w14:textId="0A8643F2" w:rsidR="00253499" w:rsidRDefault="00253499" w:rsidP="005A7E3D"/>
        </w:tc>
      </w:tr>
    </w:tbl>
    <w:p w14:paraId="48FBC123" w14:textId="30141AD6" w:rsidR="00503A5A" w:rsidRDefault="00503A5A"/>
    <w:p w14:paraId="0E5660E2" w14:textId="521ABB4F" w:rsidR="00140F94" w:rsidRDefault="00140F94">
      <w:r>
        <w:t>Mantel test for science – psychology (20 articles datase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140F94" w14:paraId="4ECCF775" w14:textId="77777777" w:rsidTr="00F327D7">
        <w:tc>
          <w:tcPr>
            <w:tcW w:w="1288" w:type="dxa"/>
            <w:vMerge w:val="restart"/>
          </w:tcPr>
          <w:p w14:paraId="6C3DA6B1" w14:textId="77777777" w:rsidR="00140F94" w:rsidRDefault="00140F94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1430C106" w14:textId="77777777" w:rsidR="00140F94" w:rsidRDefault="00140F94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2D69CC3C" w14:textId="77777777" w:rsidR="00140F94" w:rsidRDefault="00140F94" w:rsidP="00F327D7">
            <w:pPr>
              <w:jc w:val="center"/>
            </w:pPr>
            <w:r>
              <w:t>20-word network</w:t>
            </w:r>
          </w:p>
        </w:tc>
      </w:tr>
      <w:tr w:rsidR="00140F94" w14:paraId="3C4F24FF" w14:textId="77777777" w:rsidTr="00F327D7">
        <w:tc>
          <w:tcPr>
            <w:tcW w:w="1288" w:type="dxa"/>
            <w:vMerge/>
          </w:tcPr>
          <w:p w14:paraId="283E1F4B" w14:textId="77777777" w:rsidR="00140F94" w:rsidRDefault="00140F94" w:rsidP="00F327D7"/>
        </w:tc>
        <w:tc>
          <w:tcPr>
            <w:tcW w:w="1288" w:type="dxa"/>
          </w:tcPr>
          <w:p w14:paraId="72434746" w14:textId="77777777" w:rsidR="00140F94" w:rsidRDefault="00140F94" w:rsidP="00F327D7">
            <w:r>
              <w:t>r</w:t>
            </w:r>
          </w:p>
        </w:tc>
        <w:tc>
          <w:tcPr>
            <w:tcW w:w="1288" w:type="dxa"/>
          </w:tcPr>
          <w:p w14:paraId="1A125021" w14:textId="77777777" w:rsidR="00140F94" w:rsidRDefault="00140F94" w:rsidP="00F327D7">
            <w:r>
              <w:t>p-value</w:t>
            </w:r>
          </w:p>
        </w:tc>
        <w:tc>
          <w:tcPr>
            <w:tcW w:w="1288" w:type="dxa"/>
          </w:tcPr>
          <w:p w14:paraId="4B98B3AA" w14:textId="77777777" w:rsidR="00140F94" w:rsidRDefault="00140F94" w:rsidP="00F327D7">
            <w:r>
              <w:t>Z-score</w:t>
            </w:r>
          </w:p>
        </w:tc>
        <w:tc>
          <w:tcPr>
            <w:tcW w:w="1288" w:type="dxa"/>
          </w:tcPr>
          <w:p w14:paraId="3C316B02" w14:textId="77777777" w:rsidR="00140F94" w:rsidRDefault="00140F94" w:rsidP="00F327D7">
            <w:r>
              <w:t>r</w:t>
            </w:r>
          </w:p>
        </w:tc>
        <w:tc>
          <w:tcPr>
            <w:tcW w:w="1288" w:type="dxa"/>
          </w:tcPr>
          <w:p w14:paraId="4EE2F4EE" w14:textId="77777777" w:rsidR="00140F94" w:rsidRDefault="00140F94" w:rsidP="00F327D7">
            <w:r>
              <w:t>p-value</w:t>
            </w:r>
          </w:p>
        </w:tc>
        <w:tc>
          <w:tcPr>
            <w:tcW w:w="1288" w:type="dxa"/>
          </w:tcPr>
          <w:p w14:paraId="73DB3A0E" w14:textId="77777777" w:rsidR="00140F94" w:rsidRDefault="00140F94" w:rsidP="00F327D7">
            <w:r>
              <w:t>z-score</w:t>
            </w:r>
          </w:p>
        </w:tc>
      </w:tr>
      <w:tr w:rsidR="00140F94" w14:paraId="77A9B3DE" w14:textId="77777777" w:rsidTr="00F327D7">
        <w:tc>
          <w:tcPr>
            <w:tcW w:w="1288" w:type="dxa"/>
          </w:tcPr>
          <w:p w14:paraId="434B127E" w14:textId="77777777" w:rsidR="00140F94" w:rsidRDefault="00140F94" w:rsidP="00140F94">
            <w:r>
              <w:t>Article Level</w:t>
            </w:r>
          </w:p>
        </w:tc>
        <w:tc>
          <w:tcPr>
            <w:tcW w:w="1288" w:type="dxa"/>
          </w:tcPr>
          <w:p w14:paraId="32114D08" w14:textId="29D14815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097</w:t>
            </w:r>
          </w:p>
        </w:tc>
        <w:tc>
          <w:tcPr>
            <w:tcW w:w="1288" w:type="dxa"/>
          </w:tcPr>
          <w:p w14:paraId="5CC4FCE7" w14:textId="5D8A2C0D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2318</w:t>
            </w:r>
          </w:p>
        </w:tc>
        <w:tc>
          <w:tcPr>
            <w:tcW w:w="1288" w:type="dxa"/>
          </w:tcPr>
          <w:p w14:paraId="0C271153" w14:textId="6C32D1EB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40863</w:t>
            </w:r>
          </w:p>
        </w:tc>
        <w:tc>
          <w:tcPr>
            <w:tcW w:w="1288" w:type="dxa"/>
          </w:tcPr>
          <w:p w14:paraId="51D043BD" w14:textId="68C435FE" w:rsidR="00140F94" w:rsidRDefault="00140F94" w:rsidP="00140F94"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208</w:t>
            </w:r>
          </w:p>
        </w:tc>
        <w:tc>
          <w:tcPr>
            <w:tcW w:w="1288" w:type="dxa"/>
          </w:tcPr>
          <w:p w14:paraId="3DC39868" w14:textId="34AB7B80" w:rsidR="00140F94" w:rsidRDefault="00140F94" w:rsidP="00140F94"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9278</w:t>
            </w:r>
          </w:p>
        </w:tc>
        <w:tc>
          <w:tcPr>
            <w:tcW w:w="1288" w:type="dxa"/>
          </w:tcPr>
          <w:p w14:paraId="13BA9318" w14:textId="6E14F0A8" w:rsidR="00140F94" w:rsidRDefault="00140F94" w:rsidP="00140F94"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2.32042</w:t>
            </w:r>
          </w:p>
        </w:tc>
      </w:tr>
      <w:tr w:rsidR="00140F94" w14:paraId="0FB17B35" w14:textId="77777777" w:rsidTr="00F327D7">
        <w:tc>
          <w:tcPr>
            <w:tcW w:w="1288" w:type="dxa"/>
          </w:tcPr>
          <w:p w14:paraId="446635AC" w14:textId="77777777" w:rsidR="00140F94" w:rsidRDefault="00140F94" w:rsidP="00140F94">
            <w:r>
              <w:t>2-3 Paragraphs</w:t>
            </w:r>
          </w:p>
        </w:tc>
        <w:tc>
          <w:tcPr>
            <w:tcW w:w="1288" w:type="dxa"/>
          </w:tcPr>
          <w:p w14:paraId="2025E23A" w14:textId="0929A291" w:rsidR="00140F94" w:rsidRDefault="00140F94" w:rsidP="00140F94">
            <w:r w:rsidRPr="00A92CF1">
              <w:t>-0.12443</w:t>
            </w:r>
          </w:p>
        </w:tc>
        <w:tc>
          <w:tcPr>
            <w:tcW w:w="1288" w:type="dxa"/>
          </w:tcPr>
          <w:p w14:paraId="68647D45" w14:textId="5FA5CCAA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294</w:t>
            </w:r>
          </w:p>
        </w:tc>
        <w:tc>
          <w:tcPr>
            <w:tcW w:w="1288" w:type="dxa"/>
          </w:tcPr>
          <w:p w14:paraId="7226B4BA" w14:textId="6124A479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1520</w:t>
            </w:r>
          </w:p>
        </w:tc>
        <w:tc>
          <w:tcPr>
            <w:tcW w:w="1288" w:type="dxa"/>
          </w:tcPr>
          <w:p w14:paraId="15B2DF03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5851</w:t>
            </w:r>
          </w:p>
          <w:p w14:paraId="51F03CA7" w14:textId="3461597D" w:rsidR="00140F94" w:rsidRDefault="00140F94" w:rsidP="00140F94"/>
        </w:tc>
        <w:tc>
          <w:tcPr>
            <w:tcW w:w="1288" w:type="dxa"/>
          </w:tcPr>
          <w:p w14:paraId="5EBDAD86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5532</w:t>
            </w:r>
          </w:p>
          <w:p w14:paraId="0853C0E4" w14:textId="0A223E53" w:rsidR="00140F94" w:rsidRDefault="00140F94" w:rsidP="00140F94"/>
        </w:tc>
        <w:tc>
          <w:tcPr>
            <w:tcW w:w="1288" w:type="dxa"/>
          </w:tcPr>
          <w:p w14:paraId="59671B99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5703</w:t>
            </w:r>
          </w:p>
          <w:p w14:paraId="101BA5BA" w14:textId="2DB6D070" w:rsidR="00140F94" w:rsidRDefault="00140F94" w:rsidP="00140F94"/>
        </w:tc>
      </w:tr>
      <w:tr w:rsidR="00140F94" w14:paraId="357303D4" w14:textId="77777777" w:rsidTr="00F327D7">
        <w:tc>
          <w:tcPr>
            <w:tcW w:w="1288" w:type="dxa"/>
          </w:tcPr>
          <w:p w14:paraId="26D0614B" w14:textId="77777777" w:rsidR="00140F94" w:rsidRDefault="00140F94" w:rsidP="00140F94">
            <w:r>
              <w:t>Paragraph level</w:t>
            </w:r>
          </w:p>
        </w:tc>
        <w:tc>
          <w:tcPr>
            <w:tcW w:w="1288" w:type="dxa"/>
          </w:tcPr>
          <w:p w14:paraId="23314733" w14:textId="3D4DD95E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7229</w:t>
            </w:r>
          </w:p>
        </w:tc>
        <w:tc>
          <w:tcPr>
            <w:tcW w:w="1288" w:type="dxa"/>
          </w:tcPr>
          <w:p w14:paraId="348537E9" w14:textId="76932687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2942</w:t>
            </w:r>
          </w:p>
        </w:tc>
        <w:tc>
          <w:tcPr>
            <w:tcW w:w="1288" w:type="dxa"/>
          </w:tcPr>
          <w:p w14:paraId="75BEAAF3" w14:textId="7873AACF" w:rsidR="00140F94" w:rsidRDefault="00140F94" w:rsidP="00140F94"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43762</w:t>
            </w:r>
          </w:p>
        </w:tc>
        <w:tc>
          <w:tcPr>
            <w:tcW w:w="1288" w:type="dxa"/>
          </w:tcPr>
          <w:p w14:paraId="3DB75154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6062</w:t>
            </w:r>
          </w:p>
          <w:p w14:paraId="2EB12D28" w14:textId="639A9E49" w:rsidR="00140F94" w:rsidRDefault="00140F94" w:rsidP="00140F94"/>
        </w:tc>
        <w:tc>
          <w:tcPr>
            <w:tcW w:w="1288" w:type="dxa"/>
          </w:tcPr>
          <w:p w14:paraId="730770FF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279</w:t>
            </w:r>
          </w:p>
          <w:p w14:paraId="5E1E1B31" w14:textId="3CB7D231" w:rsidR="00140F94" w:rsidRDefault="00140F94" w:rsidP="00140F94"/>
        </w:tc>
        <w:tc>
          <w:tcPr>
            <w:tcW w:w="1288" w:type="dxa"/>
          </w:tcPr>
          <w:p w14:paraId="7549F82A" w14:textId="77777777" w:rsidR="00140F94" w:rsidRPr="007E412B" w:rsidRDefault="00140F94" w:rsidP="00140F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9640</w:t>
            </w:r>
          </w:p>
          <w:p w14:paraId="44060177" w14:textId="7F86E69C" w:rsidR="00140F94" w:rsidRDefault="00140F94" w:rsidP="00140F94"/>
        </w:tc>
      </w:tr>
    </w:tbl>
    <w:p w14:paraId="760837C6" w14:textId="589812B9" w:rsidR="007A5384" w:rsidRDefault="007A5384" w:rsidP="007A5384"/>
    <w:p w14:paraId="5D133146" w14:textId="4456441D" w:rsidR="00592249" w:rsidRDefault="00592249" w:rsidP="007A5384"/>
    <w:p w14:paraId="11B27078" w14:textId="3F005296" w:rsidR="00253499" w:rsidRDefault="00253499" w:rsidP="00253499">
      <w:r>
        <w:t>Mantel test for science – psychology (</w:t>
      </w:r>
      <w:r>
        <w:t>3</w:t>
      </w:r>
      <w:r>
        <w:t>0 articles datase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253499" w14:paraId="5AFBF0B4" w14:textId="77777777" w:rsidTr="005A7E3D">
        <w:tc>
          <w:tcPr>
            <w:tcW w:w="1288" w:type="dxa"/>
            <w:vMerge w:val="restart"/>
          </w:tcPr>
          <w:p w14:paraId="05916897" w14:textId="77777777" w:rsidR="00253499" w:rsidRDefault="00253499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366616CA" w14:textId="77777777" w:rsidR="00253499" w:rsidRDefault="00253499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05850420" w14:textId="77777777" w:rsidR="00253499" w:rsidRDefault="00253499" w:rsidP="005A7E3D">
            <w:pPr>
              <w:jc w:val="center"/>
            </w:pPr>
            <w:r>
              <w:t>20-word network</w:t>
            </w:r>
          </w:p>
        </w:tc>
      </w:tr>
      <w:tr w:rsidR="00253499" w14:paraId="5A09DE3E" w14:textId="77777777" w:rsidTr="005A7E3D">
        <w:tc>
          <w:tcPr>
            <w:tcW w:w="1288" w:type="dxa"/>
            <w:vMerge/>
          </w:tcPr>
          <w:p w14:paraId="0E4E0242" w14:textId="77777777" w:rsidR="00253499" w:rsidRDefault="00253499" w:rsidP="005A7E3D"/>
        </w:tc>
        <w:tc>
          <w:tcPr>
            <w:tcW w:w="1288" w:type="dxa"/>
          </w:tcPr>
          <w:p w14:paraId="61B961C9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1FE9449F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52FA511E" w14:textId="77777777" w:rsidR="00253499" w:rsidRDefault="00253499" w:rsidP="005A7E3D">
            <w:r>
              <w:t>Z-score</w:t>
            </w:r>
          </w:p>
        </w:tc>
        <w:tc>
          <w:tcPr>
            <w:tcW w:w="1288" w:type="dxa"/>
          </w:tcPr>
          <w:p w14:paraId="6806BF11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65DCE0D7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65AA86FF" w14:textId="77777777" w:rsidR="00253499" w:rsidRDefault="00253499" w:rsidP="005A7E3D">
            <w:r>
              <w:t>z-score</w:t>
            </w:r>
          </w:p>
        </w:tc>
      </w:tr>
      <w:tr w:rsidR="00253499" w14:paraId="7BEB7781" w14:textId="77777777" w:rsidTr="005A7E3D">
        <w:tc>
          <w:tcPr>
            <w:tcW w:w="1288" w:type="dxa"/>
          </w:tcPr>
          <w:p w14:paraId="479FE928" w14:textId="77777777" w:rsidR="00253499" w:rsidRDefault="00253499" w:rsidP="005A7E3D">
            <w:r>
              <w:t>Article Level</w:t>
            </w:r>
          </w:p>
        </w:tc>
        <w:tc>
          <w:tcPr>
            <w:tcW w:w="1288" w:type="dxa"/>
          </w:tcPr>
          <w:p w14:paraId="28BC6285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4085</w:t>
            </w:r>
          </w:p>
          <w:p w14:paraId="622019F4" w14:textId="77777777" w:rsidR="00253499" w:rsidRDefault="00253499" w:rsidP="005A7E3D"/>
        </w:tc>
        <w:tc>
          <w:tcPr>
            <w:tcW w:w="1288" w:type="dxa"/>
          </w:tcPr>
          <w:p w14:paraId="7C3DB745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074</w:t>
            </w:r>
          </w:p>
          <w:p w14:paraId="3A8DB448" w14:textId="77777777" w:rsidR="00253499" w:rsidRDefault="00253499" w:rsidP="005A7E3D"/>
        </w:tc>
        <w:tc>
          <w:tcPr>
            <w:tcW w:w="1288" w:type="dxa"/>
          </w:tcPr>
          <w:p w14:paraId="6A91CE33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33729</w:t>
            </w:r>
          </w:p>
          <w:p w14:paraId="577ADACF" w14:textId="77777777" w:rsidR="00253499" w:rsidRDefault="00253499" w:rsidP="005A7E3D"/>
        </w:tc>
        <w:tc>
          <w:tcPr>
            <w:tcW w:w="1288" w:type="dxa"/>
          </w:tcPr>
          <w:p w14:paraId="641FB74C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3052</w:t>
            </w:r>
          </w:p>
          <w:p w14:paraId="1F29196F" w14:textId="00374A08" w:rsidR="00253499" w:rsidRDefault="00253499" w:rsidP="005A7E3D"/>
        </w:tc>
        <w:tc>
          <w:tcPr>
            <w:tcW w:w="1288" w:type="dxa"/>
          </w:tcPr>
          <w:p w14:paraId="2364710E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65</w:t>
            </w:r>
          </w:p>
          <w:p w14:paraId="06C16FD3" w14:textId="52D07D51" w:rsidR="00253499" w:rsidRDefault="00253499" w:rsidP="005A7E3D"/>
        </w:tc>
        <w:tc>
          <w:tcPr>
            <w:tcW w:w="1288" w:type="dxa"/>
          </w:tcPr>
          <w:p w14:paraId="45EBA37B" w14:textId="40EA8BDC" w:rsidR="00253499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8437</w:t>
            </w:r>
          </w:p>
        </w:tc>
      </w:tr>
      <w:tr w:rsidR="00253499" w14:paraId="14129A7D" w14:textId="77777777" w:rsidTr="005A7E3D">
        <w:tc>
          <w:tcPr>
            <w:tcW w:w="1288" w:type="dxa"/>
          </w:tcPr>
          <w:p w14:paraId="13547731" w14:textId="77777777" w:rsidR="00253499" w:rsidRDefault="00253499" w:rsidP="005A7E3D">
            <w:r>
              <w:t>2-3 Paragraphs</w:t>
            </w:r>
          </w:p>
        </w:tc>
        <w:tc>
          <w:tcPr>
            <w:tcW w:w="1288" w:type="dxa"/>
          </w:tcPr>
          <w:p w14:paraId="061347BC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  <w:p w14:paraId="3FF6C364" w14:textId="77777777" w:rsidR="00253499" w:rsidRDefault="00253499" w:rsidP="005A7E3D"/>
        </w:tc>
        <w:tc>
          <w:tcPr>
            <w:tcW w:w="1288" w:type="dxa"/>
          </w:tcPr>
          <w:p w14:paraId="4E109069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58</w:t>
            </w:r>
          </w:p>
          <w:p w14:paraId="7BA9C545" w14:textId="77777777" w:rsidR="00253499" w:rsidRDefault="00253499" w:rsidP="005A7E3D"/>
        </w:tc>
        <w:tc>
          <w:tcPr>
            <w:tcW w:w="1288" w:type="dxa"/>
          </w:tcPr>
          <w:p w14:paraId="5DD11C97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1814</w:t>
            </w:r>
          </w:p>
          <w:p w14:paraId="5274F99B" w14:textId="77777777" w:rsidR="00253499" w:rsidRDefault="00253499" w:rsidP="005A7E3D"/>
        </w:tc>
        <w:tc>
          <w:tcPr>
            <w:tcW w:w="1288" w:type="dxa"/>
          </w:tcPr>
          <w:p w14:paraId="50149D0A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750</w:t>
            </w:r>
          </w:p>
          <w:p w14:paraId="6C989B5A" w14:textId="63E7D649" w:rsidR="00253499" w:rsidRDefault="00253499" w:rsidP="005A7E3D"/>
        </w:tc>
        <w:tc>
          <w:tcPr>
            <w:tcW w:w="1288" w:type="dxa"/>
          </w:tcPr>
          <w:p w14:paraId="189A2FBB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34</w:t>
            </w:r>
          </w:p>
          <w:p w14:paraId="358CC90D" w14:textId="06CA43DD" w:rsidR="00253499" w:rsidRDefault="00253499" w:rsidP="005A7E3D"/>
        </w:tc>
        <w:tc>
          <w:tcPr>
            <w:tcW w:w="1288" w:type="dxa"/>
          </w:tcPr>
          <w:p w14:paraId="5F9D32FD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5334</w:t>
            </w:r>
          </w:p>
          <w:p w14:paraId="7509CD37" w14:textId="2270E210" w:rsidR="00253499" w:rsidRDefault="00253499" w:rsidP="005A7E3D"/>
        </w:tc>
      </w:tr>
      <w:tr w:rsidR="00253499" w14:paraId="478671A1" w14:textId="77777777" w:rsidTr="005A7E3D">
        <w:tc>
          <w:tcPr>
            <w:tcW w:w="1288" w:type="dxa"/>
          </w:tcPr>
          <w:p w14:paraId="28BD6948" w14:textId="77777777" w:rsidR="00253499" w:rsidRDefault="00253499" w:rsidP="005A7E3D">
            <w:r>
              <w:t>Paragraph level</w:t>
            </w:r>
          </w:p>
        </w:tc>
        <w:tc>
          <w:tcPr>
            <w:tcW w:w="1288" w:type="dxa"/>
          </w:tcPr>
          <w:p w14:paraId="6CF829DA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2116</w:t>
            </w:r>
          </w:p>
          <w:p w14:paraId="1A3889DC" w14:textId="77777777" w:rsidR="00253499" w:rsidRDefault="00253499" w:rsidP="005A7E3D"/>
        </w:tc>
        <w:tc>
          <w:tcPr>
            <w:tcW w:w="1288" w:type="dxa"/>
          </w:tcPr>
          <w:p w14:paraId="327808F0" w14:textId="77777777" w:rsidR="00AB2656" w:rsidRPr="00AB2656" w:rsidRDefault="00AB2656" w:rsidP="00AB26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B265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493</w:t>
            </w:r>
          </w:p>
          <w:p w14:paraId="5129F659" w14:textId="77777777" w:rsidR="00253499" w:rsidRDefault="00253499" w:rsidP="005A7E3D"/>
        </w:tc>
        <w:tc>
          <w:tcPr>
            <w:tcW w:w="1288" w:type="dxa"/>
          </w:tcPr>
          <w:p w14:paraId="3ECB15C4" w14:textId="77777777" w:rsidR="00E12257" w:rsidRPr="00E12257" w:rsidRDefault="00E12257" w:rsidP="00E12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1225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9004</w:t>
            </w:r>
          </w:p>
          <w:p w14:paraId="180CFFB7" w14:textId="77777777" w:rsidR="00253499" w:rsidRDefault="00253499" w:rsidP="005A7E3D"/>
        </w:tc>
        <w:tc>
          <w:tcPr>
            <w:tcW w:w="1288" w:type="dxa"/>
          </w:tcPr>
          <w:p w14:paraId="786A5E80" w14:textId="77777777" w:rsidR="00E12257" w:rsidRPr="00E12257" w:rsidRDefault="00E12257" w:rsidP="00E12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1225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6792</w:t>
            </w:r>
          </w:p>
          <w:p w14:paraId="45BAD46A" w14:textId="6803E4B8" w:rsidR="00253499" w:rsidRDefault="00253499" w:rsidP="005A7E3D"/>
        </w:tc>
        <w:tc>
          <w:tcPr>
            <w:tcW w:w="1288" w:type="dxa"/>
          </w:tcPr>
          <w:p w14:paraId="1C14F491" w14:textId="77777777" w:rsidR="00E12257" w:rsidRPr="00E12257" w:rsidRDefault="00E12257" w:rsidP="00E122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1225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549</w:t>
            </w:r>
          </w:p>
          <w:p w14:paraId="2B73C48B" w14:textId="087C1A98" w:rsidR="00253499" w:rsidRDefault="00253499" w:rsidP="005A7E3D"/>
        </w:tc>
        <w:tc>
          <w:tcPr>
            <w:tcW w:w="1288" w:type="dxa"/>
          </w:tcPr>
          <w:p w14:paraId="1347E0C4" w14:textId="2CEBA219" w:rsidR="00253499" w:rsidRPr="00C314A5" w:rsidRDefault="00E12257" w:rsidP="00C314A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1225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65607</w:t>
            </w:r>
          </w:p>
        </w:tc>
      </w:tr>
    </w:tbl>
    <w:p w14:paraId="3C7FE5C6" w14:textId="0BC210B2" w:rsidR="00592249" w:rsidRDefault="00592249" w:rsidP="007A5384"/>
    <w:p w14:paraId="44A30629" w14:textId="77777777" w:rsidR="00253499" w:rsidRDefault="00253499" w:rsidP="00253499">
      <w:r>
        <w:t>Mantel test for science – psychology (40 articles datase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253499" w14:paraId="4F7FD2D5" w14:textId="77777777" w:rsidTr="005A7E3D">
        <w:tc>
          <w:tcPr>
            <w:tcW w:w="1288" w:type="dxa"/>
            <w:vMerge w:val="restart"/>
          </w:tcPr>
          <w:p w14:paraId="3D302996" w14:textId="77777777" w:rsidR="00253499" w:rsidRDefault="00253499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7BB83F66" w14:textId="77777777" w:rsidR="00253499" w:rsidRDefault="00253499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66651913" w14:textId="77777777" w:rsidR="00253499" w:rsidRDefault="00253499" w:rsidP="005A7E3D">
            <w:pPr>
              <w:jc w:val="center"/>
            </w:pPr>
            <w:r>
              <w:t>20-word network</w:t>
            </w:r>
          </w:p>
        </w:tc>
      </w:tr>
      <w:tr w:rsidR="00253499" w14:paraId="7D5F39CA" w14:textId="77777777" w:rsidTr="005A7E3D">
        <w:tc>
          <w:tcPr>
            <w:tcW w:w="1288" w:type="dxa"/>
            <w:vMerge/>
          </w:tcPr>
          <w:p w14:paraId="75C8028D" w14:textId="77777777" w:rsidR="00253499" w:rsidRDefault="00253499" w:rsidP="005A7E3D"/>
        </w:tc>
        <w:tc>
          <w:tcPr>
            <w:tcW w:w="1288" w:type="dxa"/>
          </w:tcPr>
          <w:p w14:paraId="1516DEE0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2970F066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6CC3354B" w14:textId="77777777" w:rsidR="00253499" w:rsidRDefault="00253499" w:rsidP="005A7E3D">
            <w:r>
              <w:t>Z-score</w:t>
            </w:r>
          </w:p>
        </w:tc>
        <w:tc>
          <w:tcPr>
            <w:tcW w:w="1288" w:type="dxa"/>
          </w:tcPr>
          <w:p w14:paraId="17E07FF3" w14:textId="77777777" w:rsidR="00253499" w:rsidRDefault="00253499" w:rsidP="005A7E3D">
            <w:r>
              <w:t>r</w:t>
            </w:r>
          </w:p>
        </w:tc>
        <w:tc>
          <w:tcPr>
            <w:tcW w:w="1288" w:type="dxa"/>
          </w:tcPr>
          <w:p w14:paraId="1A9950F1" w14:textId="77777777" w:rsidR="00253499" w:rsidRDefault="00253499" w:rsidP="005A7E3D">
            <w:r>
              <w:t>p-value</w:t>
            </w:r>
          </w:p>
        </w:tc>
        <w:tc>
          <w:tcPr>
            <w:tcW w:w="1288" w:type="dxa"/>
          </w:tcPr>
          <w:p w14:paraId="06C2E1DB" w14:textId="77777777" w:rsidR="00253499" w:rsidRDefault="00253499" w:rsidP="005A7E3D">
            <w:r>
              <w:t>z-score</w:t>
            </w:r>
          </w:p>
        </w:tc>
      </w:tr>
      <w:tr w:rsidR="00253499" w14:paraId="5BB3E01F" w14:textId="77777777" w:rsidTr="005A7E3D">
        <w:tc>
          <w:tcPr>
            <w:tcW w:w="1288" w:type="dxa"/>
          </w:tcPr>
          <w:p w14:paraId="4938F32B" w14:textId="77777777" w:rsidR="00253499" w:rsidRDefault="00253499" w:rsidP="005A7E3D">
            <w:r>
              <w:t>Article Level</w:t>
            </w:r>
          </w:p>
        </w:tc>
        <w:tc>
          <w:tcPr>
            <w:tcW w:w="1288" w:type="dxa"/>
          </w:tcPr>
          <w:p w14:paraId="28D58AF8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0233</w:t>
            </w:r>
          </w:p>
          <w:p w14:paraId="23411779" w14:textId="77777777" w:rsidR="00253499" w:rsidRDefault="00253499" w:rsidP="005A7E3D"/>
        </w:tc>
        <w:tc>
          <w:tcPr>
            <w:tcW w:w="1288" w:type="dxa"/>
          </w:tcPr>
          <w:p w14:paraId="132E4C76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703</w:t>
            </w:r>
          </w:p>
          <w:p w14:paraId="7237F3A0" w14:textId="77777777" w:rsidR="00253499" w:rsidRDefault="00253499" w:rsidP="005A7E3D"/>
        </w:tc>
        <w:tc>
          <w:tcPr>
            <w:tcW w:w="1288" w:type="dxa"/>
          </w:tcPr>
          <w:p w14:paraId="678A3A22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536</w:t>
            </w:r>
          </w:p>
          <w:p w14:paraId="3CE511AE" w14:textId="77777777" w:rsidR="00253499" w:rsidRDefault="00253499" w:rsidP="005A7E3D"/>
        </w:tc>
        <w:tc>
          <w:tcPr>
            <w:tcW w:w="1288" w:type="dxa"/>
          </w:tcPr>
          <w:p w14:paraId="3AE40632" w14:textId="77777777" w:rsidR="00253499" w:rsidRDefault="00253499" w:rsidP="005A7E3D"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6347</w:t>
            </w:r>
          </w:p>
        </w:tc>
        <w:tc>
          <w:tcPr>
            <w:tcW w:w="1288" w:type="dxa"/>
          </w:tcPr>
          <w:p w14:paraId="58CE78AA" w14:textId="77777777" w:rsidR="00253499" w:rsidRDefault="00253499" w:rsidP="005A7E3D"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104</w:t>
            </w:r>
          </w:p>
        </w:tc>
        <w:tc>
          <w:tcPr>
            <w:tcW w:w="1288" w:type="dxa"/>
          </w:tcPr>
          <w:p w14:paraId="03F7FD0F" w14:textId="77777777" w:rsidR="00253499" w:rsidRDefault="00253499" w:rsidP="005A7E3D"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9</w:t>
            </w:r>
          </w:p>
        </w:tc>
      </w:tr>
      <w:tr w:rsidR="00253499" w14:paraId="161BB330" w14:textId="77777777" w:rsidTr="005A7E3D">
        <w:tc>
          <w:tcPr>
            <w:tcW w:w="1288" w:type="dxa"/>
          </w:tcPr>
          <w:p w14:paraId="1EA9DD88" w14:textId="77777777" w:rsidR="00253499" w:rsidRDefault="00253499" w:rsidP="005A7E3D">
            <w:r>
              <w:t>2-3 Paragraphs</w:t>
            </w:r>
          </w:p>
        </w:tc>
        <w:tc>
          <w:tcPr>
            <w:tcW w:w="1288" w:type="dxa"/>
          </w:tcPr>
          <w:p w14:paraId="75A45CD4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750</w:t>
            </w:r>
          </w:p>
          <w:p w14:paraId="3D8A3A96" w14:textId="77777777" w:rsidR="00253499" w:rsidRDefault="00253499" w:rsidP="005A7E3D"/>
        </w:tc>
        <w:tc>
          <w:tcPr>
            <w:tcW w:w="1288" w:type="dxa"/>
          </w:tcPr>
          <w:p w14:paraId="7AF652D9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81</w:t>
            </w:r>
          </w:p>
          <w:p w14:paraId="56D53E2D" w14:textId="77777777" w:rsidR="00253499" w:rsidRDefault="00253499" w:rsidP="005A7E3D"/>
        </w:tc>
        <w:tc>
          <w:tcPr>
            <w:tcW w:w="1288" w:type="dxa"/>
          </w:tcPr>
          <w:p w14:paraId="4DBF1B30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4848</w:t>
            </w:r>
          </w:p>
          <w:p w14:paraId="3782EE49" w14:textId="77777777" w:rsidR="00253499" w:rsidRDefault="00253499" w:rsidP="005A7E3D"/>
        </w:tc>
        <w:tc>
          <w:tcPr>
            <w:tcW w:w="1288" w:type="dxa"/>
          </w:tcPr>
          <w:p w14:paraId="34FC24F0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556</w:t>
            </w:r>
          </w:p>
        </w:tc>
        <w:tc>
          <w:tcPr>
            <w:tcW w:w="1288" w:type="dxa"/>
          </w:tcPr>
          <w:p w14:paraId="4821CA6D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</w:t>
            </w:r>
          </w:p>
        </w:tc>
        <w:tc>
          <w:tcPr>
            <w:tcW w:w="1288" w:type="dxa"/>
          </w:tcPr>
          <w:p w14:paraId="535F9D20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348</w:t>
            </w:r>
          </w:p>
        </w:tc>
      </w:tr>
      <w:tr w:rsidR="00253499" w14:paraId="74580651" w14:textId="77777777" w:rsidTr="005A7E3D">
        <w:tc>
          <w:tcPr>
            <w:tcW w:w="1288" w:type="dxa"/>
          </w:tcPr>
          <w:p w14:paraId="3FB5F4C1" w14:textId="77777777" w:rsidR="00253499" w:rsidRDefault="00253499" w:rsidP="005A7E3D">
            <w:r>
              <w:t>Paragraph level</w:t>
            </w:r>
          </w:p>
        </w:tc>
        <w:tc>
          <w:tcPr>
            <w:tcW w:w="1288" w:type="dxa"/>
          </w:tcPr>
          <w:p w14:paraId="427B726B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198</w:t>
            </w:r>
          </w:p>
          <w:p w14:paraId="14E158B4" w14:textId="77777777" w:rsidR="00253499" w:rsidRDefault="00253499" w:rsidP="005A7E3D"/>
        </w:tc>
        <w:tc>
          <w:tcPr>
            <w:tcW w:w="1288" w:type="dxa"/>
          </w:tcPr>
          <w:p w14:paraId="24149F19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005</w:t>
            </w:r>
          </w:p>
          <w:p w14:paraId="46285447" w14:textId="77777777" w:rsidR="00253499" w:rsidRDefault="00253499" w:rsidP="005A7E3D"/>
        </w:tc>
        <w:tc>
          <w:tcPr>
            <w:tcW w:w="1288" w:type="dxa"/>
          </w:tcPr>
          <w:p w14:paraId="14360B9A" w14:textId="77777777" w:rsidR="00253499" w:rsidRPr="00166689" w:rsidRDefault="00253499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9744</w:t>
            </w:r>
          </w:p>
          <w:p w14:paraId="7867C452" w14:textId="77777777" w:rsidR="00253499" w:rsidRDefault="00253499" w:rsidP="005A7E3D"/>
        </w:tc>
        <w:tc>
          <w:tcPr>
            <w:tcW w:w="1288" w:type="dxa"/>
          </w:tcPr>
          <w:p w14:paraId="3FE37287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4745</w:t>
            </w:r>
          </w:p>
        </w:tc>
        <w:tc>
          <w:tcPr>
            <w:tcW w:w="1288" w:type="dxa"/>
          </w:tcPr>
          <w:p w14:paraId="13AD7EE3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642</w:t>
            </w:r>
          </w:p>
        </w:tc>
        <w:tc>
          <w:tcPr>
            <w:tcW w:w="1288" w:type="dxa"/>
          </w:tcPr>
          <w:p w14:paraId="01E975C7" w14:textId="77777777" w:rsidR="00253499" w:rsidRDefault="00253499" w:rsidP="005A7E3D"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7695</w:t>
            </w:r>
          </w:p>
        </w:tc>
      </w:tr>
    </w:tbl>
    <w:p w14:paraId="2F074306" w14:textId="77777777" w:rsidR="00253499" w:rsidRDefault="00253499" w:rsidP="007A5384"/>
    <w:p w14:paraId="12C1FF20" w14:textId="376539DB" w:rsidR="00592249" w:rsidRDefault="00592249" w:rsidP="007A5384"/>
    <w:p w14:paraId="4169481F" w14:textId="7F00A4A0" w:rsidR="00592249" w:rsidRDefault="00592249" w:rsidP="007A5384"/>
    <w:p w14:paraId="56B88662" w14:textId="00084BFA" w:rsidR="00592249" w:rsidRDefault="00592249" w:rsidP="007A5384"/>
    <w:p w14:paraId="59575849" w14:textId="06E2D7A5" w:rsidR="00592249" w:rsidRDefault="00592249" w:rsidP="007A5384"/>
    <w:p w14:paraId="47777E01" w14:textId="4E29B485" w:rsidR="00592249" w:rsidRDefault="00592249" w:rsidP="007A5384"/>
    <w:p w14:paraId="30FF2916" w14:textId="47D7F181" w:rsidR="00592249" w:rsidRDefault="00592249" w:rsidP="007A5384"/>
    <w:p w14:paraId="4258CAC3" w14:textId="63678011" w:rsidR="00592249" w:rsidRDefault="00592249" w:rsidP="007A5384"/>
    <w:p w14:paraId="14A8F53A" w14:textId="30D47EE0" w:rsidR="00592249" w:rsidRDefault="00592249" w:rsidP="007A5384"/>
    <w:p w14:paraId="631411D1" w14:textId="13FC72D8" w:rsidR="00592249" w:rsidRDefault="00592249" w:rsidP="007A5384"/>
    <w:p w14:paraId="56CE7BDE" w14:textId="4A72E4B7" w:rsidR="00592249" w:rsidRDefault="00592249" w:rsidP="007A5384"/>
    <w:p w14:paraId="34BD1DFE" w14:textId="5634671F" w:rsidR="00592249" w:rsidRDefault="00592249" w:rsidP="007A5384"/>
    <w:p w14:paraId="336505E6" w14:textId="45A02923" w:rsidR="00592249" w:rsidRDefault="00592249" w:rsidP="007A5384"/>
    <w:p w14:paraId="2C5702BA" w14:textId="21105956" w:rsidR="00592249" w:rsidRDefault="00592249" w:rsidP="007A5384"/>
    <w:p w14:paraId="0B4001D3" w14:textId="3192BD5E" w:rsidR="00592249" w:rsidRDefault="00592249" w:rsidP="007A5384"/>
    <w:p w14:paraId="65777E16" w14:textId="77777777" w:rsidR="00592249" w:rsidRDefault="00592249" w:rsidP="007A5384"/>
    <w:p w14:paraId="21D74083" w14:textId="4735CD0D" w:rsidR="007A5384" w:rsidRDefault="007A5384" w:rsidP="007A5384">
      <w:r>
        <w:t>Mantel test results vertical comparison</w:t>
      </w:r>
    </w:p>
    <w:p w14:paraId="28F9FD57" w14:textId="337FBC0F" w:rsidR="007A5384" w:rsidRDefault="007A5384" w:rsidP="007A5384">
      <w:r>
        <w:t>X</w:t>
      </w:r>
      <w:r>
        <w:tab/>
      </w:r>
      <w:r>
        <w:tab/>
        <w:t>Y</w:t>
      </w:r>
    </w:p>
    <w:p w14:paraId="477D8E0E" w14:textId="1D75E0BA" w:rsidR="007A5384" w:rsidRDefault="007A5384" w:rsidP="007A5384">
      <w:r>
        <w:t xml:space="preserve">Article </w:t>
      </w:r>
      <w:r w:rsidR="008A6403">
        <w:tab/>
      </w:r>
      <w:r w:rsidR="008A6403">
        <w:tab/>
      </w:r>
      <w:r>
        <w:t xml:space="preserve"> 2-3 p</w:t>
      </w:r>
    </w:p>
    <w:p w14:paraId="36BF98D0" w14:textId="792714B1" w:rsidR="007A5384" w:rsidRDefault="007A5384" w:rsidP="007A5384">
      <w:r>
        <w:t xml:space="preserve">Article </w:t>
      </w:r>
      <w:r w:rsidR="008A6403">
        <w:tab/>
      </w:r>
      <w:r w:rsidR="008A6403">
        <w:tab/>
      </w:r>
      <w:r>
        <w:t xml:space="preserve"> paragraph</w:t>
      </w:r>
    </w:p>
    <w:p w14:paraId="6F56225A" w14:textId="694363F8" w:rsidR="007A5384" w:rsidRDefault="007A5384" w:rsidP="007A5384">
      <w:r>
        <w:t xml:space="preserve">2-3 p </w:t>
      </w:r>
      <w:r w:rsidR="008A6403">
        <w:tab/>
      </w:r>
      <w:r w:rsidR="008A6403">
        <w:tab/>
      </w:r>
      <w:r>
        <w:t xml:space="preserve"> paragraph</w:t>
      </w:r>
    </w:p>
    <w:p w14:paraId="2F3A2D0E" w14:textId="682CBB16" w:rsidR="008A6403" w:rsidRDefault="008A6403" w:rsidP="008A6403">
      <w:r>
        <w:t>mantel (X</w:t>
      </w:r>
      <w:r w:rsidR="00591079">
        <w:t>”</w:t>
      </w:r>
      <w:r>
        <w:t>, Y</w:t>
      </w:r>
      <w:r w:rsidR="00591079">
        <w:t>”</w:t>
      </w:r>
      <w:r w:rsidR="0018794E">
        <w:t>)</w:t>
      </w:r>
    </w:p>
    <w:p w14:paraId="65DF2E2D" w14:textId="410B567F" w:rsidR="008A6403" w:rsidRDefault="008A6403" w:rsidP="008A6403">
      <w:r>
        <w:tab/>
        <w:t>where X</w:t>
      </w:r>
      <w:r w:rsidR="00591079">
        <w:t>”</w:t>
      </w:r>
      <w:r>
        <w:t>, Y</w:t>
      </w:r>
      <w:r w:rsidR="00591079">
        <w:t>”</w:t>
      </w:r>
      <w:r>
        <w:t xml:space="preserve"> are pairwise distances between top words respectively.</w:t>
      </w:r>
    </w:p>
    <w:p w14:paraId="2CD233F7" w14:textId="60F81B58" w:rsidR="007A5384" w:rsidRDefault="009B4296" w:rsidP="007A5384">
      <w:r>
        <w:t>For each dataset Law dataset, non-Law dataset, Covid science dataset (40 articles and 20 articles), Covid psychology dataset (40 articles and 20 articles</w:t>
      </w:r>
      <w:r w:rsidR="00591079">
        <w:t>.</w:t>
      </w:r>
    </w:p>
    <w:p w14:paraId="59D29824" w14:textId="7EA41EEB" w:rsidR="007A5384" w:rsidRDefault="007A5384" w:rsidP="007A5384">
      <w:pPr>
        <w:rPr>
          <w:u w:val="single"/>
        </w:rPr>
      </w:pPr>
      <w:r w:rsidRPr="0020418C">
        <w:rPr>
          <w:u w:val="single"/>
        </w:rPr>
        <w:t>Results generated from mantel test with 10 words network</w:t>
      </w:r>
      <w:r>
        <w:rPr>
          <w:u w:val="single"/>
        </w:rPr>
        <w:t xml:space="preserve"> and 20-word network</w:t>
      </w:r>
    </w:p>
    <w:p w14:paraId="7943176D" w14:textId="77777777" w:rsidR="00592249" w:rsidRDefault="00592249" w:rsidP="007A5384">
      <w:pPr>
        <w:rPr>
          <w:u w:val="single"/>
        </w:rPr>
      </w:pPr>
    </w:p>
    <w:p w14:paraId="7F23708B" w14:textId="77777777" w:rsidR="007A5384" w:rsidRDefault="007A5384" w:rsidP="007A5384">
      <w:r w:rsidRPr="00ED165A">
        <w:t>10-word network: By comparing Top 5 words from each dataset</w:t>
      </w:r>
    </w:p>
    <w:p w14:paraId="0DA1920A" w14:textId="1DE6ACC2" w:rsidR="007A5384" w:rsidRDefault="007A5384" w:rsidP="007A5384">
      <w:r>
        <w:t>2</w:t>
      </w:r>
      <w:r w:rsidRPr="00ED165A">
        <w:t xml:space="preserve">0-word network: By comparing Top </w:t>
      </w:r>
      <w:r>
        <w:t>10</w:t>
      </w:r>
      <w:r w:rsidRPr="00ED165A">
        <w:t xml:space="preserve"> words from each datase</w:t>
      </w:r>
      <w:r>
        <w:t>t</w:t>
      </w:r>
    </w:p>
    <w:p w14:paraId="357E4134" w14:textId="4798409B" w:rsidR="00592249" w:rsidRDefault="00592249" w:rsidP="007A5384"/>
    <w:p w14:paraId="36F3568C" w14:textId="1011FA2C" w:rsidR="00592249" w:rsidRDefault="00592249" w:rsidP="007A5384">
      <w:r>
        <w:t>Law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592249" w14:paraId="5A114FF0" w14:textId="77777777" w:rsidTr="00F327D7">
        <w:tc>
          <w:tcPr>
            <w:tcW w:w="1288" w:type="dxa"/>
            <w:vMerge w:val="restart"/>
          </w:tcPr>
          <w:p w14:paraId="1CB723C2" w14:textId="77777777" w:rsidR="00592249" w:rsidRDefault="00592249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38E37EAD" w14:textId="77777777" w:rsidR="00592249" w:rsidRDefault="00592249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0A7F8B57" w14:textId="77777777" w:rsidR="00592249" w:rsidRDefault="00592249" w:rsidP="00F327D7">
            <w:pPr>
              <w:jc w:val="center"/>
            </w:pPr>
            <w:r>
              <w:t>20-word network</w:t>
            </w:r>
          </w:p>
        </w:tc>
      </w:tr>
      <w:tr w:rsidR="00592249" w14:paraId="32508FF3" w14:textId="77777777" w:rsidTr="00F327D7">
        <w:tc>
          <w:tcPr>
            <w:tcW w:w="1288" w:type="dxa"/>
            <w:vMerge/>
          </w:tcPr>
          <w:p w14:paraId="65348107" w14:textId="77777777" w:rsidR="00592249" w:rsidRDefault="00592249" w:rsidP="00F327D7"/>
        </w:tc>
        <w:tc>
          <w:tcPr>
            <w:tcW w:w="1288" w:type="dxa"/>
          </w:tcPr>
          <w:p w14:paraId="2A46D764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7AC1D5BD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7931BF9F" w14:textId="77777777" w:rsidR="00592249" w:rsidRDefault="00592249" w:rsidP="00F327D7">
            <w:r>
              <w:t>Z-score</w:t>
            </w:r>
          </w:p>
        </w:tc>
        <w:tc>
          <w:tcPr>
            <w:tcW w:w="1288" w:type="dxa"/>
          </w:tcPr>
          <w:p w14:paraId="049142A8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53B6DF4D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29A176A0" w14:textId="77777777" w:rsidR="00592249" w:rsidRDefault="00592249" w:rsidP="00F327D7">
            <w:r>
              <w:t>z-score</w:t>
            </w:r>
          </w:p>
        </w:tc>
      </w:tr>
      <w:tr w:rsidR="00F12F07" w14:paraId="49571F29" w14:textId="77777777" w:rsidTr="00F327D7">
        <w:tc>
          <w:tcPr>
            <w:tcW w:w="1288" w:type="dxa"/>
          </w:tcPr>
          <w:p w14:paraId="57AF1D1D" w14:textId="2E828BF2" w:rsidR="00F12F07" w:rsidRDefault="00F12F07" w:rsidP="00F12F07">
            <w:r>
              <w:t>Article ---&gt; 2-3 P</w:t>
            </w:r>
          </w:p>
        </w:tc>
        <w:tc>
          <w:tcPr>
            <w:tcW w:w="1288" w:type="dxa"/>
          </w:tcPr>
          <w:p w14:paraId="667E628A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9916</w:t>
            </w:r>
          </w:p>
          <w:p w14:paraId="73FCD872" w14:textId="5C37DF4D" w:rsidR="00F12F07" w:rsidRDefault="00F12F07" w:rsidP="00F12F07"/>
        </w:tc>
        <w:tc>
          <w:tcPr>
            <w:tcW w:w="1288" w:type="dxa"/>
          </w:tcPr>
          <w:p w14:paraId="587D426B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375</w:t>
            </w:r>
          </w:p>
          <w:p w14:paraId="4608715E" w14:textId="1997329C" w:rsidR="00F12F07" w:rsidRDefault="00F12F07" w:rsidP="00F12F07"/>
        </w:tc>
        <w:tc>
          <w:tcPr>
            <w:tcW w:w="1288" w:type="dxa"/>
          </w:tcPr>
          <w:p w14:paraId="7113FA7A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36904</w:t>
            </w:r>
          </w:p>
          <w:p w14:paraId="4CF208FA" w14:textId="5869E21B" w:rsidR="00F12F07" w:rsidRDefault="00F12F07" w:rsidP="00F12F07"/>
        </w:tc>
        <w:tc>
          <w:tcPr>
            <w:tcW w:w="1288" w:type="dxa"/>
          </w:tcPr>
          <w:p w14:paraId="35DF6B2D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939</w:t>
            </w:r>
          </w:p>
          <w:p w14:paraId="7C4F32E3" w14:textId="23EC28A1" w:rsidR="00F12F07" w:rsidRDefault="00F12F07" w:rsidP="00F12F07"/>
        </w:tc>
        <w:tc>
          <w:tcPr>
            <w:tcW w:w="1288" w:type="dxa"/>
          </w:tcPr>
          <w:p w14:paraId="6B38149C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14</w:t>
            </w:r>
          </w:p>
          <w:p w14:paraId="05602707" w14:textId="571F6A26" w:rsidR="00F12F07" w:rsidRDefault="00F12F07" w:rsidP="00F12F07"/>
        </w:tc>
        <w:tc>
          <w:tcPr>
            <w:tcW w:w="1288" w:type="dxa"/>
          </w:tcPr>
          <w:p w14:paraId="5D998C54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58676</w:t>
            </w:r>
          </w:p>
          <w:p w14:paraId="54C5F50F" w14:textId="617B9896" w:rsidR="00F12F07" w:rsidRDefault="00F12F07" w:rsidP="00F12F07"/>
        </w:tc>
      </w:tr>
      <w:tr w:rsidR="00F12F07" w14:paraId="7962B3DE" w14:textId="77777777" w:rsidTr="00F327D7">
        <w:tc>
          <w:tcPr>
            <w:tcW w:w="1288" w:type="dxa"/>
          </w:tcPr>
          <w:p w14:paraId="2E533226" w14:textId="5BFDFCDE" w:rsidR="00F12F07" w:rsidRDefault="00F12F07" w:rsidP="00F12F07">
            <w:r>
              <w:lastRenderedPageBreak/>
              <w:t>Article ---&gt; Paragraph</w:t>
            </w:r>
          </w:p>
        </w:tc>
        <w:tc>
          <w:tcPr>
            <w:tcW w:w="1288" w:type="dxa"/>
          </w:tcPr>
          <w:p w14:paraId="242549D5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533</w:t>
            </w:r>
          </w:p>
          <w:p w14:paraId="48B7B5DE" w14:textId="267CFDE7" w:rsidR="00F12F07" w:rsidRDefault="00F12F07" w:rsidP="00F12F07"/>
        </w:tc>
        <w:tc>
          <w:tcPr>
            <w:tcW w:w="1288" w:type="dxa"/>
          </w:tcPr>
          <w:p w14:paraId="7A302CA6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3333</w:t>
            </w:r>
          </w:p>
          <w:p w14:paraId="4AC8EC3A" w14:textId="458E2BB9" w:rsidR="00F12F07" w:rsidRDefault="00F12F07" w:rsidP="00F12F07"/>
        </w:tc>
        <w:tc>
          <w:tcPr>
            <w:tcW w:w="1288" w:type="dxa"/>
          </w:tcPr>
          <w:p w14:paraId="69C4EC51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0028</w:t>
            </w:r>
          </w:p>
          <w:p w14:paraId="191B3A19" w14:textId="252DD158" w:rsidR="00F12F07" w:rsidRDefault="00F12F07" w:rsidP="00F12F07"/>
        </w:tc>
        <w:tc>
          <w:tcPr>
            <w:tcW w:w="1288" w:type="dxa"/>
          </w:tcPr>
          <w:p w14:paraId="66A96A8C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9004</w:t>
            </w:r>
          </w:p>
          <w:p w14:paraId="7B678382" w14:textId="77777777" w:rsidR="00F12F07" w:rsidRDefault="00F12F07" w:rsidP="00F12F07"/>
        </w:tc>
        <w:tc>
          <w:tcPr>
            <w:tcW w:w="1288" w:type="dxa"/>
          </w:tcPr>
          <w:p w14:paraId="0C697C9E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036</w:t>
            </w:r>
          </w:p>
          <w:p w14:paraId="555115E5" w14:textId="77777777" w:rsidR="00F12F07" w:rsidRDefault="00F12F07" w:rsidP="00F12F07"/>
        </w:tc>
        <w:tc>
          <w:tcPr>
            <w:tcW w:w="1288" w:type="dxa"/>
          </w:tcPr>
          <w:p w14:paraId="45DE6143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44017</w:t>
            </w:r>
          </w:p>
          <w:p w14:paraId="0391547B" w14:textId="77777777" w:rsidR="00F12F07" w:rsidRDefault="00F12F07" w:rsidP="00F12F07"/>
        </w:tc>
      </w:tr>
      <w:tr w:rsidR="00F12F07" w14:paraId="6A123C16" w14:textId="77777777" w:rsidTr="00F327D7">
        <w:tc>
          <w:tcPr>
            <w:tcW w:w="1288" w:type="dxa"/>
          </w:tcPr>
          <w:p w14:paraId="5A9B4CE6" w14:textId="17355348" w:rsidR="00F12F07" w:rsidRDefault="00F12F07" w:rsidP="00F12F07">
            <w:r>
              <w:t>2-3 P ---&gt; Paragraph</w:t>
            </w:r>
          </w:p>
        </w:tc>
        <w:tc>
          <w:tcPr>
            <w:tcW w:w="1288" w:type="dxa"/>
          </w:tcPr>
          <w:p w14:paraId="2CA03FB6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1549</w:t>
            </w:r>
          </w:p>
          <w:p w14:paraId="12E1FA22" w14:textId="42AAC6FA" w:rsidR="00F12F07" w:rsidRDefault="00F12F07" w:rsidP="00F12F07"/>
        </w:tc>
        <w:tc>
          <w:tcPr>
            <w:tcW w:w="1288" w:type="dxa"/>
          </w:tcPr>
          <w:p w14:paraId="42D94F09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4583</w:t>
            </w:r>
          </w:p>
          <w:p w14:paraId="0245B762" w14:textId="1AB8E942" w:rsidR="00F12F07" w:rsidRDefault="00F12F07" w:rsidP="00F12F07"/>
        </w:tc>
        <w:tc>
          <w:tcPr>
            <w:tcW w:w="1288" w:type="dxa"/>
          </w:tcPr>
          <w:p w14:paraId="66C93CD6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21009</w:t>
            </w:r>
          </w:p>
          <w:p w14:paraId="4798D396" w14:textId="25B9DFBE" w:rsidR="00F12F07" w:rsidRDefault="00F12F07" w:rsidP="00F12F07"/>
        </w:tc>
        <w:tc>
          <w:tcPr>
            <w:tcW w:w="1288" w:type="dxa"/>
          </w:tcPr>
          <w:p w14:paraId="7F461317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9494</w:t>
            </w:r>
          </w:p>
          <w:p w14:paraId="2F39DCE3" w14:textId="77777777" w:rsidR="00F12F07" w:rsidRDefault="00F12F07" w:rsidP="00F12F07"/>
        </w:tc>
        <w:tc>
          <w:tcPr>
            <w:tcW w:w="1288" w:type="dxa"/>
          </w:tcPr>
          <w:p w14:paraId="3E574BB2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558</w:t>
            </w:r>
          </w:p>
          <w:p w14:paraId="6076DDCC" w14:textId="77777777" w:rsidR="00F12F07" w:rsidRDefault="00F12F07" w:rsidP="00F12F07"/>
        </w:tc>
        <w:tc>
          <w:tcPr>
            <w:tcW w:w="1288" w:type="dxa"/>
          </w:tcPr>
          <w:p w14:paraId="35FFCCB2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8612</w:t>
            </w:r>
          </w:p>
          <w:p w14:paraId="521E28DB" w14:textId="77777777" w:rsidR="00F12F07" w:rsidRDefault="00F12F07" w:rsidP="00F12F07"/>
        </w:tc>
      </w:tr>
    </w:tbl>
    <w:p w14:paraId="13431890" w14:textId="77777777" w:rsidR="00592249" w:rsidRPr="00ED165A" w:rsidRDefault="00592249" w:rsidP="007A5384"/>
    <w:p w14:paraId="2D42AC94" w14:textId="629772DB" w:rsidR="00140F94" w:rsidRDefault="00592249">
      <w:r>
        <w:t>Non-Law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592249" w14:paraId="431A85B3" w14:textId="77777777" w:rsidTr="00F327D7">
        <w:tc>
          <w:tcPr>
            <w:tcW w:w="1288" w:type="dxa"/>
            <w:vMerge w:val="restart"/>
          </w:tcPr>
          <w:p w14:paraId="008CDBA0" w14:textId="77777777" w:rsidR="00592249" w:rsidRDefault="00592249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36D22E97" w14:textId="77777777" w:rsidR="00592249" w:rsidRDefault="00592249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385229CE" w14:textId="77777777" w:rsidR="00592249" w:rsidRDefault="00592249" w:rsidP="00F327D7">
            <w:pPr>
              <w:jc w:val="center"/>
            </w:pPr>
            <w:r>
              <w:t>20-word network</w:t>
            </w:r>
          </w:p>
        </w:tc>
      </w:tr>
      <w:tr w:rsidR="00592249" w14:paraId="2F3DE9D4" w14:textId="77777777" w:rsidTr="00F327D7">
        <w:tc>
          <w:tcPr>
            <w:tcW w:w="1288" w:type="dxa"/>
            <w:vMerge/>
          </w:tcPr>
          <w:p w14:paraId="6B87F0E7" w14:textId="77777777" w:rsidR="00592249" w:rsidRDefault="00592249" w:rsidP="00F327D7"/>
        </w:tc>
        <w:tc>
          <w:tcPr>
            <w:tcW w:w="1288" w:type="dxa"/>
          </w:tcPr>
          <w:p w14:paraId="5931B5B1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6314372B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19954DBB" w14:textId="77777777" w:rsidR="00592249" w:rsidRDefault="00592249" w:rsidP="00F327D7">
            <w:r>
              <w:t>Z-score</w:t>
            </w:r>
          </w:p>
        </w:tc>
        <w:tc>
          <w:tcPr>
            <w:tcW w:w="1288" w:type="dxa"/>
          </w:tcPr>
          <w:p w14:paraId="0FD3C1FF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49C61CEB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50502F93" w14:textId="77777777" w:rsidR="00592249" w:rsidRDefault="00592249" w:rsidP="00F327D7">
            <w:r>
              <w:t>z-score</w:t>
            </w:r>
          </w:p>
        </w:tc>
      </w:tr>
      <w:tr w:rsidR="00F12F07" w14:paraId="213A01B7" w14:textId="77777777" w:rsidTr="00F327D7">
        <w:tc>
          <w:tcPr>
            <w:tcW w:w="1288" w:type="dxa"/>
          </w:tcPr>
          <w:p w14:paraId="7540322B" w14:textId="77777777" w:rsidR="00F12F07" w:rsidRDefault="00F12F07" w:rsidP="00F12F07">
            <w:r>
              <w:t>Article ---&gt; 2-3 P</w:t>
            </w:r>
          </w:p>
        </w:tc>
        <w:tc>
          <w:tcPr>
            <w:tcW w:w="1288" w:type="dxa"/>
          </w:tcPr>
          <w:p w14:paraId="2DE1FAF2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8840</w:t>
            </w:r>
          </w:p>
          <w:p w14:paraId="15DDE4C8" w14:textId="77777777" w:rsidR="00F12F07" w:rsidRDefault="00F12F07" w:rsidP="00F12F07"/>
        </w:tc>
        <w:tc>
          <w:tcPr>
            <w:tcW w:w="1288" w:type="dxa"/>
          </w:tcPr>
          <w:p w14:paraId="5164F06D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401</w:t>
            </w:r>
          </w:p>
          <w:p w14:paraId="663F1A30" w14:textId="77777777" w:rsidR="00F12F07" w:rsidRDefault="00F12F07" w:rsidP="00F12F07"/>
        </w:tc>
        <w:tc>
          <w:tcPr>
            <w:tcW w:w="1288" w:type="dxa"/>
          </w:tcPr>
          <w:p w14:paraId="28686F9F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2033</w:t>
            </w:r>
          </w:p>
          <w:p w14:paraId="312602CA" w14:textId="77777777" w:rsidR="00F12F07" w:rsidRDefault="00F12F07" w:rsidP="00F12F07"/>
        </w:tc>
        <w:tc>
          <w:tcPr>
            <w:tcW w:w="1288" w:type="dxa"/>
          </w:tcPr>
          <w:p w14:paraId="54C7A35A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8802</w:t>
            </w:r>
          </w:p>
          <w:p w14:paraId="1A45D939" w14:textId="5537B27F" w:rsidR="00F12F07" w:rsidRDefault="00F12F07" w:rsidP="00F12F07"/>
        </w:tc>
        <w:tc>
          <w:tcPr>
            <w:tcW w:w="1288" w:type="dxa"/>
          </w:tcPr>
          <w:p w14:paraId="7030140C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293</w:t>
            </w:r>
          </w:p>
          <w:p w14:paraId="04AB3162" w14:textId="09D29F25" w:rsidR="00F12F07" w:rsidRDefault="00F12F07" w:rsidP="00F12F07"/>
        </w:tc>
        <w:tc>
          <w:tcPr>
            <w:tcW w:w="1288" w:type="dxa"/>
          </w:tcPr>
          <w:p w14:paraId="20D5A6EE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8101</w:t>
            </w:r>
          </w:p>
          <w:p w14:paraId="36922FA1" w14:textId="7F7E06BE" w:rsidR="00F12F07" w:rsidRDefault="00F12F07" w:rsidP="00F12F07"/>
        </w:tc>
      </w:tr>
      <w:tr w:rsidR="00F12F07" w14:paraId="089C3979" w14:textId="77777777" w:rsidTr="00F327D7">
        <w:tc>
          <w:tcPr>
            <w:tcW w:w="1288" w:type="dxa"/>
          </w:tcPr>
          <w:p w14:paraId="4960953C" w14:textId="77777777" w:rsidR="00F12F07" w:rsidRDefault="00F12F07" w:rsidP="00F12F07">
            <w:r>
              <w:t>Article ---&gt; Paragraph</w:t>
            </w:r>
          </w:p>
        </w:tc>
        <w:tc>
          <w:tcPr>
            <w:tcW w:w="1288" w:type="dxa"/>
          </w:tcPr>
          <w:p w14:paraId="498F016D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43517</w:t>
            </w:r>
          </w:p>
          <w:p w14:paraId="43C08ED0" w14:textId="77777777" w:rsidR="00F12F07" w:rsidRDefault="00F12F07" w:rsidP="00F12F07"/>
        </w:tc>
        <w:tc>
          <w:tcPr>
            <w:tcW w:w="1288" w:type="dxa"/>
          </w:tcPr>
          <w:p w14:paraId="0E368433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1626</w:t>
            </w:r>
          </w:p>
          <w:p w14:paraId="4F117945" w14:textId="77777777" w:rsidR="00F12F07" w:rsidRDefault="00F12F07" w:rsidP="00F12F07"/>
        </w:tc>
        <w:tc>
          <w:tcPr>
            <w:tcW w:w="1288" w:type="dxa"/>
          </w:tcPr>
          <w:p w14:paraId="5C7A4495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81199</w:t>
            </w:r>
          </w:p>
          <w:p w14:paraId="29527E38" w14:textId="77777777" w:rsidR="00F12F07" w:rsidRDefault="00F12F07" w:rsidP="00F12F07"/>
        </w:tc>
        <w:tc>
          <w:tcPr>
            <w:tcW w:w="1288" w:type="dxa"/>
          </w:tcPr>
          <w:p w14:paraId="3F71AE56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5781</w:t>
            </w:r>
          </w:p>
          <w:p w14:paraId="6EEAC8DF" w14:textId="77777777" w:rsidR="00F12F07" w:rsidRDefault="00F12F07" w:rsidP="00F12F07"/>
        </w:tc>
        <w:tc>
          <w:tcPr>
            <w:tcW w:w="1288" w:type="dxa"/>
          </w:tcPr>
          <w:p w14:paraId="0739E3BA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1</w:t>
            </w:r>
          </w:p>
          <w:p w14:paraId="00941099" w14:textId="77777777" w:rsidR="00F12F07" w:rsidRDefault="00F12F07" w:rsidP="00F12F07"/>
        </w:tc>
        <w:tc>
          <w:tcPr>
            <w:tcW w:w="1288" w:type="dxa"/>
          </w:tcPr>
          <w:p w14:paraId="52E1F8D0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73972</w:t>
            </w:r>
          </w:p>
          <w:p w14:paraId="72FA5503" w14:textId="77777777" w:rsidR="00F12F07" w:rsidRDefault="00F12F07" w:rsidP="00F12F07"/>
        </w:tc>
      </w:tr>
      <w:tr w:rsidR="00F12F07" w14:paraId="33D31499" w14:textId="77777777" w:rsidTr="00F327D7">
        <w:tc>
          <w:tcPr>
            <w:tcW w:w="1288" w:type="dxa"/>
          </w:tcPr>
          <w:p w14:paraId="6C55814A" w14:textId="77777777" w:rsidR="00F12F07" w:rsidRDefault="00F12F07" w:rsidP="00F12F07">
            <w:r>
              <w:t>2-3 P ---&gt; Paragraph</w:t>
            </w:r>
          </w:p>
        </w:tc>
        <w:tc>
          <w:tcPr>
            <w:tcW w:w="1288" w:type="dxa"/>
          </w:tcPr>
          <w:p w14:paraId="59A600D6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24308</w:t>
            </w:r>
          </w:p>
          <w:p w14:paraId="7274BA5D" w14:textId="77777777" w:rsidR="00F12F07" w:rsidRDefault="00F12F07" w:rsidP="00F12F07"/>
        </w:tc>
        <w:tc>
          <w:tcPr>
            <w:tcW w:w="1288" w:type="dxa"/>
          </w:tcPr>
          <w:p w14:paraId="507B037C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751</w:t>
            </w:r>
          </w:p>
          <w:p w14:paraId="41965974" w14:textId="77777777" w:rsidR="00F12F07" w:rsidRDefault="00F12F07" w:rsidP="00F12F07"/>
        </w:tc>
        <w:tc>
          <w:tcPr>
            <w:tcW w:w="1288" w:type="dxa"/>
          </w:tcPr>
          <w:p w14:paraId="1A417B8C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8898</w:t>
            </w:r>
          </w:p>
          <w:p w14:paraId="54FC1506" w14:textId="77777777" w:rsidR="00F12F07" w:rsidRDefault="00F12F07" w:rsidP="00F12F07"/>
        </w:tc>
        <w:tc>
          <w:tcPr>
            <w:tcW w:w="1288" w:type="dxa"/>
          </w:tcPr>
          <w:p w14:paraId="42131DC7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1016</w:t>
            </w:r>
          </w:p>
          <w:p w14:paraId="7DA8A411" w14:textId="77777777" w:rsidR="00F12F07" w:rsidRDefault="00F12F07" w:rsidP="00F12F07"/>
        </w:tc>
        <w:tc>
          <w:tcPr>
            <w:tcW w:w="1288" w:type="dxa"/>
          </w:tcPr>
          <w:p w14:paraId="726A2971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82</w:t>
            </w:r>
          </w:p>
          <w:p w14:paraId="439BCB48" w14:textId="77777777" w:rsidR="00F12F07" w:rsidRDefault="00F12F07" w:rsidP="00F12F07"/>
        </w:tc>
        <w:tc>
          <w:tcPr>
            <w:tcW w:w="1288" w:type="dxa"/>
          </w:tcPr>
          <w:p w14:paraId="6DC4BF32" w14:textId="77777777" w:rsidR="00F12F07" w:rsidRPr="00A72164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6198</w:t>
            </w:r>
          </w:p>
          <w:p w14:paraId="027A95D7" w14:textId="77777777" w:rsidR="00F12F07" w:rsidRDefault="00F12F07" w:rsidP="00F12F07"/>
        </w:tc>
      </w:tr>
    </w:tbl>
    <w:p w14:paraId="671E16AB" w14:textId="7FB45702" w:rsidR="00592249" w:rsidRDefault="00592249"/>
    <w:p w14:paraId="444CA712" w14:textId="241741F0" w:rsidR="00C31E44" w:rsidRDefault="00C31E44" w:rsidP="00C31E44"/>
    <w:p w14:paraId="37461FCC" w14:textId="406052F6" w:rsidR="00C31E44" w:rsidRDefault="00C31E44" w:rsidP="00C31E44">
      <w:r>
        <w:t>Covid science dataset (</w:t>
      </w:r>
      <w:r>
        <w:t>15</w:t>
      </w:r>
      <w:r>
        <w:t xml:space="preserve">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31E44" w14:paraId="1E47E204" w14:textId="77777777" w:rsidTr="005A7E3D">
        <w:tc>
          <w:tcPr>
            <w:tcW w:w="1288" w:type="dxa"/>
            <w:vMerge w:val="restart"/>
          </w:tcPr>
          <w:p w14:paraId="183EB638" w14:textId="77777777" w:rsidR="00C31E44" w:rsidRDefault="00C31E44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38E14568" w14:textId="77777777" w:rsidR="00C31E44" w:rsidRDefault="00C31E44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35307010" w14:textId="77777777" w:rsidR="00C31E44" w:rsidRDefault="00C31E44" w:rsidP="005A7E3D">
            <w:pPr>
              <w:jc w:val="center"/>
            </w:pPr>
            <w:r>
              <w:t>20-word network</w:t>
            </w:r>
          </w:p>
        </w:tc>
      </w:tr>
      <w:tr w:rsidR="00C31E44" w14:paraId="6381053F" w14:textId="77777777" w:rsidTr="005A7E3D">
        <w:tc>
          <w:tcPr>
            <w:tcW w:w="1288" w:type="dxa"/>
            <w:vMerge/>
          </w:tcPr>
          <w:p w14:paraId="46B682E1" w14:textId="77777777" w:rsidR="00C31E44" w:rsidRDefault="00C31E44" w:rsidP="005A7E3D"/>
        </w:tc>
        <w:tc>
          <w:tcPr>
            <w:tcW w:w="1288" w:type="dxa"/>
          </w:tcPr>
          <w:p w14:paraId="62C7B9E4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23335CF6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048209E2" w14:textId="77777777" w:rsidR="00C31E44" w:rsidRDefault="00C31E44" w:rsidP="005A7E3D">
            <w:r>
              <w:t>Z-score</w:t>
            </w:r>
          </w:p>
        </w:tc>
        <w:tc>
          <w:tcPr>
            <w:tcW w:w="1288" w:type="dxa"/>
          </w:tcPr>
          <w:p w14:paraId="0BC1E5A4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28938372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3E266F1A" w14:textId="77777777" w:rsidR="00C31E44" w:rsidRDefault="00C31E44" w:rsidP="005A7E3D">
            <w:r>
              <w:t>z-score</w:t>
            </w:r>
          </w:p>
        </w:tc>
      </w:tr>
      <w:tr w:rsidR="00C31E44" w14:paraId="1F60BD63" w14:textId="77777777" w:rsidTr="005A7E3D">
        <w:tc>
          <w:tcPr>
            <w:tcW w:w="1288" w:type="dxa"/>
          </w:tcPr>
          <w:p w14:paraId="67B322B1" w14:textId="77777777" w:rsidR="00C31E44" w:rsidRDefault="00C31E44" w:rsidP="005A7E3D">
            <w:r>
              <w:t>Article ---&gt; 2-3 P</w:t>
            </w:r>
          </w:p>
        </w:tc>
        <w:tc>
          <w:tcPr>
            <w:tcW w:w="1288" w:type="dxa"/>
          </w:tcPr>
          <w:p w14:paraId="70C25800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7763</w:t>
            </w:r>
          </w:p>
          <w:p w14:paraId="5E481BBE" w14:textId="77777777" w:rsidR="00C31E44" w:rsidRDefault="00C31E44" w:rsidP="005A7E3D"/>
        </w:tc>
        <w:tc>
          <w:tcPr>
            <w:tcW w:w="1288" w:type="dxa"/>
          </w:tcPr>
          <w:p w14:paraId="4AA464A2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65,</w:t>
            </w:r>
          </w:p>
          <w:p w14:paraId="066404DF" w14:textId="77777777" w:rsidR="00C31E44" w:rsidRDefault="00C31E44" w:rsidP="005A7E3D"/>
        </w:tc>
        <w:tc>
          <w:tcPr>
            <w:tcW w:w="1288" w:type="dxa"/>
          </w:tcPr>
          <w:p w14:paraId="59359E2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6224</w:t>
            </w:r>
          </w:p>
          <w:p w14:paraId="2903ABC7" w14:textId="77777777" w:rsidR="00C31E44" w:rsidRDefault="00C31E44" w:rsidP="005A7E3D"/>
        </w:tc>
        <w:tc>
          <w:tcPr>
            <w:tcW w:w="1288" w:type="dxa"/>
          </w:tcPr>
          <w:p w14:paraId="20891F53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3258</w:t>
            </w:r>
          </w:p>
          <w:p w14:paraId="487D9F99" w14:textId="77777777" w:rsidR="00C31E44" w:rsidRDefault="00C31E44" w:rsidP="005A7E3D"/>
        </w:tc>
        <w:tc>
          <w:tcPr>
            <w:tcW w:w="1288" w:type="dxa"/>
          </w:tcPr>
          <w:p w14:paraId="7C0AF8E4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438</w:t>
            </w:r>
          </w:p>
          <w:p w14:paraId="12828DB3" w14:textId="77777777" w:rsidR="00C31E44" w:rsidRDefault="00C31E44" w:rsidP="005A7E3D"/>
        </w:tc>
        <w:tc>
          <w:tcPr>
            <w:tcW w:w="1288" w:type="dxa"/>
          </w:tcPr>
          <w:p w14:paraId="01AF1A8A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2441</w:t>
            </w:r>
          </w:p>
          <w:p w14:paraId="761BB0F6" w14:textId="77777777" w:rsidR="00C31E44" w:rsidRDefault="00C31E44" w:rsidP="005A7E3D"/>
        </w:tc>
      </w:tr>
      <w:tr w:rsidR="00C31E44" w14:paraId="21672D29" w14:textId="77777777" w:rsidTr="005A7E3D">
        <w:tc>
          <w:tcPr>
            <w:tcW w:w="1288" w:type="dxa"/>
          </w:tcPr>
          <w:p w14:paraId="5D4E47B8" w14:textId="77777777" w:rsidR="00C31E44" w:rsidRDefault="00C31E44" w:rsidP="005A7E3D">
            <w:r>
              <w:t>Article ---&gt; Paragraph</w:t>
            </w:r>
          </w:p>
        </w:tc>
        <w:tc>
          <w:tcPr>
            <w:tcW w:w="1288" w:type="dxa"/>
          </w:tcPr>
          <w:p w14:paraId="584E545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9915</w:t>
            </w:r>
          </w:p>
          <w:p w14:paraId="00E40D8D" w14:textId="77777777" w:rsidR="00C31E44" w:rsidRDefault="00C31E44" w:rsidP="005A7E3D"/>
        </w:tc>
        <w:tc>
          <w:tcPr>
            <w:tcW w:w="1288" w:type="dxa"/>
          </w:tcPr>
          <w:p w14:paraId="23AC7B40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805</w:t>
            </w:r>
          </w:p>
          <w:p w14:paraId="47E87965" w14:textId="4B5F577F" w:rsidR="00C31E44" w:rsidRDefault="00C31E44" w:rsidP="005A7E3D"/>
        </w:tc>
        <w:tc>
          <w:tcPr>
            <w:tcW w:w="1288" w:type="dxa"/>
          </w:tcPr>
          <w:p w14:paraId="167A2BD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78310</w:t>
            </w:r>
          </w:p>
          <w:p w14:paraId="3C85E0C0" w14:textId="3EF6A08E" w:rsidR="00C31E44" w:rsidRDefault="00C31E44" w:rsidP="005A7E3D"/>
        </w:tc>
        <w:tc>
          <w:tcPr>
            <w:tcW w:w="1288" w:type="dxa"/>
          </w:tcPr>
          <w:p w14:paraId="3AD06070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9915</w:t>
            </w:r>
          </w:p>
          <w:p w14:paraId="1EE3BD5D" w14:textId="77777777" w:rsidR="00C31E44" w:rsidRDefault="00C31E44" w:rsidP="005A7E3D"/>
        </w:tc>
        <w:tc>
          <w:tcPr>
            <w:tcW w:w="1288" w:type="dxa"/>
          </w:tcPr>
          <w:p w14:paraId="2F178362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57</w:t>
            </w:r>
          </w:p>
          <w:p w14:paraId="4EC172D7" w14:textId="77777777" w:rsidR="00C31E44" w:rsidRDefault="00C31E44" w:rsidP="005A7E3D"/>
        </w:tc>
        <w:tc>
          <w:tcPr>
            <w:tcW w:w="1288" w:type="dxa"/>
          </w:tcPr>
          <w:p w14:paraId="142B4863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6534</w:t>
            </w:r>
          </w:p>
          <w:p w14:paraId="5E5C9905" w14:textId="77777777" w:rsidR="00C31E44" w:rsidRDefault="00C31E44" w:rsidP="005A7E3D"/>
        </w:tc>
      </w:tr>
      <w:tr w:rsidR="000A3F6A" w14:paraId="291661FE" w14:textId="77777777" w:rsidTr="005A7E3D">
        <w:tc>
          <w:tcPr>
            <w:tcW w:w="1288" w:type="dxa"/>
          </w:tcPr>
          <w:p w14:paraId="0E3C374B" w14:textId="77777777" w:rsidR="000A3F6A" w:rsidRDefault="000A3F6A" w:rsidP="000A3F6A">
            <w:r>
              <w:t>2-3 P ---&gt; Paragraph</w:t>
            </w:r>
          </w:p>
        </w:tc>
        <w:tc>
          <w:tcPr>
            <w:tcW w:w="1288" w:type="dxa"/>
          </w:tcPr>
          <w:p w14:paraId="1534CF6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2988</w:t>
            </w:r>
          </w:p>
          <w:p w14:paraId="2C2620D4" w14:textId="77777777" w:rsidR="000A3F6A" w:rsidRDefault="000A3F6A" w:rsidP="000A3F6A"/>
        </w:tc>
        <w:tc>
          <w:tcPr>
            <w:tcW w:w="1288" w:type="dxa"/>
          </w:tcPr>
          <w:p w14:paraId="2D0ECEDE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95</w:t>
            </w:r>
          </w:p>
          <w:p w14:paraId="46584C68" w14:textId="77777777" w:rsidR="000A3F6A" w:rsidRDefault="000A3F6A" w:rsidP="000A3F6A"/>
        </w:tc>
        <w:tc>
          <w:tcPr>
            <w:tcW w:w="1288" w:type="dxa"/>
          </w:tcPr>
          <w:p w14:paraId="0D64626B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2993</w:t>
            </w:r>
          </w:p>
          <w:p w14:paraId="4D9356B9" w14:textId="77777777" w:rsidR="000A3F6A" w:rsidRDefault="000A3F6A" w:rsidP="000A3F6A"/>
        </w:tc>
        <w:tc>
          <w:tcPr>
            <w:tcW w:w="1288" w:type="dxa"/>
          </w:tcPr>
          <w:p w14:paraId="4814B95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976</w:t>
            </w:r>
          </w:p>
          <w:p w14:paraId="5B3FE333" w14:textId="77777777" w:rsidR="000A3F6A" w:rsidRDefault="000A3F6A" w:rsidP="000A3F6A"/>
        </w:tc>
        <w:tc>
          <w:tcPr>
            <w:tcW w:w="1288" w:type="dxa"/>
          </w:tcPr>
          <w:p w14:paraId="44B216D9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411</w:t>
            </w:r>
          </w:p>
          <w:p w14:paraId="28712F4A" w14:textId="77777777" w:rsidR="000A3F6A" w:rsidRDefault="000A3F6A" w:rsidP="000A3F6A"/>
        </w:tc>
        <w:tc>
          <w:tcPr>
            <w:tcW w:w="1288" w:type="dxa"/>
          </w:tcPr>
          <w:p w14:paraId="28C36B5C" w14:textId="77777777" w:rsidR="00D40413" w:rsidRPr="00D40413" w:rsidRDefault="00D40413" w:rsidP="00D404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D40413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8913</w:t>
            </w:r>
          </w:p>
          <w:p w14:paraId="5E5CCC4C" w14:textId="77777777" w:rsidR="000A3F6A" w:rsidRDefault="000A3F6A" w:rsidP="000A3F6A"/>
        </w:tc>
      </w:tr>
    </w:tbl>
    <w:p w14:paraId="5ABA13B4" w14:textId="77777777" w:rsidR="00C31E44" w:rsidRDefault="00C31E44" w:rsidP="00C31E44"/>
    <w:p w14:paraId="2F92D6B4" w14:textId="0CD45BC1" w:rsidR="00C31E44" w:rsidRDefault="00C31E44" w:rsidP="00C31E44">
      <w:r>
        <w:t>Covid psychology dataset (</w:t>
      </w:r>
      <w:r>
        <w:t>15</w:t>
      </w:r>
      <w:r>
        <w:t xml:space="preserve">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31E44" w14:paraId="43ABC616" w14:textId="77777777" w:rsidTr="005A7E3D">
        <w:tc>
          <w:tcPr>
            <w:tcW w:w="1288" w:type="dxa"/>
            <w:vMerge w:val="restart"/>
          </w:tcPr>
          <w:p w14:paraId="2F4389F7" w14:textId="77777777" w:rsidR="00C31E44" w:rsidRDefault="00C31E44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4D1082A6" w14:textId="77777777" w:rsidR="00C31E44" w:rsidRDefault="00C31E44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0D7103CF" w14:textId="77777777" w:rsidR="00C31E44" w:rsidRDefault="00C31E44" w:rsidP="005A7E3D">
            <w:pPr>
              <w:jc w:val="center"/>
            </w:pPr>
            <w:r>
              <w:t>20-word network</w:t>
            </w:r>
          </w:p>
        </w:tc>
      </w:tr>
      <w:tr w:rsidR="00C31E44" w14:paraId="6C04721A" w14:textId="77777777" w:rsidTr="005A7E3D">
        <w:tc>
          <w:tcPr>
            <w:tcW w:w="1288" w:type="dxa"/>
            <w:vMerge/>
          </w:tcPr>
          <w:p w14:paraId="2FDB0213" w14:textId="77777777" w:rsidR="00C31E44" w:rsidRDefault="00C31E44" w:rsidP="005A7E3D"/>
        </w:tc>
        <w:tc>
          <w:tcPr>
            <w:tcW w:w="1288" w:type="dxa"/>
          </w:tcPr>
          <w:p w14:paraId="7FEB62B3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04365807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33DBC6B5" w14:textId="77777777" w:rsidR="00C31E44" w:rsidRDefault="00C31E44" w:rsidP="005A7E3D">
            <w:r>
              <w:t>Z-score</w:t>
            </w:r>
          </w:p>
        </w:tc>
        <w:tc>
          <w:tcPr>
            <w:tcW w:w="1288" w:type="dxa"/>
          </w:tcPr>
          <w:p w14:paraId="1162D025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16D7CC5F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6FC82370" w14:textId="77777777" w:rsidR="00C31E44" w:rsidRDefault="00C31E44" w:rsidP="005A7E3D">
            <w:r>
              <w:t>z-score</w:t>
            </w:r>
          </w:p>
        </w:tc>
      </w:tr>
      <w:tr w:rsidR="00C31E44" w14:paraId="63A595ED" w14:textId="77777777" w:rsidTr="005A7E3D">
        <w:tc>
          <w:tcPr>
            <w:tcW w:w="1288" w:type="dxa"/>
          </w:tcPr>
          <w:p w14:paraId="019A3760" w14:textId="77777777" w:rsidR="00C31E44" w:rsidRDefault="00C31E44" w:rsidP="005A7E3D">
            <w:r>
              <w:t>Article ---&gt; 2-3 P</w:t>
            </w:r>
          </w:p>
        </w:tc>
        <w:tc>
          <w:tcPr>
            <w:tcW w:w="1288" w:type="dxa"/>
          </w:tcPr>
          <w:p w14:paraId="52CAD5DB" w14:textId="77777777" w:rsidR="00AF04DB" w:rsidRPr="00AF04DB" w:rsidRDefault="00AF04DB" w:rsidP="00AF04D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F04D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3556</w:t>
            </w:r>
          </w:p>
          <w:p w14:paraId="1E897F82" w14:textId="77777777" w:rsidR="00C31E44" w:rsidRDefault="00C31E44" w:rsidP="005A7E3D"/>
        </w:tc>
        <w:tc>
          <w:tcPr>
            <w:tcW w:w="1288" w:type="dxa"/>
          </w:tcPr>
          <w:p w14:paraId="6CB61A42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78</w:t>
            </w:r>
          </w:p>
          <w:p w14:paraId="7E901804" w14:textId="77777777" w:rsidR="00C31E44" w:rsidRDefault="00C31E44" w:rsidP="005A7E3D"/>
        </w:tc>
        <w:tc>
          <w:tcPr>
            <w:tcW w:w="1288" w:type="dxa"/>
          </w:tcPr>
          <w:p w14:paraId="547E4C56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2.00749</w:t>
            </w:r>
          </w:p>
          <w:p w14:paraId="1A3ED78F" w14:textId="77777777" w:rsidR="00C31E44" w:rsidRDefault="00C31E44" w:rsidP="005A7E3D"/>
        </w:tc>
        <w:tc>
          <w:tcPr>
            <w:tcW w:w="1288" w:type="dxa"/>
          </w:tcPr>
          <w:p w14:paraId="723B5F18" w14:textId="58593DB0" w:rsidR="00C31E44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8840</w:t>
            </w:r>
          </w:p>
        </w:tc>
        <w:tc>
          <w:tcPr>
            <w:tcW w:w="1288" w:type="dxa"/>
          </w:tcPr>
          <w:p w14:paraId="0E54BB69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284</w:t>
            </w:r>
          </w:p>
          <w:p w14:paraId="4921312D" w14:textId="77777777" w:rsidR="00C31E44" w:rsidRDefault="00C31E44" w:rsidP="005A7E3D"/>
        </w:tc>
        <w:tc>
          <w:tcPr>
            <w:tcW w:w="1288" w:type="dxa"/>
          </w:tcPr>
          <w:p w14:paraId="0B907A15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47024</w:t>
            </w:r>
          </w:p>
          <w:p w14:paraId="5699C19D" w14:textId="77777777" w:rsidR="00C31E44" w:rsidRDefault="00C31E44" w:rsidP="005A7E3D"/>
        </w:tc>
      </w:tr>
      <w:tr w:rsidR="00C31E44" w14:paraId="1FA402DB" w14:textId="77777777" w:rsidTr="005A7E3D">
        <w:tc>
          <w:tcPr>
            <w:tcW w:w="1288" w:type="dxa"/>
          </w:tcPr>
          <w:p w14:paraId="62758288" w14:textId="77777777" w:rsidR="00C31E44" w:rsidRDefault="00C31E44" w:rsidP="005A7E3D">
            <w:r>
              <w:t>Article ---&gt; Paragraph</w:t>
            </w:r>
          </w:p>
        </w:tc>
        <w:tc>
          <w:tcPr>
            <w:tcW w:w="1288" w:type="dxa"/>
          </w:tcPr>
          <w:p w14:paraId="16B6ED63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7749</w:t>
            </w:r>
          </w:p>
          <w:p w14:paraId="7510420F" w14:textId="77777777" w:rsidR="00C31E44" w:rsidRDefault="00C31E44" w:rsidP="005A7E3D"/>
        </w:tc>
        <w:tc>
          <w:tcPr>
            <w:tcW w:w="1288" w:type="dxa"/>
          </w:tcPr>
          <w:p w14:paraId="03A552E7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301</w:t>
            </w:r>
          </w:p>
          <w:p w14:paraId="5C7BE258" w14:textId="77777777" w:rsidR="00C31E44" w:rsidRDefault="00C31E44" w:rsidP="005A7E3D"/>
        </w:tc>
        <w:tc>
          <w:tcPr>
            <w:tcW w:w="1288" w:type="dxa"/>
          </w:tcPr>
          <w:p w14:paraId="2C44E352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4661</w:t>
            </w:r>
          </w:p>
          <w:p w14:paraId="0703751A" w14:textId="77777777" w:rsidR="00C31E44" w:rsidRDefault="00C31E44" w:rsidP="005A7E3D"/>
        </w:tc>
        <w:tc>
          <w:tcPr>
            <w:tcW w:w="1288" w:type="dxa"/>
          </w:tcPr>
          <w:p w14:paraId="4CE1257E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3386</w:t>
            </w:r>
          </w:p>
          <w:p w14:paraId="3FE52FA8" w14:textId="77777777" w:rsidR="00C31E44" w:rsidRDefault="00C31E44" w:rsidP="005A7E3D"/>
        </w:tc>
        <w:tc>
          <w:tcPr>
            <w:tcW w:w="1288" w:type="dxa"/>
          </w:tcPr>
          <w:p w14:paraId="21852007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24</w:t>
            </w:r>
          </w:p>
          <w:p w14:paraId="0E72DB92" w14:textId="77777777" w:rsidR="00C31E44" w:rsidRDefault="00C31E44" w:rsidP="005A7E3D"/>
        </w:tc>
        <w:tc>
          <w:tcPr>
            <w:tcW w:w="1288" w:type="dxa"/>
          </w:tcPr>
          <w:p w14:paraId="4D86FAEB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5060</w:t>
            </w:r>
          </w:p>
          <w:p w14:paraId="251487A1" w14:textId="77777777" w:rsidR="00C31E44" w:rsidRDefault="00C31E44" w:rsidP="005A7E3D"/>
        </w:tc>
      </w:tr>
      <w:tr w:rsidR="000A3F6A" w14:paraId="680BE25C" w14:textId="77777777" w:rsidTr="005A7E3D">
        <w:tc>
          <w:tcPr>
            <w:tcW w:w="1288" w:type="dxa"/>
          </w:tcPr>
          <w:p w14:paraId="720E5D74" w14:textId="77777777" w:rsidR="000A3F6A" w:rsidRDefault="000A3F6A" w:rsidP="000A3F6A">
            <w:r>
              <w:t>2-3 P ---&gt; Paragraph</w:t>
            </w:r>
          </w:p>
        </w:tc>
        <w:tc>
          <w:tcPr>
            <w:tcW w:w="1288" w:type="dxa"/>
          </w:tcPr>
          <w:p w14:paraId="6A0B6403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2156</w:t>
            </w:r>
          </w:p>
          <w:p w14:paraId="7FF09F8C" w14:textId="77777777" w:rsidR="000A3F6A" w:rsidRDefault="000A3F6A" w:rsidP="000A3F6A"/>
        </w:tc>
        <w:tc>
          <w:tcPr>
            <w:tcW w:w="1288" w:type="dxa"/>
          </w:tcPr>
          <w:p w14:paraId="5208BFCC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867</w:t>
            </w:r>
          </w:p>
          <w:p w14:paraId="3A07F402" w14:textId="77777777" w:rsidR="000A3F6A" w:rsidRDefault="000A3F6A" w:rsidP="000A3F6A"/>
        </w:tc>
        <w:tc>
          <w:tcPr>
            <w:tcW w:w="1288" w:type="dxa"/>
          </w:tcPr>
          <w:p w14:paraId="34B2E6DA" w14:textId="77777777" w:rsidR="000A3F6A" w:rsidRPr="000A3F6A" w:rsidRDefault="000A3F6A" w:rsidP="000A3F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0A3F6A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6129</w:t>
            </w:r>
          </w:p>
          <w:p w14:paraId="5D91129D" w14:textId="77777777" w:rsidR="000A3F6A" w:rsidRDefault="000A3F6A" w:rsidP="000A3F6A"/>
        </w:tc>
        <w:tc>
          <w:tcPr>
            <w:tcW w:w="1288" w:type="dxa"/>
          </w:tcPr>
          <w:p w14:paraId="5531E20F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712</w:t>
            </w:r>
          </w:p>
          <w:p w14:paraId="5FE721BD" w14:textId="77777777" w:rsidR="000A3F6A" w:rsidRDefault="000A3F6A" w:rsidP="000A3F6A"/>
        </w:tc>
        <w:tc>
          <w:tcPr>
            <w:tcW w:w="1288" w:type="dxa"/>
          </w:tcPr>
          <w:p w14:paraId="6BE9385A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13</w:t>
            </w:r>
          </w:p>
          <w:p w14:paraId="28415955" w14:textId="77777777" w:rsidR="000A3F6A" w:rsidRDefault="000A3F6A" w:rsidP="000A3F6A"/>
        </w:tc>
        <w:tc>
          <w:tcPr>
            <w:tcW w:w="1288" w:type="dxa"/>
          </w:tcPr>
          <w:p w14:paraId="547DA13A" w14:textId="77777777" w:rsidR="003424C1" w:rsidRPr="003424C1" w:rsidRDefault="003424C1" w:rsidP="003424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424C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7128</w:t>
            </w:r>
          </w:p>
          <w:p w14:paraId="7E463FD6" w14:textId="77777777" w:rsidR="000A3F6A" w:rsidRDefault="000A3F6A" w:rsidP="000A3F6A"/>
        </w:tc>
      </w:tr>
    </w:tbl>
    <w:p w14:paraId="2B4954C7" w14:textId="651967A5" w:rsidR="00C31E44" w:rsidRDefault="00C31E44" w:rsidP="00C31E44"/>
    <w:p w14:paraId="1AAA1AA6" w14:textId="0ACD0436" w:rsidR="00C806FE" w:rsidRDefault="00C806FE" w:rsidP="00C31E44"/>
    <w:p w14:paraId="76273E0A" w14:textId="5A840F33" w:rsidR="00C806FE" w:rsidRDefault="00C806FE" w:rsidP="00C31E44"/>
    <w:p w14:paraId="17480440" w14:textId="40D7D43B" w:rsidR="00C806FE" w:rsidRDefault="00C806FE" w:rsidP="00C31E44"/>
    <w:p w14:paraId="32F5B220" w14:textId="16BF5589" w:rsidR="00C806FE" w:rsidRDefault="00C806FE" w:rsidP="00C31E44"/>
    <w:p w14:paraId="45412F6D" w14:textId="70C54D73" w:rsidR="00C806FE" w:rsidRDefault="00C806FE" w:rsidP="00C31E44"/>
    <w:p w14:paraId="5C392159" w14:textId="77777777" w:rsidR="00C806FE" w:rsidRDefault="00C806FE" w:rsidP="00C31E44"/>
    <w:p w14:paraId="4BB23FC5" w14:textId="77777777" w:rsidR="00C31E44" w:rsidRDefault="00C31E44" w:rsidP="00C31E44">
      <w:r>
        <w:lastRenderedPageBreak/>
        <w:t>Covid science dataset (2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31E44" w14:paraId="3C19C538" w14:textId="77777777" w:rsidTr="005A7E3D">
        <w:tc>
          <w:tcPr>
            <w:tcW w:w="1288" w:type="dxa"/>
            <w:vMerge w:val="restart"/>
          </w:tcPr>
          <w:p w14:paraId="1045476E" w14:textId="77777777" w:rsidR="00C31E44" w:rsidRDefault="00C31E44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4CD1F8CA" w14:textId="77777777" w:rsidR="00C31E44" w:rsidRDefault="00C31E44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2E422F35" w14:textId="77777777" w:rsidR="00C31E44" w:rsidRDefault="00C31E44" w:rsidP="005A7E3D">
            <w:pPr>
              <w:jc w:val="center"/>
            </w:pPr>
            <w:r>
              <w:t>20-word network</w:t>
            </w:r>
          </w:p>
        </w:tc>
      </w:tr>
      <w:tr w:rsidR="00C31E44" w14:paraId="1391ACA4" w14:textId="77777777" w:rsidTr="005A7E3D">
        <w:tc>
          <w:tcPr>
            <w:tcW w:w="1288" w:type="dxa"/>
            <w:vMerge/>
          </w:tcPr>
          <w:p w14:paraId="43AFBB54" w14:textId="77777777" w:rsidR="00C31E44" w:rsidRDefault="00C31E44" w:rsidP="005A7E3D"/>
        </w:tc>
        <w:tc>
          <w:tcPr>
            <w:tcW w:w="1288" w:type="dxa"/>
          </w:tcPr>
          <w:p w14:paraId="47B25204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1F014EC1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1036F9CA" w14:textId="77777777" w:rsidR="00C31E44" w:rsidRDefault="00C31E44" w:rsidP="005A7E3D">
            <w:r>
              <w:t>Z-score</w:t>
            </w:r>
          </w:p>
        </w:tc>
        <w:tc>
          <w:tcPr>
            <w:tcW w:w="1288" w:type="dxa"/>
          </w:tcPr>
          <w:p w14:paraId="28196C49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725C054F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4F448AE7" w14:textId="77777777" w:rsidR="00C31E44" w:rsidRDefault="00C31E44" w:rsidP="005A7E3D">
            <w:r>
              <w:t>z-score</w:t>
            </w:r>
          </w:p>
        </w:tc>
      </w:tr>
      <w:tr w:rsidR="00C31E44" w14:paraId="60F95408" w14:textId="77777777" w:rsidTr="005A7E3D">
        <w:tc>
          <w:tcPr>
            <w:tcW w:w="1288" w:type="dxa"/>
          </w:tcPr>
          <w:p w14:paraId="5698D88F" w14:textId="77777777" w:rsidR="00C31E44" w:rsidRDefault="00C31E44" w:rsidP="005A7E3D">
            <w:r>
              <w:t>Article ---&gt; 2-3 P</w:t>
            </w:r>
          </w:p>
        </w:tc>
        <w:tc>
          <w:tcPr>
            <w:tcW w:w="1288" w:type="dxa"/>
          </w:tcPr>
          <w:p w14:paraId="40B8BCA4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8155</w:t>
            </w:r>
          </w:p>
          <w:p w14:paraId="0A29BF7D" w14:textId="77777777" w:rsidR="00C31E44" w:rsidRDefault="00C31E44" w:rsidP="005A7E3D"/>
        </w:tc>
        <w:tc>
          <w:tcPr>
            <w:tcW w:w="1288" w:type="dxa"/>
          </w:tcPr>
          <w:p w14:paraId="7EA3E510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844</w:t>
            </w:r>
          </w:p>
          <w:p w14:paraId="7097A207" w14:textId="77777777" w:rsidR="00C31E44" w:rsidRDefault="00C31E44" w:rsidP="005A7E3D"/>
        </w:tc>
        <w:tc>
          <w:tcPr>
            <w:tcW w:w="1288" w:type="dxa"/>
          </w:tcPr>
          <w:p w14:paraId="042FD345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4480</w:t>
            </w:r>
          </w:p>
          <w:p w14:paraId="39C8A0C2" w14:textId="77777777" w:rsidR="00C31E44" w:rsidRDefault="00C31E44" w:rsidP="005A7E3D"/>
        </w:tc>
        <w:tc>
          <w:tcPr>
            <w:tcW w:w="1288" w:type="dxa"/>
          </w:tcPr>
          <w:p w14:paraId="60CC1023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8832</w:t>
            </w:r>
          </w:p>
          <w:p w14:paraId="0F93EA81" w14:textId="77777777" w:rsidR="00C31E44" w:rsidRDefault="00C31E44" w:rsidP="005A7E3D"/>
        </w:tc>
        <w:tc>
          <w:tcPr>
            <w:tcW w:w="1288" w:type="dxa"/>
          </w:tcPr>
          <w:p w14:paraId="38981DE5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602</w:t>
            </w:r>
          </w:p>
          <w:p w14:paraId="3EBFBB86" w14:textId="77777777" w:rsidR="00C31E44" w:rsidRDefault="00C31E44" w:rsidP="005A7E3D"/>
        </w:tc>
        <w:tc>
          <w:tcPr>
            <w:tcW w:w="1288" w:type="dxa"/>
          </w:tcPr>
          <w:p w14:paraId="5C89DBA5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3448</w:t>
            </w:r>
          </w:p>
          <w:p w14:paraId="2FBC2C39" w14:textId="77777777" w:rsidR="00C31E44" w:rsidRDefault="00C31E44" w:rsidP="005A7E3D"/>
        </w:tc>
      </w:tr>
      <w:tr w:rsidR="00C31E44" w14:paraId="5DC1F752" w14:textId="77777777" w:rsidTr="005A7E3D">
        <w:tc>
          <w:tcPr>
            <w:tcW w:w="1288" w:type="dxa"/>
          </w:tcPr>
          <w:p w14:paraId="5819A221" w14:textId="77777777" w:rsidR="00C31E44" w:rsidRDefault="00C31E44" w:rsidP="005A7E3D">
            <w:r>
              <w:t>Article ---&gt; Paragraph</w:t>
            </w:r>
          </w:p>
        </w:tc>
        <w:tc>
          <w:tcPr>
            <w:tcW w:w="1288" w:type="dxa"/>
          </w:tcPr>
          <w:p w14:paraId="6A6DA30D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8462</w:t>
            </w:r>
          </w:p>
          <w:p w14:paraId="0B152C7A" w14:textId="77777777" w:rsidR="00C31E44" w:rsidRDefault="00C31E44" w:rsidP="005A7E3D"/>
        </w:tc>
        <w:tc>
          <w:tcPr>
            <w:tcW w:w="1288" w:type="dxa"/>
          </w:tcPr>
          <w:p w14:paraId="4657F65F" w14:textId="77777777" w:rsidR="00C31E44" w:rsidRDefault="00C31E44" w:rsidP="005A7E3D"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916</w:t>
            </w:r>
          </w:p>
        </w:tc>
        <w:tc>
          <w:tcPr>
            <w:tcW w:w="1288" w:type="dxa"/>
          </w:tcPr>
          <w:p w14:paraId="3793813D" w14:textId="77777777" w:rsidR="00C31E44" w:rsidRDefault="00C31E44" w:rsidP="005A7E3D"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3809</w:t>
            </w:r>
          </w:p>
        </w:tc>
        <w:tc>
          <w:tcPr>
            <w:tcW w:w="1288" w:type="dxa"/>
          </w:tcPr>
          <w:p w14:paraId="30D1DC20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8517</w:t>
            </w:r>
          </w:p>
          <w:p w14:paraId="7DF67EBA" w14:textId="77777777" w:rsidR="00C31E44" w:rsidRDefault="00C31E44" w:rsidP="005A7E3D"/>
        </w:tc>
        <w:tc>
          <w:tcPr>
            <w:tcW w:w="1288" w:type="dxa"/>
          </w:tcPr>
          <w:p w14:paraId="7468B43B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43</w:t>
            </w:r>
          </w:p>
          <w:p w14:paraId="6FD735A4" w14:textId="77777777" w:rsidR="00C31E44" w:rsidRDefault="00C31E44" w:rsidP="005A7E3D"/>
        </w:tc>
        <w:tc>
          <w:tcPr>
            <w:tcW w:w="1288" w:type="dxa"/>
          </w:tcPr>
          <w:p w14:paraId="2E31B84F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7499</w:t>
            </w:r>
          </w:p>
          <w:p w14:paraId="44787F8C" w14:textId="77777777" w:rsidR="00C31E44" w:rsidRDefault="00C31E44" w:rsidP="005A7E3D"/>
        </w:tc>
      </w:tr>
      <w:tr w:rsidR="00C31E44" w14:paraId="1FA249E2" w14:textId="77777777" w:rsidTr="005A7E3D">
        <w:tc>
          <w:tcPr>
            <w:tcW w:w="1288" w:type="dxa"/>
          </w:tcPr>
          <w:p w14:paraId="753A0058" w14:textId="77777777" w:rsidR="00C31E44" w:rsidRDefault="00C31E44" w:rsidP="005A7E3D">
            <w:r>
              <w:t>2-3 P ---&gt; Paragraph</w:t>
            </w:r>
          </w:p>
        </w:tc>
        <w:tc>
          <w:tcPr>
            <w:tcW w:w="1288" w:type="dxa"/>
          </w:tcPr>
          <w:p w14:paraId="4D2C1DF7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6279</w:t>
            </w:r>
          </w:p>
          <w:p w14:paraId="30865915" w14:textId="77777777" w:rsidR="00C31E44" w:rsidRDefault="00C31E44" w:rsidP="005A7E3D"/>
        </w:tc>
        <w:tc>
          <w:tcPr>
            <w:tcW w:w="1288" w:type="dxa"/>
          </w:tcPr>
          <w:p w14:paraId="2D1457FE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414</w:t>
            </w:r>
          </w:p>
          <w:p w14:paraId="00806B31" w14:textId="77777777" w:rsidR="00C31E44" w:rsidRDefault="00C31E44" w:rsidP="005A7E3D"/>
        </w:tc>
        <w:tc>
          <w:tcPr>
            <w:tcW w:w="1288" w:type="dxa"/>
          </w:tcPr>
          <w:p w14:paraId="599CE7F4" w14:textId="77777777" w:rsidR="00C31E44" w:rsidRPr="002E7AE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17312</w:t>
            </w:r>
          </w:p>
          <w:p w14:paraId="737B5B79" w14:textId="77777777" w:rsidR="00C31E44" w:rsidRDefault="00C31E44" w:rsidP="005A7E3D"/>
        </w:tc>
        <w:tc>
          <w:tcPr>
            <w:tcW w:w="1288" w:type="dxa"/>
          </w:tcPr>
          <w:p w14:paraId="5E712279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0810</w:t>
            </w:r>
          </w:p>
          <w:p w14:paraId="35445CFD" w14:textId="77777777" w:rsidR="00C31E44" w:rsidRDefault="00C31E44" w:rsidP="005A7E3D"/>
        </w:tc>
        <w:tc>
          <w:tcPr>
            <w:tcW w:w="1288" w:type="dxa"/>
          </w:tcPr>
          <w:p w14:paraId="1AB0385E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304</w:t>
            </w:r>
          </w:p>
          <w:p w14:paraId="756F3B8C" w14:textId="77777777" w:rsidR="00C31E44" w:rsidRDefault="00C31E44" w:rsidP="005A7E3D"/>
        </w:tc>
        <w:tc>
          <w:tcPr>
            <w:tcW w:w="1288" w:type="dxa"/>
          </w:tcPr>
          <w:p w14:paraId="474C5C0D" w14:textId="77777777" w:rsidR="00C31E44" w:rsidRPr="007831EC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5190</w:t>
            </w:r>
          </w:p>
          <w:p w14:paraId="577431AB" w14:textId="77777777" w:rsidR="00C31E44" w:rsidRDefault="00C31E44" w:rsidP="005A7E3D"/>
        </w:tc>
      </w:tr>
    </w:tbl>
    <w:p w14:paraId="2FF937FF" w14:textId="77777777" w:rsidR="00C31E44" w:rsidRDefault="00C31E44" w:rsidP="00C31E44"/>
    <w:p w14:paraId="06E603C3" w14:textId="77777777" w:rsidR="00C31E44" w:rsidRDefault="00C31E44" w:rsidP="00C31E44">
      <w:r>
        <w:t>Covid psychology dataset (2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31E44" w14:paraId="424B1C4B" w14:textId="77777777" w:rsidTr="005A7E3D">
        <w:tc>
          <w:tcPr>
            <w:tcW w:w="1288" w:type="dxa"/>
            <w:vMerge w:val="restart"/>
          </w:tcPr>
          <w:p w14:paraId="412B0650" w14:textId="77777777" w:rsidR="00C31E44" w:rsidRDefault="00C31E44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2A9E06ED" w14:textId="77777777" w:rsidR="00C31E44" w:rsidRDefault="00C31E44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0B7C801A" w14:textId="77777777" w:rsidR="00C31E44" w:rsidRDefault="00C31E44" w:rsidP="005A7E3D">
            <w:pPr>
              <w:jc w:val="center"/>
            </w:pPr>
            <w:r>
              <w:t>20-word network</w:t>
            </w:r>
          </w:p>
        </w:tc>
      </w:tr>
      <w:tr w:rsidR="00C31E44" w14:paraId="02B2B57E" w14:textId="77777777" w:rsidTr="005A7E3D">
        <w:tc>
          <w:tcPr>
            <w:tcW w:w="1288" w:type="dxa"/>
            <w:vMerge/>
          </w:tcPr>
          <w:p w14:paraId="56894196" w14:textId="77777777" w:rsidR="00C31E44" w:rsidRDefault="00C31E44" w:rsidP="005A7E3D"/>
        </w:tc>
        <w:tc>
          <w:tcPr>
            <w:tcW w:w="1288" w:type="dxa"/>
          </w:tcPr>
          <w:p w14:paraId="6AA5F740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7C0B3155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547076F9" w14:textId="77777777" w:rsidR="00C31E44" w:rsidRDefault="00C31E44" w:rsidP="005A7E3D">
            <w:r>
              <w:t>Z-score</w:t>
            </w:r>
          </w:p>
        </w:tc>
        <w:tc>
          <w:tcPr>
            <w:tcW w:w="1288" w:type="dxa"/>
          </w:tcPr>
          <w:p w14:paraId="79911A47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4EA9FE3E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6A8B7274" w14:textId="77777777" w:rsidR="00C31E44" w:rsidRDefault="00C31E44" w:rsidP="005A7E3D">
            <w:r>
              <w:t>z-score</w:t>
            </w:r>
          </w:p>
        </w:tc>
      </w:tr>
      <w:tr w:rsidR="00C31E44" w14:paraId="70663DE4" w14:textId="77777777" w:rsidTr="005A7E3D">
        <w:tc>
          <w:tcPr>
            <w:tcW w:w="1288" w:type="dxa"/>
          </w:tcPr>
          <w:p w14:paraId="1CE96516" w14:textId="77777777" w:rsidR="00C31E44" w:rsidRDefault="00C31E44" w:rsidP="005A7E3D">
            <w:r>
              <w:t>Article ---&gt; 2-3 P</w:t>
            </w:r>
          </w:p>
        </w:tc>
        <w:tc>
          <w:tcPr>
            <w:tcW w:w="1288" w:type="dxa"/>
          </w:tcPr>
          <w:p w14:paraId="40D7CD51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292</w:t>
            </w:r>
          </w:p>
          <w:p w14:paraId="31EC827B" w14:textId="77777777" w:rsidR="00C31E44" w:rsidRDefault="00C31E44" w:rsidP="005A7E3D"/>
        </w:tc>
        <w:tc>
          <w:tcPr>
            <w:tcW w:w="1288" w:type="dxa"/>
          </w:tcPr>
          <w:p w14:paraId="59566B4B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418</w:t>
            </w:r>
          </w:p>
          <w:p w14:paraId="635F0871" w14:textId="77777777" w:rsidR="00C31E44" w:rsidRDefault="00C31E44" w:rsidP="005A7E3D"/>
        </w:tc>
        <w:tc>
          <w:tcPr>
            <w:tcW w:w="1288" w:type="dxa"/>
          </w:tcPr>
          <w:p w14:paraId="4FD3BBFB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8989</w:t>
            </w:r>
          </w:p>
          <w:p w14:paraId="08DF595D" w14:textId="77777777" w:rsidR="00C31E44" w:rsidRDefault="00C31E44" w:rsidP="005A7E3D"/>
        </w:tc>
        <w:tc>
          <w:tcPr>
            <w:tcW w:w="1288" w:type="dxa"/>
          </w:tcPr>
          <w:p w14:paraId="7B73FBB4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976</w:t>
            </w:r>
          </w:p>
          <w:p w14:paraId="2B8C2E10" w14:textId="77777777" w:rsidR="00C31E44" w:rsidRDefault="00C31E44" w:rsidP="005A7E3D"/>
        </w:tc>
        <w:tc>
          <w:tcPr>
            <w:tcW w:w="1288" w:type="dxa"/>
          </w:tcPr>
          <w:p w14:paraId="3BCFF773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3</w:t>
            </w:r>
          </w:p>
          <w:p w14:paraId="3454D63D" w14:textId="77777777" w:rsidR="00C31E44" w:rsidRDefault="00C31E44" w:rsidP="005A7E3D"/>
        </w:tc>
        <w:tc>
          <w:tcPr>
            <w:tcW w:w="1288" w:type="dxa"/>
          </w:tcPr>
          <w:p w14:paraId="35ABA55F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7834</w:t>
            </w:r>
          </w:p>
          <w:p w14:paraId="14F404BB" w14:textId="77777777" w:rsidR="00C31E44" w:rsidRDefault="00C31E44" w:rsidP="005A7E3D"/>
        </w:tc>
      </w:tr>
      <w:tr w:rsidR="00C31E44" w14:paraId="4E26BA98" w14:textId="77777777" w:rsidTr="005A7E3D">
        <w:tc>
          <w:tcPr>
            <w:tcW w:w="1288" w:type="dxa"/>
          </w:tcPr>
          <w:p w14:paraId="1D614A5E" w14:textId="77777777" w:rsidR="00C31E44" w:rsidRDefault="00C31E44" w:rsidP="005A7E3D">
            <w:r>
              <w:t>Article ---&gt; Paragraph</w:t>
            </w:r>
          </w:p>
        </w:tc>
        <w:tc>
          <w:tcPr>
            <w:tcW w:w="1288" w:type="dxa"/>
          </w:tcPr>
          <w:p w14:paraId="386EB969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826</w:t>
            </w:r>
          </w:p>
          <w:p w14:paraId="0ACBD301" w14:textId="77777777" w:rsidR="00C31E44" w:rsidRDefault="00C31E44" w:rsidP="005A7E3D"/>
        </w:tc>
        <w:tc>
          <w:tcPr>
            <w:tcW w:w="1288" w:type="dxa"/>
          </w:tcPr>
          <w:p w14:paraId="486A8961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69</w:t>
            </w:r>
          </w:p>
          <w:p w14:paraId="3A253B09" w14:textId="77777777" w:rsidR="00C31E44" w:rsidRDefault="00C31E44" w:rsidP="005A7E3D"/>
        </w:tc>
        <w:tc>
          <w:tcPr>
            <w:tcW w:w="1288" w:type="dxa"/>
          </w:tcPr>
          <w:p w14:paraId="41569838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93129</w:t>
            </w:r>
          </w:p>
          <w:p w14:paraId="321A6EEA" w14:textId="77777777" w:rsidR="00C31E44" w:rsidRDefault="00C31E44" w:rsidP="005A7E3D"/>
        </w:tc>
        <w:tc>
          <w:tcPr>
            <w:tcW w:w="1288" w:type="dxa"/>
          </w:tcPr>
          <w:p w14:paraId="3B1DE74B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9237</w:t>
            </w:r>
          </w:p>
          <w:p w14:paraId="053EEB63" w14:textId="77777777" w:rsidR="00C31E44" w:rsidRDefault="00C31E44" w:rsidP="005A7E3D"/>
        </w:tc>
        <w:tc>
          <w:tcPr>
            <w:tcW w:w="1288" w:type="dxa"/>
          </w:tcPr>
          <w:p w14:paraId="59D8DED9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04</w:t>
            </w:r>
          </w:p>
          <w:p w14:paraId="6FEA1946" w14:textId="77777777" w:rsidR="00C31E44" w:rsidRDefault="00C31E44" w:rsidP="005A7E3D"/>
        </w:tc>
        <w:tc>
          <w:tcPr>
            <w:tcW w:w="1288" w:type="dxa"/>
          </w:tcPr>
          <w:p w14:paraId="02D88898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99234</w:t>
            </w:r>
          </w:p>
          <w:p w14:paraId="47FCF3EE" w14:textId="77777777" w:rsidR="00C31E44" w:rsidRDefault="00C31E44" w:rsidP="005A7E3D"/>
        </w:tc>
      </w:tr>
      <w:tr w:rsidR="00C31E44" w14:paraId="348A8A56" w14:textId="77777777" w:rsidTr="005A7E3D">
        <w:tc>
          <w:tcPr>
            <w:tcW w:w="1288" w:type="dxa"/>
          </w:tcPr>
          <w:p w14:paraId="3ED12E7D" w14:textId="77777777" w:rsidR="00C31E44" w:rsidRDefault="00C31E44" w:rsidP="005A7E3D">
            <w:r>
              <w:t>2-3 P ---&gt; Paragraph</w:t>
            </w:r>
          </w:p>
        </w:tc>
        <w:tc>
          <w:tcPr>
            <w:tcW w:w="1288" w:type="dxa"/>
          </w:tcPr>
          <w:p w14:paraId="79F14002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425</w:t>
            </w:r>
          </w:p>
          <w:p w14:paraId="37317B52" w14:textId="77777777" w:rsidR="00C31E44" w:rsidRDefault="00C31E44" w:rsidP="005A7E3D"/>
        </w:tc>
        <w:tc>
          <w:tcPr>
            <w:tcW w:w="1288" w:type="dxa"/>
          </w:tcPr>
          <w:p w14:paraId="0054D687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81</w:t>
            </w:r>
          </w:p>
          <w:p w14:paraId="51B6B56F" w14:textId="77777777" w:rsidR="00C31E44" w:rsidRDefault="00C31E44" w:rsidP="005A7E3D"/>
        </w:tc>
        <w:tc>
          <w:tcPr>
            <w:tcW w:w="1288" w:type="dxa"/>
          </w:tcPr>
          <w:p w14:paraId="695B4C99" w14:textId="77777777" w:rsidR="00C31E44" w:rsidRPr="00A029B2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6582</w:t>
            </w:r>
          </w:p>
          <w:p w14:paraId="6E9679AC" w14:textId="77777777" w:rsidR="00C31E44" w:rsidRDefault="00C31E44" w:rsidP="005A7E3D"/>
        </w:tc>
        <w:tc>
          <w:tcPr>
            <w:tcW w:w="1288" w:type="dxa"/>
          </w:tcPr>
          <w:p w14:paraId="1DC6B180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5196</w:t>
            </w:r>
          </w:p>
          <w:p w14:paraId="6A943245" w14:textId="77777777" w:rsidR="00C31E44" w:rsidRDefault="00C31E44" w:rsidP="005A7E3D"/>
        </w:tc>
        <w:tc>
          <w:tcPr>
            <w:tcW w:w="1288" w:type="dxa"/>
          </w:tcPr>
          <w:p w14:paraId="525978CD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12</w:t>
            </w:r>
          </w:p>
          <w:p w14:paraId="4D7C345A" w14:textId="77777777" w:rsidR="00C31E44" w:rsidRDefault="00C31E44" w:rsidP="005A7E3D"/>
        </w:tc>
        <w:tc>
          <w:tcPr>
            <w:tcW w:w="1288" w:type="dxa"/>
          </w:tcPr>
          <w:p w14:paraId="30F13F68" w14:textId="77777777" w:rsidR="00C31E44" w:rsidRPr="0061556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5059</w:t>
            </w:r>
          </w:p>
          <w:p w14:paraId="321A4309" w14:textId="77777777" w:rsidR="00C31E44" w:rsidRDefault="00C31E44" w:rsidP="005A7E3D"/>
        </w:tc>
      </w:tr>
    </w:tbl>
    <w:p w14:paraId="41E9C575" w14:textId="77777777" w:rsidR="00C31E44" w:rsidRDefault="00C31E44" w:rsidP="00C31E44"/>
    <w:p w14:paraId="2012D55D" w14:textId="7900DA90" w:rsidR="00C806FE" w:rsidRDefault="00C806FE" w:rsidP="00C806FE">
      <w:r>
        <w:t>Covid science dataset (</w:t>
      </w:r>
      <w:r>
        <w:t>3</w:t>
      </w:r>
      <w:r>
        <w:t>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806FE" w14:paraId="5230E91D" w14:textId="77777777" w:rsidTr="005A7E3D">
        <w:tc>
          <w:tcPr>
            <w:tcW w:w="1288" w:type="dxa"/>
            <w:vMerge w:val="restart"/>
          </w:tcPr>
          <w:p w14:paraId="0D901606" w14:textId="77777777" w:rsidR="00C806FE" w:rsidRDefault="00C806FE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6BA9915C" w14:textId="77777777" w:rsidR="00C806FE" w:rsidRDefault="00C806FE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633A6491" w14:textId="77777777" w:rsidR="00C806FE" w:rsidRDefault="00C806FE" w:rsidP="005A7E3D">
            <w:pPr>
              <w:jc w:val="center"/>
            </w:pPr>
            <w:r>
              <w:t>20-word network</w:t>
            </w:r>
          </w:p>
        </w:tc>
      </w:tr>
      <w:tr w:rsidR="00C806FE" w14:paraId="77C78DD2" w14:textId="77777777" w:rsidTr="005A7E3D">
        <w:tc>
          <w:tcPr>
            <w:tcW w:w="1288" w:type="dxa"/>
            <w:vMerge/>
          </w:tcPr>
          <w:p w14:paraId="396BE097" w14:textId="77777777" w:rsidR="00C806FE" w:rsidRDefault="00C806FE" w:rsidP="005A7E3D"/>
        </w:tc>
        <w:tc>
          <w:tcPr>
            <w:tcW w:w="1288" w:type="dxa"/>
          </w:tcPr>
          <w:p w14:paraId="7A93DFA3" w14:textId="77777777" w:rsidR="00C806FE" w:rsidRDefault="00C806FE" w:rsidP="005A7E3D">
            <w:r>
              <w:t>r</w:t>
            </w:r>
          </w:p>
        </w:tc>
        <w:tc>
          <w:tcPr>
            <w:tcW w:w="1288" w:type="dxa"/>
          </w:tcPr>
          <w:p w14:paraId="15F767CE" w14:textId="77777777" w:rsidR="00C806FE" w:rsidRDefault="00C806FE" w:rsidP="005A7E3D">
            <w:r>
              <w:t>p-value</w:t>
            </w:r>
          </w:p>
        </w:tc>
        <w:tc>
          <w:tcPr>
            <w:tcW w:w="1288" w:type="dxa"/>
          </w:tcPr>
          <w:p w14:paraId="4F55F96A" w14:textId="77777777" w:rsidR="00C806FE" w:rsidRDefault="00C806FE" w:rsidP="005A7E3D">
            <w:r>
              <w:t>Z-score</w:t>
            </w:r>
          </w:p>
        </w:tc>
        <w:tc>
          <w:tcPr>
            <w:tcW w:w="1288" w:type="dxa"/>
          </w:tcPr>
          <w:p w14:paraId="304E3E76" w14:textId="77777777" w:rsidR="00C806FE" w:rsidRDefault="00C806FE" w:rsidP="005A7E3D">
            <w:r>
              <w:t>r</w:t>
            </w:r>
          </w:p>
        </w:tc>
        <w:tc>
          <w:tcPr>
            <w:tcW w:w="1288" w:type="dxa"/>
          </w:tcPr>
          <w:p w14:paraId="44BEFE5F" w14:textId="77777777" w:rsidR="00C806FE" w:rsidRDefault="00C806FE" w:rsidP="005A7E3D">
            <w:r>
              <w:t>p-value</w:t>
            </w:r>
          </w:p>
        </w:tc>
        <w:tc>
          <w:tcPr>
            <w:tcW w:w="1288" w:type="dxa"/>
          </w:tcPr>
          <w:p w14:paraId="6E31639E" w14:textId="77777777" w:rsidR="00C806FE" w:rsidRDefault="00C806FE" w:rsidP="005A7E3D">
            <w:r>
              <w:t>z-score</w:t>
            </w:r>
          </w:p>
        </w:tc>
      </w:tr>
      <w:tr w:rsidR="002E19E1" w14:paraId="39A76A36" w14:textId="77777777" w:rsidTr="005A7E3D">
        <w:tc>
          <w:tcPr>
            <w:tcW w:w="1288" w:type="dxa"/>
          </w:tcPr>
          <w:p w14:paraId="3D98A102" w14:textId="77777777" w:rsidR="002E19E1" w:rsidRDefault="002E19E1" w:rsidP="002E19E1">
            <w:r>
              <w:t>Article ---&gt; 2-3 P</w:t>
            </w:r>
          </w:p>
        </w:tc>
        <w:tc>
          <w:tcPr>
            <w:tcW w:w="1288" w:type="dxa"/>
          </w:tcPr>
          <w:p w14:paraId="1925F324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7763</w:t>
            </w:r>
          </w:p>
          <w:p w14:paraId="0C43CEBB" w14:textId="77777777" w:rsidR="002E19E1" w:rsidRDefault="002E19E1" w:rsidP="002E19E1"/>
        </w:tc>
        <w:tc>
          <w:tcPr>
            <w:tcW w:w="1288" w:type="dxa"/>
          </w:tcPr>
          <w:p w14:paraId="76542175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65</w:t>
            </w:r>
          </w:p>
          <w:p w14:paraId="693A2396" w14:textId="77777777" w:rsidR="002E19E1" w:rsidRDefault="002E19E1" w:rsidP="002E19E1"/>
        </w:tc>
        <w:tc>
          <w:tcPr>
            <w:tcW w:w="1288" w:type="dxa"/>
          </w:tcPr>
          <w:p w14:paraId="28F2129D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6224</w:t>
            </w:r>
          </w:p>
          <w:p w14:paraId="60F9DE79" w14:textId="77777777" w:rsidR="002E19E1" w:rsidRDefault="002E19E1" w:rsidP="002E19E1"/>
        </w:tc>
        <w:tc>
          <w:tcPr>
            <w:tcW w:w="1288" w:type="dxa"/>
          </w:tcPr>
          <w:p w14:paraId="678E5768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3258</w:t>
            </w:r>
          </w:p>
          <w:p w14:paraId="52E2A5CF" w14:textId="77777777" w:rsidR="002E19E1" w:rsidRDefault="002E19E1" w:rsidP="002E19E1"/>
        </w:tc>
        <w:tc>
          <w:tcPr>
            <w:tcW w:w="1288" w:type="dxa"/>
          </w:tcPr>
          <w:p w14:paraId="5ABC27C4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438</w:t>
            </w:r>
          </w:p>
          <w:p w14:paraId="7FE860C9" w14:textId="77777777" w:rsidR="002E19E1" w:rsidRDefault="002E19E1" w:rsidP="002E19E1"/>
        </w:tc>
        <w:tc>
          <w:tcPr>
            <w:tcW w:w="1288" w:type="dxa"/>
          </w:tcPr>
          <w:p w14:paraId="7F4E751F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2441</w:t>
            </w:r>
          </w:p>
          <w:p w14:paraId="7A235CAE" w14:textId="77777777" w:rsidR="002E19E1" w:rsidRDefault="002E19E1" w:rsidP="002E19E1"/>
        </w:tc>
      </w:tr>
      <w:tr w:rsidR="002E19E1" w14:paraId="291566D2" w14:textId="77777777" w:rsidTr="005A7E3D">
        <w:tc>
          <w:tcPr>
            <w:tcW w:w="1288" w:type="dxa"/>
          </w:tcPr>
          <w:p w14:paraId="66A25BC7" w14:textId="77777777" w:rsidR="002E19E1" w:rsidRDefault="002E19E1" w:rsidP="002E19E1">
            <w:r>
              <w:t>Article ---&gt; Paragraph</w:t>
            </w:r>
          </w:p>
        </w:tc>
        <w:tc>
          <w:tcPr>
            <w:tcW w:w="1288" w:type="dxa"/>
          </w:tcPr>
          <w:p w14:paraId="34981281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9915</w:t>
            </w:r>
          </w:p>
          <w:p w14:paraId="28FEDF4A" w14:textId="77777777" w:rsidR="002E19E1" w:rsidRDefault="002E19E1" w:rsidP="002E19E1"/>
        </w:tc>
        <w:tc>
          <w:tcPr>
            <w:tcW w:w="1288" w:type="dxa"/>
          </w:tcPr>
          <w:p w14:paraId="4F40566F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805</w:t>
            </w:r>
          </w:p>
          <w:p w14:paraId="54C8E4E3" w14:textId="387A84AB" w:rsidR="002E19E1" w:rsidRDefault="002E19E1" w:rsidP="002E19E1"/>
        </w:tc>
        <w:tc>
          <w:tcPr>
            <w:tcW w:w="1288" w:type="dxa"/>
          </w:tcPr>
          <w:p w14:paraId="128EDA1A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78310</w:t>
            </w:r>
          </w:p>
          <w:p w14:paraId="3A01AB7C" w14:textId="771C44F8" w:rsidR="002E19E1" w:rsidRDefault="002E19E1" w:rsidP="002E19E1"/>
        </w:tc>
        <w:tc>
          <w:tcPr>
            <w:tcW w:w="1288" w:type="dxa"/>
          </w:tcPr>
          <w:p w14:paraId="7FF02E2E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9915</w:t>
            </w:r>
          </w:p>
          <w:p w14:paraId="7CF77E10" w14:textId="77777777" w:rsidR="002E19E1" w:rsidRDefault="002E19E1" w:rsidP="002E19E1"/>
        </w:tc>
        <w:tc>
          <w:tcPr>
            <w:tcW w:w="1288" w:type="dxa"/>
          </w:tcPr>
          <w:p w14:paraId="3C2887BB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57</w:t>
            </w:r>
          </w:p>
          <w:p w14:paraId="100D739E" w14:textId="77777777" w:rsidR="002E19E1" w:rsidRDefault="002E19E1" w:rsidP="002E19E1"/>
        </w:tc>
        <w:tc>
          <w:tcPr>
            <w:tcW w:w="1288" w:type="dxa"/>
          </w:tcPr>
          <w:p w14:paraId="79EBF5DC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6534</w:t>
            </w:r>
          </w:p>
          <w:p w14:paraId="35E18E1B" w14:textId="77777777" w:rsidR="002E19E1" w:rsidRDefault="002E19E1" w:rsidP="002E19E1"/>
        </w:tc>
      </w:tr>
      <w:tr w:rsidR="002E19E1" w14:paraId="50ECB5F5" w14:textId="77777777" w:rsidTr="005A7E3D">
        <w:tc>
          <w:tcPr>
            <w:tcW w:w="1288" w:type="dxa"/>
          </w:tcPr>
          <w:p w14:paraId="351644EE" w14:textId="77777777" w:rsidR="002E19E1" w:rsidRDefault="002E19E1" w:rsidP="002E19E1">
            <w:r>
              <w:t>2-3 P ---&gt; Paragraph</w:t>
            </w:r>
          </w:p>
        </w:tc>
        <w:tc>
          <w:tcPr>
            <w:tcW w:w="1288" w:type="dxa"/>
          </w:tcPr>
          <w:p w14:paraId="046D0AD6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2988</w:t>
            </w:r>
          </w:p>
          <w:p w14:paraId="09253D7A" w14:textId="77777777" w:rsidR="002E19E1" w:rsidRDefault="002E19E1" w:rsidP="002E19E1"/>
        </w:tc>
        <w:tc>
          <w:tcPr>
            <w:tcW w:w="1288" w:type="dxa"/>
          </w:tcPr>
          <w:p w14:paraId="1D2BA464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95</w:t>
            </w:r>
          </w:p>
          <w:p w14:paraId="3ED4ADB2" w14:textId="77777777" w:rsidR="002E19E1" w:rsidRDefault="002E19E1" w:rsidP="002E19E1"/>
        </w:tc>
        <w:tc>
          <w:tcPr>
            <w:tcW w:w="1288" w:type="dxa"/>
          </w:tcPr>
          <w:p w14:paraId="4F693EC2" w14:textId="77777777" w:rsidR="002E19E1" w:rsidRPr="00A75525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2993</w:t>
            </w:r>
          </w:p>
          <w:p w14:paraId="3FD5C367" w14:textId="77777777" w:rsidR="002E19E1" w:rsidRDefault="002E19E1" w:rsidP="002E19E1"/>
        </w:tc>
        <w:tc>
          <w:tcPr>
            <w:tcW w:w="1288" w:type="dxa"/>
          </w:tcPr>
          <w:p w14:paraId="6C43EC75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976</w:t>
            </w:r>
          </w:p>
          <w:p w14:paraId="10F84635" w14:textId="77777777" w:rsidR="002E19E1" w:rsidRDefault="002E19E1" w:rsidP="002E19E1"/>
        </w:tc>
        <w:tc>
          <w:tcPr>
            <w:tcW w:w="1288" w:type="dxa"/>
          </w:tcPr>
          <w:p w14:paraId="04D3484F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411</w:t>
            </w:r>
          </w:p>
          <w:p w14:paraId="5AE81E3E" w14:textId="77777777" w:rsidR="002E19E1" w:rsidRDefault="002E19E1" w:rsidP="002E19E1"/>
        </w:tc>
        <w:tc>
          <w:tcPr>
            <w:tcW w:w="1288" w:type="dxa"/>
          </w:tcPr>
          <w:p w14:paraId="38899F4B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8913</w:t>
            </w:r>
          </w:p>
          <w:p w14:paraId="5D02D686" w14:textId="77777777" w:rsidR="002E19E1" w:rsidRDefault="002E19E1" w:rsidP="002E19E1"/>
        </w:tc>
      </w:tr>
    </w:tbl>
    <w:p w14:paraId="240D6BB2" w14:textId="77777777" w:rsidR="00C806FE" w:rsidRDefault="00C806FE" w:rsidP="00C806FE"/>
    <w:p w14:paraId="31E95086" w14:textId="5F264037" w:rsidR="00C806FE" w:rsidRDefault="00C806FE" w:rsidP="00C806FE">
      <w:r>
        <w:t>Covid psychology dataset (</w:t>
      </w:r>
      <w:r>
        <w:t>3</w:t>
      </w:r>
      <w:r>
        <w:t>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806FE" w14:paraId="106B84B3" w14:textId="77777777" w:rsidTr="005A7E3D">
        <w:tc>
          <w:tcPr>
            <w:tcW w:w="1288" w:type="dxa"/>
            <w:vMerge w:val="restart"/>
          </w:tcPr>
          <w:p w14:paraId="5EC2FBBF" w14:textId="77777777" w:rsidR="00C806FE" w:rsidRDefault="00C806FE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7940AAC5" w14:textId="77777777" w:rsidR="00C806FE" w:rsidRDefault="00C806FE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40E44658" w14:textId="77777777" w:rsidR="00C806FE" w:rsidRDefault="00C806FE" w:rsidP="005A7E3D">
            <w:pPr>
              <w:jc w:val="center"/>
            </w:pPr>
            <w:r>
              <w:t>20-word network</w:t>
            </w:r>
          </w:p>
        </w:tc>
      </w:tr>
      <w:tr w:rsidR="00C806FE" w14:paraId="088BA336" w14:textId="77777777" w:rsidTr="005A7E3D">
        <w:tc>
          <w:tcPr>
            <w:tcW w:w="1288" w:type="dxa"/>
            <w:vMerge/>
          </w:tcPr>
          <w:p w14:paraId="07CE7BA1" w14:textId="77777777" w:rsidR="00C806FE" w:rsidRDefault="00C806FE" w:rsidP="005A7E3D"/>
        </w:tc>
        <w:tc>
          <w:tcPr>
            <w:tcW w:w="1288" w:type="dxa"/>
          </w:tcPr>
          <w:p w14:paraId="17699699" w14:textId="77777777" w:rsidR="00C806FE" w:rsidRDefault="00C806FE" w:rsidP="005A7E3D">
            <w:r>
              <w:t>r</w:t>
            </w:r>
          </w:p>
        </w:tc>
        <w:tc>
          <w:tcPr>
            <w:tcW w:w="1288" w:type="dxa"/>
          </w:tcPr>
          <w:p w14:paraId="48C32D85" w14:textId="77777777" w:rsidR="00C806FE" w:rsidRDefault="00C806FE" w:rsidP="005A7E3D">
            <w:r>
              <w:t>p-value</w:t>
            </w:r>
          </w:p>
        </w:tc>
        <w:tc>
          <w:tcPr>
            <w:tcW w:w="1288" w:type="dxa"/>
          </w:tcPr>
          <w:p w14:paraId="02B61B2A" w14:textId="77777777" w:rsidR="00C806FE" w:rsidRDefault="00C806FE" w:rsidP="005A7E3D">
            <w:r>
              <w:t>Z-score</w:t>
            </w:r>
          </w:p>
        </w:tc>
        <w:tc>
          <w:tcPr>
            <w:tcW w:w="1288" w:type="dxa"/>
          </w:tcPr>
          <w:p w14:paraId="1F3CD78D" w14:textId="77777777" w:rsidR="00C806FE" w:rsidRDefault="00C806FE" w:rsidP="005A7E3D">
            <w:r>
              <w:t>r</w:t>
            </w:r>
          </w:p>
        </w:tc>
        <w:tc>
          <w:tcPr>
            <w:tcW w:w="1288" w:type="dxa"/>
          </w:tcPr>
          <w:p w14:paraId="7C260607" w14:textId="77777777" w:rsidR="00C806FE" w:rsidRDefault="00C806FE" w:rsidP="005A7E3D">
            <w:r>
              <w:t>p-value</w:t>
            </w:r>
          </w:p>
        </w:tc>
        <w:tc>
          <w:tcPr>
            <w:tcW w:w="1288" w:type="dxa"/>
          </w:tcPr>
          <w:p w14:paraId="59C22829" w14:textId="77777777" w:rsidR="00C806FE" w:rsidRDefault="00C806FE" w:rsidP="005A7E3D">
            <w:r>
              <w:t>z-score</w:t>
            </w:r>
          </w:p>
        </w:tc>
      </w:tr>
      <w:tr w:rsidR="00C806FE" w14:paraId="3672067A" w14:textId="77777777" w:rsidTr="005A7E3D">
        <w:tc>
          <w:tcPr>
            <w:tcW w:w="1288" w:type="dxa"/>
          </w:tcPr>
          <w:p w14:paraId="7000FAD3" w14:textId="77777777" w:rsidR="00C806FE" w:rsidRDefault="00C806FE" w:rsidP="005A7E3D">
            <w:r>
              <w:t>Article ---&gt; 2-3 P</w:t>
            </w:r>
          </w:p>
        </w:tc>
        <w:tc>
          <w:tcPr>
            <w:tcW w:w="1288" w:type="dxa"/>
          </w:tcPr>
          <w:p w14:paraId="1EB14273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3556</w:t>
            </w:r>
          </w:p>
          <w:p w14:paraId="4464CA66" w14:textId="77777777" w:rsidR="00C806FE" w:rsidRDefault="00C806FE" w:rsidP="005A7E3D"/>
        </w:tc>
        <w:tc>
          <w:tcPr>
            <w:tcW w:w="1288" w:type="dxa"/>
          </w:tcPr>
          <w:p w14:paraId="4FE71985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78</w:t>
            </w:r>
          </w:p>
          <w:p w14:paraId="73565B42" w14:textId="77777777" w:rsidR="00C806FE" w:rsidRDefault="00C806FE" w:rsidP="005A7E3D"/>
        </w:tc>
        <w:tc>
          <w:tcPr>
            <w:tcW w:w="1288" w:type="dxa"/>
          </w:tcPr>
          <w:p w14:paraId="52F7E564" w14:textId="77777777" w:rsidR="00C806FE" w:rsidRPr="00A029B2" w:rsidRDefault="00C806FE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8989</w:t>
            </w:r>
          </w:p>
          <w:p w14:paraId="0B281542" w14:textId="77777777" w:rsidR="00C806FE" w:rsidRDefault="00C806FE" w:rsidP="005A7E3D"/>
        </w:tc>
        <w:tc>
          <w:tcPr>
            <w:tcW w:w="1288" w:type="dxa"/>
          </w:tcPr>
          <w:p w14:paraId="56FDD7B7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8840</w:t>
            </w:r>
          </w:p>
          <w:p w14:paraId="5157B014" w14:textId="77777777" w:rsidR="00C806FE" w:rsidRDefault="00C806FE" w:rsidP="005A7E3D"/>
        </w:tc>
        <w:tc>
          <w:tcPr>
            <w:tcW w:w="1288" w:type="dxa"/>
          </w:tcPr>
          <w:p w14:paraId="36F393C1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284</w:t>
            </w:r>
          </w:p>
          <w:p w14:paraId="37E29F2D" w14:textId="77777777" w:rsidR="00C806FE" w:rsidRDefault="00C806FE" w:rsidP="005A7E3D"/>
        </w:tc>
        <w:tc>
          <w:tcPr>
            <w:tcW w:w="1288" w:type="dxa"/>
          </w:tcPr>
          <w:p w14:paraId="210F8C8D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47024</w:t>
            </w:r>
          </w:p>
          <w:p w14:paraId="2922C87C" w14:textId="77777777" w:rsidR="00C806FE" w:rsidRDefault="00C806FE" w:rsidP="005A7E3D"/>
        </w:tc>
      </w:tr>
      <w:tr w:rsidR="00C806FE" w14:paraId="06524978" w14:textId="77777777" w:rsidTr="005A7E3D">
        <w:tc>
          <w:tcPr>
            <w:tcW w:w="1288" w:type="dxa"/>
          </w:tcPr>
          <w:p w14:paraId="4F6F5075" w14:textId="77777777" w:rsidR="00C806FE" w:rsidRDefault="00C806FE" w:rsidP="005A7E3D">
            <w:r>
              <w:t>Article ---&gt; Paragraph</w:t>
            </w:r>
          </w:p>
        </w:tc>
        <w:tc>
          <w:tcPr>
            <w:tcW w:w="1288" w:type="dxa"/>
          </w:tcPr>
          <w:p w14:paraId="2C17DF81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7749</w:t>
            </w:r>
          </w:p>
          <w:p w14:paraId="371969A1" w14:textId="77777777" w:rsidR="00C806FE" w:rsidRDefault="00C806FE" w:rsidP="005A7E3D"/>
        </w:tc>
        <w:tc>
          <w:tcPr>
            <w:tcW w:w="1288" w:type="dxa"/>
          </w:tcPr>
          <w:p w14:paraId="4BDDEF37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7301</w:t>
            </w:r>
          </w:p>
          <w:p w14:paraId="4F9B7C84" w14:textId="77777777" w:rsidR="00C806FE" w:rsidRDefault="00C806FE" w:rsidP="005A7E3D"/>
        </w:tc>
        <w:tc>
          <w:tcPr>
            <w:tcW w:w="1288" w:type="dxa"/>
          </w:tcPr>
          <w:p w14:paraId="26AFE844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4661</w:t>
            </w:r>
          </w:p>
          <w:p w14:paraId="1FBF7D13" w14:textId="77777777" w:rsidR="00C806FE" w:rsidRDefault="00C806FE" w:rsidP="005A7E3D"/>
        </w:tc>
        <w:tc>
          <w:tcPr>
            <w:tcW w:w="1288" w:type="dxa"/>
          </w:tcPr>
          <w:p w14:paraId="194B22D6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3386</w:t>
            </w:r>
          </w:p>
          <w:p w14:paraId="4DC9A04F" w14:textId="77777777" w:rsidR="00C806FE" w:rsidRDefault="00C806FE" w:rsidP="005A7E3D"/>
        </w:tc>
        <w:tc>
          <w:tcPr>
            <w:tcW w:w="1288" w:type="dxa"/>
          </w:tcPr>
          <w:p w14:paraId="42F10CB4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24</w:t>
            </w:r>
          </w:p>
          <w:p w14:paraId="69972799" w14:textId="77777777" w:rsidR="00C806FE" w:rsidRDefault="00C806FE" w:rsidP="005A7E3D"/>
        </w:tc>
        <w:tc>
          <w:tcPr>
            <w:tcW w:w="1288" w:type="dxa"/>
          </w:tcPr>
          <w:p w14:paraId="197B483A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5060</w:t>
            </w:r>
          </w:p>
          <w:p w14:paraId="637478FC" w14:textId="77777777" w:rsidR="00C806FE" w:rsidRDefault="00C806FE" w:rsidP="005A7E3D"/>
        </w:tc>
      </w:tr>
      <w:tr w:rsidR="00C806FE" w14:paraId="6EFD3916" w14:textId="77777777" w:rsidTr="005A7E3D">
        <w:tc>
          <w:tcPr>
            <w:tcW w:w="1288" w:type="dxa"/>
          </w:tcPr>
          <w:p w14:paraId="1DD945FB" w14:textId="77777777" w:rsidR="00C806FE" w:rsidRDefault="00C806FE" w:rsidP="005A7E3D">
            <w:r>
              <w:t>2-3 P ---&gt; Paragraph</w:t>
            </w:r>
          </w:p>
        </w:tc>
        <w:tc>
          <w:tcPr>
            <w:tcW w:w="1288" w:type="dxa"/>
          </w:tcPr>
          <w:p w14:paraId="553D2F2C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2156</w:t>
            </w:r>
          </w:p>
          <w:p w14:paraId="47FA94E0" w14:textId="77777777" w:rsidR="00C806FE" w:rsidRDefault="00C806FE" w:rsidP="005A7E3D"/>
        </w:tc>
        <w:tc>
          <w:tcPr>
            <w:tcW w:w="1288" w:type="dxa"/>
          </w:tcPr>
          <w:p w14:paraId="330E7405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867</w:t>
            </w:r>
          </w:p>
          <w:p w14:paraId="4E042095" w14:textId="77777777" w:rsidR="00C806FE" w:rsidRDefault="00C806FE" w:rsidP="005A7E3D"/>
        </w:tc>
        <w:tc>
          <w:tcPr>
            <w:tcW w:w="1288" w:type="dxa"/>
          </w:tcPr>
          <w:p w14:paraId="3ED25BE1" w14:textId="77777777" w:rsidR="00A75525" w:rsidRPr="00A75525" w:rsidRDefault="00A75525" w:rsidP="00A755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5525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6129</w:t>
            </w:r>
          </w:p>
          <w:p w14:paraId="5E16E2A9" w14:textId="77777777" w:rsidR="00C806FE" w:rsidRDefault="00C806FE" w:rsidP="005A7E3D"/>
        </w:tc>
        <w:tc>
          <w:tcPr>
            <w:tcW w:w="1288" w:type="dxa"/>
          </w:tcPr>
          <w:p w14:paraId="5724EE79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712</w:t>
            </w:r>
          </w:p>
          <w:p w14:paraId="0528DDD6" w14:textId="77777777" w:rsidR="00C806FE" w:rsidRDefault="00C806FE" w:rsidP="005A7E3D"/>
        </w:tc>
        <w:tc>
          <w:tcPr>
            <w:tcW w:w="1288" w:type="dxa"/>
          </w:tcPr>
          <w:p w14:paraId="355F1903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13</w:t>
            </w:r>
          </w:p>
          <w:p w14:paraId="39935A80" w14:textId="77777777" w:rsidR="00C806FE" w:rsidRDefault="00C806FE" w:rsidP="005A7E3D"/>
        </w:tc>
        <w:tc>
          <w:tcPr>
            <w:tcW w:w="1288" w:type="dxa"/>
          </w:tcPr>
          <w:p w14:paraId="4D184150" w14:textId="77777777" w:rsidR="002E19E1" w:rsidRPr="002E19E1" w:rsidRDefault="002E19E1" w:rsidP="002E1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19E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7128</w:t>
            </w:r>
          </w:p>
          <w:p w14:paraId="5B2D2BFC" w14:textId="77777777" w:rsidR="00C806FE" w:rsidRDefault="00C806FE" w:rsidP="005A7E3D"/>
        </w:tc>
      </w:tr>
    </w:tbl>
    <w:p w14:paraId="4048E688" w14:textId="597A70EB" w:rsidR="00C31E44" w:rsidRDefault="00C31E44" w:rsidP="00C31E44"/>
    <w:p w14:paraId="494AD9A3" w14:textId="578C1C21" w:rsidR="00C806FE" w:rsidRDefault="00C806FE" w:rsidP="00C31E44"/>
    <w:p w14:paraId="351FF6A1" w14:textId="264553C2" w:rsidR="00C806FE" w:rsidRDefault="00C806FE" w:rsidP="00C31E44"/>
    <w:p w14:paraId="4CAB0813" w14:textId="77777777" w:rsidR="00C806FE" w:rsidRDefault="00C806FE" w:rsidP="00C31E44"/>
    <w:p w14:paraId="47C0BEC1" w14:textId="77777777" w:rsidR="00C31E44" w:rsidRDefault="00C31E44" w:rsidP="00C31E44">
      <w:r>
        <w:lastRenderedPageBreak/>
        <w:t>Covid science dataset (4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31E44" w14:paraId="551B2C79" w14:textId="77777777" w:rsidTr="005A7E3D">
        <w:tc>
          <w:tcPr>
            <w:tcW w:w="1288" w:type="dxa"/>
            <w:vMerge w:val="restart"/>
          </w:tcPr>
          <w:p w14:paraId="4862D9AA" w14:textId="77777777" w:rsidR="00C31E44" w:rsidRDefault="00C31E44" w:rsidP="005A7E3D">
            <w:r>
              <w:t>Mantel Test</w:t>
            </w:r>
          </w:p>
        </w:tc>
        <w:tc>
          <w:tcPr>
            <w:tcW w:w="3864" w:type="dxa"/>
            <w:gridSpan w:val="3"/>
          </w:tcPr>
          <w:p w14:paraId="134529A6" w14:textId="77777777" w:rsidR="00C31E44" w:rsidRDefault="00C31E44" w:rsidP="005A7E3D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5F5B8571" w14:textId="77777777" w:rsidR="00C31E44" w:rsidRDefault="00C31E44" w:rsidP="005A7E3D">
            <w:pPr>
              <w:jc w:val="center"/>
            </w:pPr>
            <w:r>
              <w:t>20-word network</w:t>
            </w:r>
          </w:p>
        </w:tc>
      </w:tr>
      <w:tr w:rsidR="00C31E44" w14:paraId="64BDDE75" w14:textId="77777777" w:rsidTr="005A7E3D">
        <w:tc>
          <w:tcPr>
            <w:tcW w:w="1288" w:type="dxa"/>
            <w:vMerge/>
          </w:tcPr>
          <w:p w14:paraId="0E85F16E" w14:textId="77777777" w:rsidR="00C31E44" w:rsidRDefault="00C31E44" w:rsidP="005A7E3D"/>
        </w:tc>
        <w:tc>
          <w:tcPr>
            <w:tcW w:w="1288" w:type="dxa"/>
          </w:tcPr>
          <w:p w14:paraId="438BC9C6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64C88F56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7D2FD159" w14:textId="77777777" w:rsidR="00C31E44" w:rsidRDefault="00C31E44" w:rsidP="005A7E3D">
            <w:r>
              <w:t>Z-score</w:t>
            </w:r>
          </w:p>
        </w:tc>
        <w:tc>
          <w:tcPr>
            <w:tcW w:w="1288" w:type="dxa"/>
          </w:tcPr>
          <w:p w14:paraId="2E7F2DE2" w14:textId="77777777" w:rsidR="00C31E44" w:rsidRDefault="00C31E44" w:rsidP="005A7E3D">
            <w:r>
              <w:t>r</w:t>
            </w:r>
          </w:p>
        </w:tc>
        <w:tc>
          <w:tcPr>
            <w:tcW w:w="1288" w:type="dxa"/>
          </w:tcPr>
          <w:p w14:paraId="600FF5F7" w14:textId="77777777" w:rsidR="00C31E44" w:rsidRDefault="00C31E44" w:rsidP="005A7E3D">
            <w:r>
              <w:t>p-value</w:t>
            </w:r>
          </w:p>
        </w:tc>
        <w:tc>
          <w:tcPr>
            <w:tcW w:w="1288" w:type="dxa"/>
          </w:tcPr>
          <w:p w14:paraId="5F5BEDC7" w14:textId="77777777" w:rsidR="00C31E44" w:rsidRDefault="00C31E44" w:rsidP="005A7E3D">
            <w:r>
              <w:t>z-score</w:t>
            </w:r>
          </w:p>
        </w:tc>
      </w:tr>
      <w:tr w:rsidR="00C31E44" w14:paraId="13CC5BA1" w14:textId="77777777" w:rsidTr="005A7E3D">
        <w:tc>
          <w:tcPr>
            <w:tcW w:w="1288" w:type="dxa"/>
          </w:tcPr>
          <w:p w14:paraId="630C0F4F" w14:textId="77777777" w:rsidR="00C31E44" w:rsidRDefault="00C31E44" w:rsidP="005A7E3D">
            <w:r>
              <w:t>Article ---&gt; 2-3 P</w:t>
            </w:r>
          </w:p>
        </w:tc>
        <w:tc>
          <w:tcPr>
            <w:tcW w:w="1288" w:type="dxa"/>
          </w:tcPr>
          <w:p w14:paraId="60B43D9D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50793</w:t>
            </w:r>
          </w:p>
          <w:p w14:paraId="7DAC89CC" w14:textId="77777777" w:rsidR="00C31E44" w:rsidRDefault="00C31E44" w:rsidP="005A7E3D"/>
        </w:tc>
        <w:tc>
          <w:tcPr>
            <w:tcW w:w="1288" w:type="dxa"/>
          </w:tcPr>
          <w:p w14:paraId="5F2F482D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91</w:t>
            </w:r>
          </w:p>
          <w:p w14:paraId="33F0C3EF" w14:textId="77777777" w:rsidR="00C31E44" w:rsidRDefault="00C31E44" w:rsidP="005A7E3D"/>
        </w:tc>
        <w:tc>
          <w:tcPr>
            <w:tcW w:w="1288" w:type="dxa"/>
          </w:tcPr>
          <w:p w14:paraId="36997CA5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7597</w:t>
            </w:r>
          </w:p>
          <w:p w14:paraId="394F9118" w14:textId="77777777" w:rsidR="00C31E44" w:rsidRDefault="00C31E44" w:rsidP="005A7E3D"/>
        </w:tc>
        <w:tc>
          <w:tcPr>
            <w:tcW w:w="1288" w:type="dxa"/>
          </w:tcPr>
          <w:p w14:paraId="3C7E26AD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0640</w:t>
            </w:r>
          </w:p>
          <w:p w14:paraId="4E9E9656" w14:textId="77777777" w:rsidR="00C31E44" w:rsidRDefault="00C31E44" w:rsidP="005A7E3D"/>
        </w:tc>
        <w:tc>
          <w:tcPr>
            <w:tcW w:w="1288" w:type="dxa"/>
          </w:tcPr>
          <w:p w14:paraId="34FA32C4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84</w:t>
            </w:r>
          </w:p>
          <w:p w14:paraId="7D7A54A7" w14:textId="77777777" w:rsidR="00C31E44" w:rsidRDefault="00C31E44" w:rsidP="005A7E3D"/>
        </w:tc>
        <w:tc>
          <w:tcPr>
            <w:tcW w:w="1288" w:type="dxa"/>
          </w:tcPr>
          <w:p w14:paraId="590E877F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11</w:t>
            </w:r>
          </w:p>
          <w:p w14:paraId="1D7104A8" w14:textId="77777777" w:rsidR="00C31E44" w:rsidRDefault="00C31E44" w:rsidP="005A7E3D"/>
        </w:tc>
      </w:tr>
      <w:tr w:rsidR="00C31E44" w14:paraId="6F40897B" w14:textId="77777777" w:rsidTr="005A7E3D">
        <w:tc>
          <w:tcPr>
            <w:tcW w:w="1288" w:type="dxa"/>
          </w:tcPr>
          <w:p w14:paraId="21E3E49D" w14:textId="77777777" w:rsidR="00C31E44" w:rsidRDefault="00C31E44" w:rsidP="005A7E3D">
            <w:r>
              <w:t>Article ---&gt; Paragraph</w:t>
            </w:r>
          </w:p>
        </w:tc>
        <w:tc>
          <w:tcPr>
            <w:tcW w:w="1288" w:type="dxa"/>
          </w:tcPr>
          <w:p w14:paraId="3EC62C8F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6665</w:t>
            </w:r>
          </w:p>
          <w:p w14:paraId="53A83567" w14:textId="77777777" w:rsidR="00C31E44" w:rsidRDefault="00C31E44" w:rsidP="005A7E3D"/>
        </w:tc>
        <w:tc>
          <w:tcPr>
            <w:tcW w:w="1288" w:type="dxa"/>
          </w:tcPr>
          <w:p w14:paraId="771586E2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047</w:t>
            </w:r>
          </w:p>
          <w:p w14:paraId="0FE47D79" w14:textId="77777777" w:rsidR="00C31E44" w:rsidRDefault="00C31E44" w:rsidP="005A7E3D"/>
        </w:tc>
        <w:tc>
          <w:tcPr>
            <w:tcW w:w="1288" w:type="dxa"/>
          </w:tcPr>
          <w:p w14:paraId="4BAE37B0" w14:textId="77777777" w:rsidR="00C31E44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93097</w:t>
            </w:r>
          </w:p>
          <w:p w14:paraId="759B45A2" w14:textId="77777777" w:rsidR="00C31E44" w:rsidRDefault="00C31E44" w:rsidP="005A7E3D"/>
        </w:tc>
        <w:tc>
          <w:tcPr>
            <w:tcW w:w="1288" w:type="dxa"/>
          </w:tcPr>
          <w:p w14:paraId="60CB4ADD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3417</w:t>
            </w:r>
          </w:p>
          <w:p w14:paraId="7203F997" w14:textId="77777777" w:rsidR="00C31E44" w:rsidRDefault="00C31E44" w:rsidP="005A7E3D"/>
        </w:tc>
        <w:tc>
          <w:tcPr>
            <w:tcW w:w="1288" w:type="dxa"/>
          </w:tcPr>
          <w:p w14:paraId="1D8B18FB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91</w:t>
            </w:r>
          </w:p>
          <w:p w14:paraId="7C4A2A39" w14:textId="77777777" w:rsidR="00C31E44" w:rsidRDefault="00C31E44" w:rsidP="005A7E3D"/>
        </w:tc>
        <w:tc>
          <w:tcPr>
            <w:tcW w:w="1288" w:type="dxa"/>
          </w:tcPr>
          <w:p w14:paraId="4442D321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0730</w:t>
            </w:r>
          </w:p>
          <w:p w14:paraId="52AA6DBB" w14:textId="77777777" w:rsidR="00C31E44" w:rsidRDefault="00C31E44" w:rsidP="005A7E3D"/>
        </w:tc>
      </w:tr>
      <w:tr w:rsidR="00C31E44" w14:paraId="3BC5BBF0" w14:textId="77777777" w:rsidTr="005A7E3D">
        <w:tc>
          <w:tcPr>
            <w:tcW w:w="1288" w:type="dxa"/>
          </w:tcPr>
          <w:p w14:paraId="19E718C4" w14:textId="77777777" w:rsidR="00C31E44" w:rsidRDefault="00C31E44" w:rsidP="005A7E3D">
            <w:r>
              <w:t>2-3 P ---&gt; Paragraph</w:t>
            </w:r>
          </w:p>
        </w:tc>
        <w:tc>
          <w:tcPr>
            <w:tcW w:w="1288" w:type="dxa"/>
          </w:tcPr>
          <w:p w14:paraId="51ADCC07" w14:textId="77777777" w:rsidR="00C31E44" w:rsidRPr="00F12F07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428</w:t>
            </w:r>
          </w:p>
        </w:tc>
        <w:tc>
          <w:tcPr>
            <w:tcW w:w="1288" w:type="dxa"/>
          </w:tcPr>
          <w:p w14:paraId="1379048F" w14:textId="77777777" w:rsidR="00C31E44" w:rsidRPr="00F12F07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865</w:t>
            </w:r>
          </w:p>
        </w:tc>
        <w:tc>
          <w:tcPr>
            <w:tcW w:w="1288" w:type="dxa"/>
          </w:tcPr>
          <w:p w14:paraId="24B09786" w14:textId="77777777" w:rsidR="00C31E44" w:rsidRPr="00F12F07" w:rsidRDefault="00C31E44" w:rsidP="005A7E3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7298</w:t>
            </w:r>
          </w:p>
        </w:tc>
        <w:tc>
          <w:tcPr>
            <w:tcW w:w="1288" w:type="dxa"/>
          </w:tcPr>
          <w:p w14:paraId="25B1C4A6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396</w:t>
            </w:r>
          </w:p>
          <w:p w14:paraId="2FD1ED65" w14:textId="77777777" w:rsidR="00C31E44" w:rsidRPr="00F12F07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288" w:type="dxa"/>
          </w:tcPr>
          <w:p w14:paraId="238D1469" w14:textId="77777777" w:rsidR="00C31E44" w:rsidRPr="00F12F07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062</w:t>
            </w:r>
          </w:p>
          <w:p w14:paraId="7654B604" w14:textId="77777777" w:rsidR="00C31E44" w:rsidRPr="00F12F07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288" w:type="dxa"/>
          </w:tcPr>
          <w:p w14:paraId="2AD7A84C" w14:textId="77777777" w:rsidR="00C31E44" w:rsidRPr="00310978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858</w:t>
            </w:r>
          </w:p>
          <w:p w14:paraId="2E60345E" w14:textId="77777777" w:rsidR="00C31E44" w:rsidRPr="00F12F07" w:rsidRDefault="00C31E44" w:rsidP="005A7E3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</w:tr>
    </w:tbl>
    <w:p w14:paraId="2BC7AC19" w14:textId="77777777" w:rsidR="00C31E44" w:rsidRDefault="00C31E44" w:rsidP="00C31E44"/>
    <w:p w14:paraId="447AEAA0" w14:textId="77777777" w:rsidR="009606BD" w:rsidRDefault="009606BD"/>
    <w:p w14:paraId="3A6CC82B" w14:textId="0D45F594" w:rsidR="00592249" w:rsidRDefault="00592249">
      <w:r>
        <w:t>Covid science dataset (4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592249" w14:paraId="02C587BF" w14:textId="77777777" w:rsidTr="00F327D7">
        <w:tc>
          <w:tcPr>
            <w:tcW w:w="1288" w:type="dxa"/>
            <w:vMerge w:val="restart"/>
          </w:tcPr>
          <w:p w14:paraId="713E7C63" w14:textId="77777777" w:rsidR="00592249" w:rsidRDefault="00592249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0536C699" w14:textId="77777777" w:rsidR="00592249" w:rsidRDefault="00592249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216D8CF6" w14:textId="77777777" w:rsidR="00592249" w:rsidRDefault="00592249" w:rsidP="00F327D7">
            <w:pPr>
              <w:jc w:val="center"/>
            </w:pPr>
            <w:r>
              <w:t>20-word network</w:t>
            </w:r>
          </w:p>
        </w:tc>
      </w:tr>
      <w:tr w:rsidR="00592249" w14:paraId="047138E0" w14:textId="77777777" w:rsidTr="00F327D7">
        <w:tc>
          <w:tcPr>
            <w:tcW w:w="1288" w:type="dxa"/>
            <w:vMerge/>
          </w:tcPr>
          <w:p w14:paraId="6EF55DB6" w14:textId="77777777" w:rsidR="00592249" w:rsidRDefault="00592249" w:rsidP="00F327D7"/>
        </w:tc>
        <w:tc>
          <w:tcPr>
            <w:tcW w:w="1288" w:type="dxa"/>
          </w:tcPr>
          <w:p w14:paraId="5618F938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171DABB1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685070AD" w14:textId="77777777" w:rsidR="00592249" w:rsidRDefault="00592249" w:rsidP="00F327D7">
            <w:r>
              <w:t>Z-score</w:t>
            </w:r>
          </w:p>
        </w:tc>
        <w:tc>
          <w:tcPr>
            <w:tcW w:w="1288" w:type="dxa"/>
          </w:tcPr>
          <w:p w14:paraId="70FF92B5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17AC1F3F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4137602B" w14:textId="77777777" w:rsidR="00592249" w:rsidRDefault="00592249" w:rsidP="00F327D7">
            <w:r>
              <w:t>z-score</w:t>
            </w:r>
          </w:p>
        </w:tc>
      </w:tr>
      <w:tr w:rsidR="00F12F07" w14:paraId="187A9982" w14:textId="77777777" w:rsidTr="00F327D7">
        <w:tc>
          <w:tcPr>
            <w:tcW w:w="1288" w:type="dxa"/>
          </w:tcPr>
          <w:p w14:paraId="069FA865" w14:textId="77777777" w:rsidR="00F12F07" w:rsidRDefault="00F12F07" w:rsidP="00F12F07">
            <w:r>
              <w:t>Article ---&gt; 2-3 P</w:t>
            </w:r>
          </w:p>
        </w:tc>
        <w:tc>
          <w:tcPr>
            <w:tcW w:w="1288" w:type="dxa"/>
          </w:tcPr>
          <w:p w14:paraId="51DE2F91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50793</w:t>
            </w:r>
          </w:p>
          <w:p w14:paraId="7EF55932" w14:textId="77777777" w:rsidR="00F12F07" w:rsidRDefault="00F12F07" w:rsidP="00F12F07"/>
        </w:tc>
        <w:tc>
          <w:tcPr>
            <w:tcW w:w="1288" w:type="dxa"/>
          </w:tcPr>
          <w:p w14:paraId="53D3A950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91</w:t>
            </w:r>
          </w:p>
          <w:p w14:paraId="35C0A1A7" w14:textId="77777777" w:rsidR="00F12F07" w:rsidRDefault="00F12F07" w:rsidP="00F12F07"/>
        </w:tc>
        <w:tc>
          <w:tcPr>
            <w:tcW w:w="1288" w:type="dxa"/>
          </w:tcPr>
          <w:p w14:paraId="7A134185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7597</w:t>
            </w:r>
          </w:p>
          <w:p w14:paraId="1D24E51B" w14:textId="77777777" w:rsidR="00F12F07" w:rsidRDefault="00F12F07" w:rsidP="00F12F07"/>
        </w:tc>
        <w:tc>
          <w:tcPr>
            <w:tcW w:w="1288" w:type="dxa"/>
          </w:tcPr>
          <w:p w14:paraId="4C53B923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0640</w:t>
            </w:r>
          </w:p>
          <w:p w14:paraId="2B75F7DB" w14:textId="5F33410F" w:rsidR="00F12F07" w:rsidRDefault="00F12F07" w:rsidP="00F12F07"/>
        </w:tc>
        <w:tc>
          <w:tcPr>
            <w:tcW w:w="1288" w:type="dxa"/>
          </w:tcPr>
          <w:p w14:paraId="62CD06D2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84</w:t>
            </w:r>
          </w:p>
          <w:p w14:paraId="67B24521" w14:textId="42F241A4" w:rsidR="00F12F07" w:rsidRDefault="00F12F07" w:rsidP="00F12F07"/>
        </w:tc>
        <w:tc>
          <w:tcPr>
            <w:tcW w:w="1288" w:type="dxa"/>
          </w:tcPr>
          <w:p w14:paraId="7923DF21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11</w:t>
            </w:r>
          </w:p>
          <w:p w14:paraId="3D12E226" w14:textId="6E8B82C0" w:rsidR="00F12F07" w:rsidRDefault="00F12F07" w:rsidP="00F12F07"/>
        </w:tc>
      </w:tr>
      <w:tr w:rsidR="00F12F07" w14:paraId="2E7F6BDF" w14:textId="77777777" w:rsidTr="00F327D7">
        <w:tc>
          <w:tcPr>
            <w:tcW w:w="1288" w:type="dxa"/>
          </w:tcPr>
          <w:p w14:paraId="325FD191" w14:textId="77777777" w:rsidR="00F12F07" w:rsidRDefault="00F12F07" w:rsidP="00F12F07">
            <w:r>
              <w:t>Article ---&gt; Paragraph</w:t>
            </w:r>
          </w:p>
        </w:tc>
        <w:tc>
          <w:tcPr>
            <w:tcW w:w="1288" w:type="dxa"/>
          </w:tcPr>
          <w:p w14:paraId="4FC574E4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6665</w:t>
            </w:r>
          </w:p>
          <w:p w14:paraId="4EAF9EF9" w14:textId="77777777" w:rsidR="00F12F07" w:rsidRDefault="00F12F07" w:rsidP="00F12F07"/>
        </w:tc>
        <w:tc>
          <w:tcPr>
            <w:tcW w:w="1288" w:type="dxa"/>
          </w:tcPr>
          <w:p w14:paraId="6A1D3E30" w14:textId="774DFCF2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047</w:t>
            </w:r>
          </w:p>
          <w:p w14:paraId="42FC23EA" w14:textId="77777777" w:rsidR="00F12F07" w:rsidRDefault="00F12F07" w:rsidP="00F12F07"/>
        </w:tc>
        <w:tc>
          <w:tcPr>
            <w:tcW w:w="1288" w:type="dxa"/>
          </w:tcPr>
          <w:p w14:paraId="7EE7A9D9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93097</w:t>
            </w:r>
          </w:p>
          <w:p w14:paraId="74B24165" w14:textId="77777777" w:rsidR="00F12F07" w:rsidRDefault="00F12F07" w:rsidP="00F12F07"/>
        </w:tc>
        <w:tc>
          <w:tcPr>
            <w:tcW w:w="1288" w:type="dxa"/>
          </w:tcPr>
          <w:p w14:paraId="7033FE08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3417</w:t>
            </w:r>
          </w:p>
          <w:p w14:paraId="5A1AC94D" w14:textId="77777777" w:rsidR="00F12F07" w:rsidRDefault="00F12F07" w:rsidP="00F12F07"/>
        </w:tc>
        <w:tc>
          <w:tcPr>
            <w:tcW w:w="1288" w:type="dxa"/>
          </w:tcPr>
          <w:p w14:paraId="15A55B4A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91</w:t>
            </w:r>
          </w:p>
          <w:p w14:paraId="0DF30791" w14:textId="77777777" w:rsidR="00F12F07" w:rsidRDefault="00F12F07" w:rsidP="00F12F07"/>
        </w:tc>
        <w:tc>
          <w:tcPr>
            <w:tcW w:w="1288" w:type="dxa"/>
          </w:tcPr>
          <w:p w14:paraId="75988F3E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0730</w:t>
            </w:r>
          </w:p>
          <w:p w14:paraId="2B712404" w14:textId="77777777" w:rsidR="00F12F07" w:rsidRDefault="00F12F07" w:rsidP="00F12F07"/>
        </w:tc>
      </w:tr>
      <w:tr w:rsidR="00F12F07" w14:paraId="71A96DA5" w14:textId="77777777" w:rsidTr="00F327D7">
        <w:tc>
          <w:tcPr>
            <w:tcW w:w="1288" w:type="dxa"/>
          </w:tcPr>
          <w:p w14:paraId="695A0940" w14:textId="77777777" w:rsidR="00F12F07" w:rsidRDefault="00F12F07" w:rsidP="00F12F07">
            <w:r>
              <w:t>2-3 P ---&gt; Paragraph</w:t>
            </w:r>
          </w:p>
        </w:tc>
        <w:tc>
          <w:tcPr>
            <w:tcW w:w="1288" w:type="dxa"/>
          </w:tcPr>
          <w:p w14:paraId="3013CDDB" w14:textId="5CA62B25" w:rsidR="00F12F07" w:rsidRP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428</w:t>
            </w:r>
          </w:p>
        </w:tc>
        <w:tc>
          <w:tcPr>
            <w:tcW w:w="1288" w:type="dxa"/>
          </w:tcPr>
          <w:p w14:paraId="0E8DA1AF" w14:textId="107B1375" w:rsidR="00F12F07" w:rsidRP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865</w:t>
            </w:r>
          </w:p>
        </w:tc>
        <w:tc>
          <w:tcPr>
            <w:tcW w:w="1288" w:type="dxa"/>
          </w:tcPr>
          <w:p w14:paraId="5D3D48B4" w14:textId="6DD21AC2" w:rsidR="00F12F07" w:rsidRP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7298</w:t>
            </w:r>
          </w:p>
        </w:tc>
        <w:tc>
          <w:tcPr>
            <w:tcW w:w="1288" w:type="dxa"/>
          </w:tcPr>
          <w:p w14:paraId="66E3EDF9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396</w:t>
            </w:r>
          </w:p>
          <w:p w14:paraId="106392BC" w14:textId="78BC3255" w:rsidR="00F12F07" w:rsidRPr="00F12F07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288" w:type="dxa"/>
          </w:tcPr>
          <w:p w14:paraId="752B638D" w14:textId="3199FA6A" w:rsidR="00F12F07" w:rsidRPr="00F12F07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062</w:t>
            </w:r>
          </w:p>
          <w:p w14:paraId="58C1C65A" w14:textId="512D567A" w:rsidR="00F12F07" w:rsidRPr="00F12F07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288" w:type="dxa"/>
          </w:tcPr>
          <w:p w14:paraId="6CB33235" w14:textId="77777777" w:rsidR="00F12F07" w:rsidRPr="00310978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858</w:t>
            </w:r>
          </w:p>
          <w:p w14:paraId="56616696" w14:textId="1C971FFF" w:rsidR="00F12F07" w:rsidRPr="00F12F07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</w:tr>
    </w:tbl>
    <w:p w14:paraId="2D069994" w14:textId="0BE03507" w:rsidR="00592249" w:rsidRDefault="00592249"/>
    <w:p w14:paraId="335EF82E" w14:textId="7176E32E" w:rsidR="00592249" w:rsidRDefault="00592249">
      <w:r>
        <w:t>Covid psychology dataset (40 artic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592249" w14:paraId="1C26EE12" w14:textId="77777777" w:rsidTr="00F327D7">
        <w:tc>
          <w:tcPr>
            <w:tcW w:w="1288" w:type="dxa"/>
            <w:vMerge w:val="restart"/>
          </w:tcPr>
          <w:p w14:paraId="198AE74C" w14:textId="77777777" w:rsidR="00592249" w:rsidRDefault="00592249" w:rsidP="00F327D7">
            <w:r>
              <w:t>Mantel Test</w:t>
            </w:r>
          </w:p>
        </w:tc>
        <w:tc>
          <w:tcPr>
            <w:tcW w:w="3864" w:type="dxa"/>
            <w:gridSpan w:val="3"/>
          </w:tcPr>
          <w:p w14:paraId="00D81AD1" w14:textId="77777777" w:rsidR="00592249" w:rsidRDefault="00592249" w:rsidP="00F327D7">
            <w:pPr>
              <w:jc w:val="center"/>
            </w:pPr>
            <w:r>
              <w:t>10-word network</w:t>
            </w:r>
          </w:p>
        </w:tc>
        <w:tc>
          <w:tcPr>
            <w:tcW w:w="3864" w:type="dxa"/>
            <w:gridSpan w:val="3"/>
          </w:tcPr>
          <w:p w14:paraId="7D896CFC" w14:textId="77777777" w:rsidR="00592249" w:rsidRDefault="00592249" w:rsidP="00F327D7">
            <w:pPr>
              <w:jc w:val="center"/>
            </w:pPr>
            <w:r>
              <w:t>20-word network</w:t>
            </w:r>
          </w:p>
        </w:tc>
      </w:tr>
      <w:tr w:rsidR="00592249" w14:paraId="30F576F8" w14:textId="77777777" w:rsidTr="00F327D7">
        <w:tc>
          <w:tcPr>
            <w:tcW w:w="1288" w:type="dxa"/>
            <w:vMerge/>
          </w:tcPr>
          <w:p w14:paraId="1C87E48F" w14:textId="77777777" w:rsidR="00592249" w:rsidRDefault="00592249" w:rsidP="00F327D7"/>
        </w:tc>
        <w:tc>
          <w:tcPr>
            <w:tcW w:w="1288" w:type="dxa"/>
          </w:tcPr>
          <w:p w14:paraId="24580862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6046678C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07FF5ECC" w14:textId="77777777" w:rsidR="00592249" w:rsidRDefault="00592249" w:rsidP="00F327D7">
            <w:r>
              <w:t>Z-score</w:t>
            </w:r>
          </w:p>
        </w:tc>
        <w:tc>
          <w:tcPr>
            <w:tcW w:w="1288" w:type="dxa"/>
          </w:tcPr>
          <w:p w14:paraId="6AE47207" w14:textId="77777777" w:rsidR="00592249" w:rsidRDefault="00592249" w:rsidP="00F327D7">
            <w:r>
              <w:t>r</w:t>
            </w:r>
          </w:p>
        </w:tc>
        <w:tc>
          <w:tcPr>
            <w:tcW w:w="1288" w:type="dxa"/>
          </w:tcPr>
          <w:p w14:paraId="58F7600A" w14:textId="77777777" w:rsidR="00592249" w:rsidRDefault="00592249" w:rsidP="00F327D7">
            <w:r>
              <w:t>p-value</w:t>
            </w:r>
          </w:p>
        </w:tc>
        <w:tc>
          <w:tcPr>
            <w:tcW w:w="1288" w:type="dxa"/>
          </w:tcPr>
          <w:p w14:paraId="252C563F" w14:textId="77777777" w:rsidR="00592249" w:rsidRDefault="00592249" w:rsidP="00F327D7">
            <w:r>
              <w:t>z-score</w:t>
            </w:r>
          </w:p>
        </w:tc>
      </w:tr>
      <w:tr w:rsidR="00F12F07" w14:paraId="1DF29C39" w14:textId="77777777" w:rsidTr="00F327D7">
        <w:tc>
          <w:tcPr>
            <w:tcW w:w="1288" w:type="dxa"/>
          </w:tcPr>
          <w:p w14:paraId="53E1D7E4" w14:textId="77777777" w:rsidR="00F12F07" w:rsidRDefault="00F12F07" w:rsidP="00F12F07">
            <w:r>
              <w:t>Article ---&gt; 2-3 P</w:t>
            </w:r>
          </w:p>
        </w:tc>
        <w:tc>
          <w:tcPr>
            <w:tcW w:w="1288" w:type="dxa"/>
          </w:tcPr>
          <w:p w14:paraId="5A4A2575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48586</w:t>
            </w:r>
          </w:p>
          <w:p w14:paraId="7971F72D" w14:textId="77777777" w:rsidR="00F12F07" w:rsidRDefault="00F12F07" w:rsidP="00F12F07"/>
        </w:tc>
        <w:tc>
          <w:tcPr>
            <w:tcW w:w="1288" w:type="dxa"/>
          </w:tcPr>
          <w:p w14:paraId="698BE77F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9388</w:t>
            </w:r>
          </w:p>
          <w:p w14:paraId="22D43087" w14:textId="77777777" w:rsidR="00F12F07" w:rsidRDefault="00F12F07" w:rsidP="00F12F07"/>
        </w:tc>
        <w:tc>
          <w:tcPr>
            <w:tcW w:w="1288" w:type="dxa"/>
          </w:tcPr>
          <w:p w14:paraId="373CE5DA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1.62018</w:t>
            </w:r>
          </w:p>
          <w:p w14:paraId="294F87AC" w14:textId="77777777" w:rsidR="00F12F07" w:rsidRDefault="00F12F07" w:rsidP="00F12F07"/>
        </w:tc>
        <w:tc>
          <w:tcPr>
            <w:tcW w:w="1288" w:type="dxa"/>
          </w:tcPr>
          <w:p w14:paraId="10758D49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5639</w:t>
            </w:r>
          </w:p>
          <w:p w14:paraId="6B1493B8" w14:textId="40A837E8" w:rsidR="00F12F07" w:rsidRDefault="00F12F07" w:rsidP="00F12F07"/>
        </w:tc>
        <w:tc>
          <w:tcPr>
            <w:tcW w:w="1288" w:type="dxa"/>
          </w:tcPr>
          <w:p w14:paraId="5DE14E7D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24</w:t>
            </w:r>
          </w:p>
          <w:p w14:paraId="548C2A20" w14:textId="77777777" w:rsidR="00F12F07" w:rsidRDefault="00F12F07" w:rsidP="00F12F07"/>
          <w:p w14:paraId="0F73E991" w14:textId="59DB7E61" w:rsidR="00BD403E" w:rsidRDefault="00BD403E" w:rsidP="00F12F07"/>
        </w:tc>
        <w:tc>
          <w:tcPr>
            <w:tcW w:w="1288" w:type="dxa"/>
          </w:tcPr>
          <w:p w14:paraId="650CDDB4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80561</w:t>
            </w:r>
          </w:p>
          <w:p w14:paraId="6CD40C8E" w14:textId="278CF12C" w:rsidR="00F12F07" w:rsidRDefault="00F12F07" w:rsidP="00F12F07"/>
        </w:tc>
      </w:tr>
      <w:tr w:rsidR="00F12F07" w14:paraId="325B1F7F" w14:textId="77777777" w:rsidTr="00F327D7">
        <w:tc>
          <w:tcPr>
            <w:tcW w:w="1288" w:type="dxa"/>
          </w:tcPr>
          <w:p w14:paraId="7F5FFB43" w14:textId="77777777" w:rsidR="00F12F07" w:rsidRDefault="00F12F07" w:rsidP="00F12F07">
            <w:r>
              <w:t>Article ---&gt; Paragraph</w:t>
            </w:r>
          </w:p>
        </w:tc>
        <w:tc>
          <w:tcPr>
            <w:tcW w:w="1288" w:type="dxa"/>
          </w:tcPr>
          <w:p w14:paraId="364AB98F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3856</w:t>
            </w:r>
          </w:p>
          <w:p w14:paraId="02CF6E00" w14:textId="77777777" w:rsidR="00F12F07" w:rsidRDefault="00F12F07" w:rsidP="00F12F07"/>
        </w:tc>
        <w:tc>
          <w:tcPr>
            <w:tcW w:w="1288" w:type="dxa"/>
          </w:tcPr>
          <w:p w14:paraId="6BBD62DC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337</w:t>
            </w:r>
          </w:p>
          <w:p w14:paraId="3E080BFC" w14:textId="77777777" w:rsidR="00F12F07" w:rsidRDefault="00F12F07" w:rsidP="00F12F07"/>
        </w:tc>
        <w:tc>
          <w:tcPr>
            <w:tcW w:w="1288" w:type="dxa"/>
          </w:tcPr>
          <w:p w14:paraId="5B868FCD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0114</w:t>
            </w:r>
          </w:p>
          <w:p w14:paraId="58116116" w14:textId="77777777" w:rsidR="00F12F07" w:rsidRDefault="00F12F07" w:rsidP="00F12F07"/>
        </w:tc>
        <w:tc>
          <w:tcPr>
            <w:tcW w:w="1288" w:type="dxa"/>
          </w:tcPr>
          <w:p w14:paraId="39A22F7D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1077</w:t>
            </w:r>
          </w:p>
          <w:p w14:paraId="2FB60C73" w14:textId="77777777" w:rsidR="00F12F07" w:rsidRDefault="00F12F07" w:rsidP="00F12F07"/>
        </w:tc>
        <w:tc>
          <w:tcPr>
            <w:tcW w:w="1288" w:type="dxa"/>
          </w:tcPr>
          <w:p w14:paraId="1E0493DF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13</w:t>
            </w:r>
          </w:p>
          <w:p w14:paraId="38444263" w14:textId="77777777" w:rsidR="00F12F07" w:rsidRDefault="00F12F07" w:rsidP="00F12F07"/>
        </w:tc>
        <w:tc>
          <w:tcPr>
            <w:tcW w:w="1288" w:type="dxa"/>
          </w:tcPr>
          <w:p w14:paraId="30A9941A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96954</w:t>
            </w:r>
          </w:p>
          <w:p w14:paraId="61270E44" w14:textId="77777777" w:rsidR="00F12F07" w:rsidRDefault="00F12F07" w:rsidP="00F12F07"/>
        </w:tc>
      </w:tr>
      <w:tr w:rsidR="00F12F07" w14:paraId="6B77EEB6" w14:textId="77777777" w:rsidTr="00F327D7">
        <w:tc>
          <w:tcPr>
            <w:tcW w:w="1288" w:type="dxa"/>
          </w:tcPr>
          <w:p w14:paraId="6CD407FA" w14:textId="77777777" w:rsidR="00F12F07" w:rsidRDefault="00F12F07" w:rsidP="00F12F07">
            <w:r>
              <w:t>2-3 P ---&gt; Paragraph</w:t>
            </w:r>
          </w:p>
        </w:tc>
        <w:tc>
          <w:tcPr>
            <w:tcW w:w="1288" w:type="dxa"/>
          </w:tcPr>
          <w:p w14:paraId="54478B4E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25881</w:t>
            </w:r>
          </w:p>
          <w:p w14:paraId="2BC6138E" w14:textId="77777777" w:rsidR="00F12F07" w:rsidRDefault="00F12F07" w:rsidP="00F12F07"/>
        </w:tc>
        <w:tc>
          <w:tcPr>
            <w:tcW w:w="1288" w:type="dxa"/>
          </w:tcPr>
          <w:p w14:paraId="57B81563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62</w:t>
            </w:r>
          </w:p>
          <w:p w14:paraId="49C7EAE3" w14:textId="77777777" w:rsidR="00F12F07" w:rsidRDefault="00F12F07" w:rsidP="00F12F07"/>
        </w:tc>
        <w:tc>
          <w:tcPr>
            <w:tcW w:w="1288" w:type="dxa"/>
          </w:tcPr>
          <w:p w14:paraId="4C195FF0" w14:textId="77777777" w:rsidR="00F12F07" w:rsidRDefault="00F12F07" w:rsidP="00F12F0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87218</w:t>
            </w:r>
          </w:p>
          <w:p w14:paraId="0EBA2042" w14:textId="77777777" w:rsidR="00F12F07" w:rsidRDefault="00F12F07" w:rsidP="00F12F07"/>
        </w:tc>
        <w:tc>
          <w:tcPr>
            <w:tcW w:w="1288" w:type="dxa"/>
          </w:tcPr>
          <w:p w14:paraId="74A364DC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467</w:t>
            </w:r>
          </w:p>
          <w:p w14:paraId="2638520C" w14:textId="77777777" w:rsidR="00F12F07" w:rsidRDefault="00F12F07" w:rsidP="00F12F07"/>
        </w:tc>
        <w:tc>
          <w:tcPr>
            <w:tcW w:w="1288" w:type="dxa"/>
          </w:tcPr>
          <w:p w14:paraId="3B614DB3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612</w:t>
            </w:r>
          </w:p>
          <w:p w14:paraId="5EED1BCC" w14:textId="77777777" w:rsidR="00F12F07" w:rsidRDefault="00F12F07" w:rsidP="00F12F07"/>
        </w:tc>
        <w:tc>
          <w:tcPr>
            <w:tcW w:w="1288" w:type="dxa"/>
          </w:tcPr>
          <w:p w14:paraId="1EEE9695" w14:textId="77777777" w:rsidR="00F12F07" w:rsidRPr="00BB5D26" w:rsidRDefault="00F12F07" w:rsidP="00F12F0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1457</w:t>
            </w:r>
          </w:p>
          <w:p w14:paraId="2587F2BC" w14:textId="77777777" w:rsidR="00F12F07" w:rsidRDefault="00F12F07" w:rsidP="00F12F07"/>
        </w:tc>
      </w:tr>
    </w:tbl>
    <w:p w14:paraId="3FB6DCD0" w14:textId="77777777" w:rsidR="00592249" w:rsidRDefault="00592249" w:rsidP="009606BD"/>
    <w:sectPr w:rsidR="00592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TU1NDEAso2MLZR0lIJTi4sz8/NACgxrAabaQW4sAAAA"/>
  </w:docVars>
  <w:rsids>
    <w:rsidRoot w:val="00503A5A"/>
    <w:rsid w:val="000A3F6A"/>
    <w:rsid w:val="000E1B14"/>
    <w:rsid w:val="00140F94"/>
    <w:rsid w:val="0018794E"/>
    <w:rsid w:val="001B40AD"/>
    <w:rsid w:val="001D6DC4"/>
    <w:rsid w:val="001E5B8A"/>
    <w:rsid w:val="00253499"/>
    <w:rsid w:val="002E19E1"/>
    <w:rsid w:val="003424C1"/>
    <w:rsid w:val="00503A5A"/>
    <w:rsid w:val="00571BEA"/>
    <w:rsid w:val="00584F9F"/>
    <w:rsid w:val="00591079"/>
    <w:rsid w:val="00592249"/>
    <w:rsid w:val="006F0020"/>
    <w:rsid w:val="00766269"/>
    <w:rsid w:val="007A5384"/>
    <w:rsid w:val="00871D30"/>
    <w:rsid w:val="008A252C"/>
    <w:rsid w:val="008A6403"/>
    <w:rsid w:val="00934BE6"/>
    <w:rsid w:val="0095187A"/>
    <w:rsid w:val="009606BD"/>
    <w:rsid w:val="00970132"/>
    <w:rsid w:val="009B4296"/>
    <w:rsid w:val="00A75525"/>
    <w:rsid w:val="00A97493"/>
    <w:rsid w:val="00AB2656"/>
    <w:rsid w:val="00AF04DB"/>
    <w:rsid w:val="00BD403E"/>
    <w:rsid w:val="00C314A5"/>
    <w:rsid w:val="00C31E44"/>
    <w:rsid w:val="00C806FE"/>
    <w:rsid w:val="00CE59BD"/>
    <w:rsid w:val="00D40413"/>
    <w:rsid w:val="00E12257"/>
    <w:rsid w:val="00ED165A"/>
    <w:rsid w:val="00F12F07"/>
    <w:rsid w:val="00F20452"/>
    <w:rsid w:val="00FB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C5E05"/>
  <w15:chartTrackingRefBased/>
  <w15:docId w15:val="{A755BF62-2736-4C39-AAEB-7690E7026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3A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5922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92249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0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1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8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1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1031</Words>
  <Characters>588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11</cp:revision>
  <dcterms:created xsi:type="dcterms:W3CDTF">2021-10-01T05:49:00Z</dcterms:created>
  <dcterms:modified xsi:type="dcterms:W3CDTF">2021-10-08T06:53:00Z</dcterms:modified>
</cp:coreProperties>
</file>